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4BDA4" w14:textId="77777777" w:rsidR="00507FA0" w:rsidRPr="004F6CB7" w:rsidRDefault="00507FA0" w:rsidP="00507FA0">
      <w:pPr>
        <w:pStyle w:val="Heading1"/>
        <w:spacing w:before="0"/>
        <w:jc w:val="center"/>
        <w:rPr>
          <w:noProof/>
        </w:rPr>
      </w:pPr>
      <w:bookmarkStart w:id="0" w:name="_Hlk125746668"/>
      <w:r>
        <w:rPr>
          <w:noProof/>
        </w:rPr>
        <w:t>Exam Preparation</w:t>
      </w:r>
    </w:p>
    <w:p w14:paraId="6BCC0CAD" w14:textId="77777777" w:rsidR="00507FA0" w:rsidRDefault="00507FA0" w:rsidP="00507FA0">
      <w:pPr>
        <w:spacing w:before="0" w:after="0" w:line="240" w:lineRule="auto"/>
        <w:jc w:val="center"/>
        <w:rPr>
          <w:rStyle w:val="Hyperlink"/>
        </w:rPr>
      </w:pPr>
      <w:r>
        <w:t>A p</w:t>
      </w:r>
      <w:proofErr w:type="spellStart"/>
      <w:r w:rsidRPr="00A925BE">
        <w:rPr>
          <w:lang w:val="bg-BG"/>
        </w:rPr>
        <w:t>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the </w:t>
      </w:r>
      <w:hyperlink r:id="rId8" w:history="1">
        <w:r w:rsidRPr="00650D9D">
          <w:rPr>
            <w:rStyle w:val="Hyperlink"/>
          </w:rPr>
          <w:t>"Databases Basics - MSSQL" course @ Software University</w:t>
        </w:r>
      </w:hyperlink>
    </w:p>
    <w:p w14:paraId="0E0F295C" w14:textId="77777777" w:rsidR="00507FA0" w:rsidRPr="006133A9" w:rsidRDefault="00507FA0" w:rsidP="00507FA0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the SoftUni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9" w:history="1">
        <w:r>
          <w:rPr>
            <w:rStyle w:val="Hyperlink"/>
          </w:rPr>
          <w:t>here</w:t>
        </w:r>
      </w:hyperlink>
    </w:p>
    <w:p w14:paraId="76B26019" w14:textId="77777777" w:rsidR="00507FA0" w:rsidRPr="004F6CB7" w:rsidRDefault="00507FA0" w:rsidP="00507FA0">
      <w:pPr>
        <w:rPr>
          <w:b/>
          <w:noProof/>
        </w:rPr>
      </w:pPr>
    </w:p>
    <w:p w14:paraId="341D8955" w14:textId="77777777" w:rsidR="00507FA0" w:rsidRPr="004F6CB7" w:rsidRDefault="00507FA0" w:rsidP="00507FA0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6C2A4B3B" w14:textId="77777777" w:rsidR="00507FA0" w:rsidRPr="004F6CB7" w:rsidRDefault="00507FA0" w:rsidP="00507FA0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E70A1D">
        <w:rPr>
          <w:rFonts w:ascii="Consolas" w:hAnsi="Consolas"/>
          <w:b/>
          <w:bCs/>
          <w:noProof/>
        </w:rPr>
        <w:t>Airport</w:t>
      </w:r>
    </w:p>
    <w:p w14:paraId="2D950FF8" w14:textId="77777777" w:rsidR="00507FA0" w:rsidRPr="004F6CB7" w:rsidRDefault="00507FA0" w:rsidP="00507FA0">
      <w:pPr>
        <w:rPr>
          <w:noProof/>
        </w:rPr>
      </w:pPr>
      <w:r w:rsidRPr="00697530">
        <w:rPr>
          <w:noProof/>
        </w:rPr>
        <w:drawing>
          <wp:inline distT="0" distB="0" distL="0" distR="0" wp14:anchorId="18C151E8" wp14:editId="4B6FDEB0">
            <wp:extent cx="6626225" cy="340931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2688C" w14:textId="77777777" w:rsidR="00507FA0" w:rsidRPr="003C1FA8" w:rsidRDefault="00507FA0" w:rsidP="00507FA0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E70A1D">
        <w:rPr>
          <w:rFonts w:ascii="Consolas" w:hAnsi="Consolas"/>
          <w:b/>
          <w:bCs/>
          <w:noProof/>
        </w:rPr>
        <w:t>Airport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6DC19953" w14:textId="77777777" w:rsidR="00507FA0" w:rsidRPr="00CD03FC" w:rsidRDefault="00507FA0" w:rsidP="00507FA0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assenger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p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ssenger</w:t>
      </w:r>
      <w:proofErr w:type="spellEnd"/>
    </w:p>
    <w:p w14:paraId="3723F685" w14:textId="77777777" w:rsidR="00507FA0" w:rsidRPr="00CD03FC" w:rsidRDefault="00507FA0" w:rsidP="00507FA0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</w:t>
      </w:r>
      <w:r w:rsidRPr="00CD03FC">
        <w:rPr>
          <w:rFonts w:cstheme="minorHAnsi"/>
          <w:color w:val="000000"/>
        </w:rPr>
        <w:t>p</w:t>
      </w:r>
      <w:proofErr w:type="spellStart"/>
      <w:r w:rsidRPr="00CD03FC">
        <w:rPr>
          <w:rFonts w:cstheme="minorHAnsi"/>
          <w:color w:val="000000"/>
          <w:lang w:val="bg-BG"/>
        </w:rPr>
        <w:t>asseng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 </w:t>
      </w:r>
      <w:r w:rsidRPr="00CD03FC">
        <w:rPr>
          <w:rStyle w:val="CodeChar"/>
          <w:rFonts w:asciiTheme="minorHAnsi" w:hAnsiTheme="minorHAnsi" w:cstheme="minorHAnsi"/>
          <w:bCs/>
        </w:rPr>
        <w:t>full nam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 and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Cs/>
        </w:rPr>
        <w:t>email</w:t>
      </w:r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79B51F69" w14:textId="77777777" w:rsidR="00507FA0" w:rsidRPr="00CD03FC" w:rsidRDefault="00507FA0" w:rsidP="00507FA0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</w:rPr>
        <w:t>pilo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</w:p>
    <w:p w14:paraId="3482E9D8" w14:textId="77777777" w:rsidR="00507FA0" w:rsidRPr="00CD03FC" w:rsidRDefault="00507FA0" w:rsidP="00507FA0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pilot has </w:t>
      </w:r>
      <w:r w:rsidRPr="00CD03FC">
        <w:rPr>
          <w:rStyle w:val="CodeChar"/>
          <w:rFonts w:asciiTheme="minorHAnsi" w:hAnsiTheme="minorHAnsi" w:cstheme="minorHAnsi"/>
          <w:bCs/>
        </w:rPr>
        <w:t>fir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CD03FC">
        <w:rPr>
          <w:rStyle w:val="CodeChar"/>
          <w:rFonts w:asciiTheme="minorHAnsi" w:hAnsiTheme="minorHAnsi" w:cstheme="minorHAnsi"/>
          <w:bCs/>
        </w:rPr>
        <w:t>la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name columns, an </w:t>
      </w:r>
      <w:r w:rsidRPr="00CD03FC">
        <w:rPr>
          <w:rStyle w:val="CodeChar"/>
          <w:rFonts w:asciiTheme="minorHAnsi" w:hAnsiTheme="minorHAnsi" w:cstheme="minorHAnsi"/>
          <w:bCs/>
        </w:rPr>
        <w:t>ag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CD03FC">
        <w:rPr>
          <w:rStyle w:val="CodeChar"/>
          <w:rFonts w:asciiTheme="minorHAnsi" w:hAnsiTheme="minorHAnsi" w:cstheme="minorHAnsi"/>
          <w:bCs/>
        </w:rPr>
        <w:t>rating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1D51D01F" w14:textId="77777777" w:rsidR="00507FA0" w:rsidRPr="00CD03FC" w:rsidRDefault="00507FA0" w:rsidP="00507FA0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craftType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</w:p>
    <w:p w14:paraId="66AA0821" w14:textId="77777777" w:rsidR="00507FA0" w:rsidRPr="00CD03FC" w:rsidRDefault="00507FA0" w:rsidP="00507FA0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Contains the </w:t>
      </w:r>
      <w:r w:rsidRPr="006B394D">
        <w:rPr>
          <w:rStyle w:val="CodeChar"/>
          <w:rFonts w:asciiTheme="minorHAnsi" w:hAnsiTheme="minorHAnsi" w:cstheme="minorHAnsi"/>
          <w:bCs/>
        </w:rPr>
        <w:t xml:space="preserve">name of the type </w:t>
      </w:r>
      <w:r>
        <w:rPr>
          <w:rStyle w:val="CodeChar"/>
          <w:rFonts w:asciiTheme="minorHAnsi" w:hAnsiTheme="minorHAnsi" w:cstheme="minorHAnsi"/>
          <w:bCs/>
        </w:rPr>
        <w:t xml:space="preserve">of </w:t>
      </w:r>
      <w:r w:rsidRPr="006B394D">
        <w:rPr>
          <w:rFonts w:cstheme="minorHAnsi"/>
          <w:bCs/>
          <w:color w:val="000000"/>
        </w:rPr>
        <w:t>a</w:t>
      </w:r>
      <w:proofErr w:type="spellStart"/>
      <w:r w:rsidRPr="006B394D">
        <w:rPr>
          <w:rFonts w:cstheme="minorHAnsi"/>
          <w:bCs/>
          <w:color w:val="000000"/>
          <w:lang w:val="bg-BG"/>
        </w:rPr>
        <w:t>ircraft</w:t>
      </w:r>
      <w:proofErr w:type="spellEnd"/>
      <w:r>
        <w:rPr>
          <w:rFonts w:cstheme="minorHAnsi"/>
          <w:color w:val="000000"/>
          <w:lang w:val="bg-BG"/>
        </w:rPr>
        <w:t>.</w:t>
      </w:r>
    </w:p>
    <w:p w14:paraId="2406D626" w14:textId="77777777" w:rsidR="00507FA0" w:rsidRPr="00CD03FC" w:rsidRDefault="00507FA0" w:rsidP="00507FA0">
      <w:pPr>
        <w:pStyle w:val="ListParagraph"/>
        <w:numPr>
          <w:ilvl w:val="0"/>
          <w:numId w:val="26"/>
        </w:numPr>
        <w:rPr>
          <w:rFonts w:cstheme="minorHAnsi"/>
        </w:rPr>
      </w:pP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a</w:t>
      </w:r>
      <w:proofErr w:type="spellStart"/>
      <w:r w:rsidRPr="004B43CC">
        <w:rPr>
          <w:rFonts w:cstheme="minorHAnsi"/>
          <w:b/>
          <w:bCs/>
          <w:lang w:val="bg-BG"/>
        </w:rPr>
        <w:t>ircraft</w:t>
      </w:r>
      <w:proofErr w:type="spellEnd"/>
    </w:p>
    <w:p w14:paraId="35522275" w14:textId="77777777" w:rsidR="00507FA0" w:rsidRPr="00CD03FC" w:rsidRDefault="00507FA0" w:rsidP="00507FA0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</w:rPr>
        <w:t>a</w:t>
      </w:r>
      <w:proofErr w:type="spellStart"/>
      <w:r w:rsidRPr="00746E0E">
        <w:rPr>
          <w:rFonts w:cstheme="minorHAnsi"/>
          <w:lang w:val="bg-BG"/>
        </w:rPr>
        <w:t>ircraft</w:t>
      </w:r>
      <w:proofErr w:type="spellEnd"/>
      <w:r>
        <w:rPr>
          <w:rFonts w:cstheme="minorHAnsi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Pr="006B394D">
        <w:rPr>
          <w:rFonts w:cstheme="minorHAnsi"/>
          <w:b/>
          <w:bCs/>
          <w:color w:val="000000"/>
        </w:rPr>
        <w:t>m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nufactur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, a </w:t>
      </w:r>
      <w:r w:rsidRPr="006B394D">
        <w:rPr>
          <w:rStyle w:val="CodeChar"/>
          <w:rFonts w:asciiTheme="minorHAnsi" w:hAnsiTheme="minorHAnsi" w:cstheme="minorHAnsi"/>
          <w:bCs/>
        </w:rPr>
        <w:t>model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yea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Fonts w:cstheme="minorHAnsi"/>
          <w:b/>
          <w:bCs/>
          <w:color w:val="000000"/>
        </w:rPr>
        <w:t>f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light</w:t>
      </w:r>
      <w:proofErr w:type="spellEnd"/>
      <w:r w:rsidRPr="006B394D">
        <w:rPr>
          <w:rFonts w:cstheme="minorHAnsi"/>
          <w:b/>
          <w:bCs/>
          <w:color w:val="000000"/>
        </w:rPr>
        <w:t xml:space="preserve"> h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ours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conditio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n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  <w:r w:rsidRPr="00CD03FC">
        <w:rPr>
          <w:rFonts w:cstheme="minorHAnsi"/>
          <w:color w:val="000000"/>
          <w:lang w:val="bg-BG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2B00B441" w14:textId="77777777" w:rsidR="00507FA0" w:rsidRPr="00CD03FC" w:rsidRDefault="00507FA0" w:rsidP="00507FA0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proofErr w:type="spellEnd"/>
      <w:r w:rsidRPr="00CD03FC">
        <w:rPr>
          <w:rFonts w:cstheme="minorHAnsi"/>
        </w:rPr>
        <w:t xml:space="preserve"> – a many to many mapping tables between the </w:t>
      </w:r>
      <w:r>
        <w:rPr>
          <w:rFonts w:cstheme="minorHAnsi"/>
          <w:b/>
          <w:bCs/>
        </w:rPr>
        <w:t>a</w:t>
      </w:r>
      <w:proofErr w:type="spellStart"/>
      <w:r w:rsidRPr="00D80B9F">
        <w:rPr>
          <w:rFonts w:cstheme="minorHAnsi"/>
          <w:b/>
          <w:bCs/>
          <w:lang w:val="bg-BG"/>
        </w:rPr>
        <w:t>ircraft</w:t>
      </w:r>
      <w:proofErr w:type="spellEnd"/>
      <w:r w:rsidRPr="00CD03FC">
        <w:rPr>
          <w:rFonts w:cstheme="minorHAnsi"/>
        </w:rPr>
        <w:t xml:space="preserve"> and the </w:t>
      </w:r>
      <w:r w:rsidRPr="006B394D">
        <w:rPr>
          <w:rFonts w:cstheme="minorHAnsi"/>
          <w:b/>
          <w:bCs/>
        </w:rPr>
        <w:t>pilots</w:t>
      </w:r>
    </w:p>
    <w:p w14:paraId="550FDB9B" w14:textId="77777777" w:rsidR="00507FA0" w:rsidRPr="00CD03FC" w:rsidRDefault="00507FA0" w:rsidP="00507FA0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Fonts w:cstheme="minorHAnsi"/>
        </w:rPr>
        <w:t xml:space="preserve">Have composite primary key from the </w:t>
      </w:r>
      <w:proofErr w:type="spellStart"/>
      <w:r w:rsidRPr="004B43CC">
        <w:rPr>
          <w:rFonts w:ascii="Consolas" w:hAnsi="Consolas" w:cstheme="minorHAnsi"/>
          <w:b/>
          <w:bCs/>
        </w:rPr>
        <w:t>Aircraft</w:t>
      </w:r>
      <w:r w:rsidRPr="006B394D">
        <w:rPr>
          <w:rFonts w:ascii="Consolas" w:hAnsi="Consolas" w:cstheme="minorHAnsi"/>
          <w:b/>
          <w:bCs/>
        </w:rPr>
        <w:t>Id</w:t>
      </w:r>
      <w:proofErr w:type="spellEnd"/>
      <w:r w:rsidRPr="00CD03FC">
        <w:rPr>
          <w:rFonts w:cstheme="minorHAnsi"/>
        </w:rPr>
        <w:t xml:space="preserve"> column and the </w:t>
      </w:r>
      <w:proofErr w:type="spellStart"/>
      <w:r w:rsidRPr="006B394D">
        <w:rPr>
          <w:rFonts w:ascii="Consolas" w:hAnsi="Consolas" w:cstheme="minorHAnsi"/>
          <w:b/>
          <w:bCs/>
        </w:rPr>
        <w:t>PilotId</w:t>
      </w:r>
      <w:proofErr w:type="spellEnd"/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5C68B9C6" w14:textId="77777777" w:rsidR="00507FA0" w:rsidRPr="00CD03FC" w:rsidRDefault="00507FA0" w:rsidP="00507FA0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port</w:t>
      </w:r>
      <w:proofErr w:type="spellEnd"/>
      <w:r>
        <w:rPr>
          <w:rFonts w:ascii="Consolas" w:hAnsi="Consolas" w:cstheme="minorHAnsi"/>
          <w:b/>
          <w:bCs/>
          <w:color w:val="000000"/>
        </w:rPr>
        <w:t>s</w:t>
      </w:r>
      <w:r w:rsidRPr="00CD03FC">
        <w:rPr>
          <w:rFonts w:cstheme="minorHAnsi"/>
        </w:rPr>
        <w:t xml:space="preserve"> – contains information about </w:t>
      </w:r>
      <w:r>
        <w:rPr>
          <w:rFonts w:cstheme="minorHAnsi"/>
        </w:rPr>
        <w:t xml:space="preserve">airport </w:t>
      </w:r>
      <w:r w:rsidRPr="003C437B">
        <w:rPr>
          <w:rFonts w:cstheme="minorHAnsi"/>
          <w:b/>
          <w:bCs/>
        </w:rPr>
        <w:t>name</w:t>
      </w:r>
      <w:r>
        <w:rPr>
          <w:rFonts w:cstheme="minorHAnsi"/>
        </w:rPr>
        <w:t xml:space="preserve"> and the </w:t>
      </w:r>
      <w:r w:rsidRPr="003C437B">
        <w:rPr>
          <w:rFonts w:cstheme="minorHAnsi"/>
          <w:b/>
          <w:bCs/>
        </w:rPr>
        <w:t>country</w:t>
      </w:r>
      <w:r>
        <w:rPr>
          <w:rFonts w:cstheme="minorHAnsi"/>
          <w:b/>
          <w:bCs/>
          <w:lang w:val="bg-BG"/>
        </w:rPr>
        <w:t>.</w:t>
      </w:r>
    </w:p>
    <w:p w14:paraId="38ABD36C" w14:textId="77777777" w:rsidR="00507FA0" w:rsidRPr="00CD03FC" w:rsidRDefault="00507FA0" w:rsidP="00507FA0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697530">
        <w:rPr>
          <w:rFonts w:ascii="Consolas" w:hAnsi="Consolas" w:cstheme="minorHAnsi"/>
          <w:b/>
          <w:bCs/>
          <w:color w:val="000000"/>
          <w:lang w:val="bg-BG"/>
        </w:rPr>
        <w:t>FlightDestinations</w:t>
      </w:r>
      <w:proofErr w:type="spellEnd"/>
      <w:r w:rsidRPr="00697530">
        <w:rPr>
          <w:rFonts w:ascii="Consolas" w:hAnsi="Consolas" w:cstheme="minorHAnsi"/>
          <w:b/>
          <w:bCs/>
          <w:color w:val="000000"/>
          <w:lang w:val="bg-BG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</w:p>
    <w:p w14:paraId="32DA9EB1" w14:textId="77777777" w:rsidR="00507FA0" w:rsidRPr="000B2D7C" w:rsidRDefault="00507FA0" w:rsidP="00507FA0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port</w:t>
      </w:r>
      <w:proofErr w:type="spellEnd"/>
      <w:r w:rsidRPr="006B394D">
        <w:rPr>
          <w:rFonts w:cstheme="minorHAnsi"/>
          <w:b/>
          <w:bCs/>
          <w:color w:val="000000"/>
        </w:rPr>
        <w:t xml:space="preserve"> 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d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</w:t>
      </w:r>
      <w:r w:rsidRPr="00CD03FC">
        <w:rPr>
          <w:rStyle w:val="CodeChar"/>
          <w:rFonts w:asciiTheme="minorHAnsi" w:hAnsiTheme="minorHAnsi" w:cstheme="minorHAnsi"/>
          <w:b w:val="0"/>
          <w:lang w:val="en-GB"/>
        </w:rPr>
        <w:t xml:space="preserve">a </w:t>
      </w:r>
      <w:r w:rsidRPr="006B394D">
        <w:rPr>
          <w:rStyle w:val="CodeChar"/>
          <w:rFonts w:asciiTheme="minorHAnsi" w:hAnsiTheme="minorHAnsi" w:cstheme="minorHAnsi"/>
          <w:bCs/>
          <w:lang w:val="en-GB"/>
        </w:rPr>
        <w:t>star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Fonts w:cstheme="minorHAnsi"/>
          <w:b/>
          <w:bCs/>
          <w:noProof/>
        </w:rPr>
        <w:t>a</w:t>
      </w:r>
      <w:r w:rsidRPr="00A16F9E">
        <w:rPr>
          <w:rFonts w:cstheme="minorHAnsi"/>
          <w:b/>
          <w:bCs/>
          <w:noProof/>
          <w:lang w:val="bg-BG"/>
        </w:rPr>
        <w:t>ircraft</w:t>
      </w:r>
      <w:r w:rsidRPr="006B394D">
        <w:rPr>
          <w:rStyle w:val="CodeChar"/>
          <w:rFonts w:asciiTheme="minorHAnsi" w:hAnsiTheme="minorHAnsi" w:cstheme="minorHAnsi"/>
          <w:bCs/>
        </w:rPr>
        <w:t xml:space="preserve">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passenger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6B394D">
        <w:rPr>
          <w:rStyle w:val="CodeChar"/>
          <w:rFonts w:asciiTheme="minorHAnsi" w:hAnsiTheme="minorHAnsi" w:cstheme="minorHAnsi"/>
          <w:bCs/>
        </w:rPr>
        <w:t>price of the ticke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0806B895" w14:textId="77777777" w:rsidR="00507FA0" w:rsidRPr="000B2D7C" w:rsidRDefault="00507FA0" w:rsidP="00507FA0">
      <w:pPr>
        <w:rPr>
          <w:rStyle w:val="CodeChar"/>
          <w:rFonts w:asciiTheme="minorHAnsi" w:hAnsiTheme="minorHAnsi" w:cstheme="minorHAnsi"/>
          <w:b w:val="0"/>
        </w:rPr>
      </w:pPr>
    </w:p>
    <w:p w14:paraId="04E3DC29" w14:textId="77777777" w:rsidR="00507FA0" w:rsidRPr="00CA2632" w:rsidRDefault="00507FA0" w:rsidP="00507FA0">
      <w:pPr>
        <w:rPr>
          <w:rFonts w:cstheme="minorHAnsi"/>
          <w:b/>
          <w:bCs/>
          <w:u w:val="single"/>
        </w:rPr>
      </w:pPr>
      <w:r w:rsidRPr="00CA2632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CA2632">
        <w:rPr>
          <w:b/>
          <w:bCs/>
          <w:u w:val="single"/>
        </w:rPr>
        <w:t>models</w:t>
      </w:r>
      <w:proofErr w:type="gramEnd"/>
      <w:r w:rsidRPr="00CA2632">
        <w:rPr>
          <w:b/>
          <w:bCs/>
          <w:u w:val="single"/>
        </w:rPr>
        <w:t xml:space="preserve"> tables. For example, data type </w:t>
      </w:r>
      <w:r w:rsidRPr="00CA2632">
        <w:rPr>
          <w:rFonts w:ascii="Consolas" w:hAnsi="Consolas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 xml:space="preserve"> means that you have to use </w:t>
      </w:r>
      <w:r w:rsidRPr="00CA2632">
        <w:rPr>
          <w:rFonts w:ascii="Consolas" w:hAnsi="Consolas" w:cstheme="minorHAnsi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>,</w:t>
      </w:r>
      <w:r w:rsidRPr="00CA2632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CA2632">
        <w:rPr>
          <w:rFonts w:ascii="Consolas" w:hAnsi="Consolas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 xml:space="preserve"> </w:t>
      </w:r>
      <w:r w:rsidRPr="00CA2632">
        <w:rPr>
          <w:rFonts w:cstheme="minorHAnsi"/>
          <w:b/>
          <w:bCs/>
          <w:u w:val="single"/>
        </w:rPr>
        <w:lastRenderedPageBreak/>
        <w:t xml:space="preserve">means that you have to use </w:t>
      </w:r>
      <w:proofErr w:type="spellStart"/>
      <w:r w:rsidRPr="00CA2632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3481D4EE" w14:textId="77777777" w:rsidR="00507FA0" w:rsidRDefault="00507FA0" w:rsidP="00507FA0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73D2859A" w14:textId="77777777" w:rsidR="00507FA0" w:rsidRDefault="00507FA0" w:rsidP="00507FA0">
      <w:pPr>
        <w:rPr>
          <w:b/>
          <w:noProof/>
          <w:u w:val="single"/>
        </w:rPr>
      </w:pPr>
    </w:p>
    <w:p w14:paraId="6E5C484C" w14:textId="77777777" w:rsidR="00507FA0" w:rsidRDefault="00507FA0" w:rsidP="00507FA0">
      <w:bookmarkStart w:id="1" w:name="_Hlk125730567"/>
      <w:r>
        <w:t>You have been tasked to create the tables in the database by the following models:</w:t>
      </w:r>
    </w:p>
    <w:bookmarkEnd w:id="1"/>
    <w:p w14:paraId="654E866A" w14:textId="77777777" w:rsidR="00507FA0" w:rsidRPr="000A6751" w:rsidRDefault="00507FA0" w:rsidP="00507FA0">
      <w:pPr>
        <w:pStyle w:val="Heading3"/>
        <w:rPr>
          <w:rFonts w:ascii="Consolas" w:hAnsi="Consolas"/>
          <w:b w:val="0"/>
          <w:noProof/>
          <w:sz w:val="28"/>
          <w:szCs w:val="28"/>
        </w:rPr>
      </w:pPr>
      <w:r w:rsidRPr="00CF4BE6">
        <w:rPr>
          <w:rFonts w:ascii="Consolas" w:hAnsi="Consolas"/>
          <w:noProof/>
        </w:rPr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507FA0" w:rsidRPr="004F6CB7" w14:paraId="77C4E124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08785A0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3A1DFAEE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B3051F5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07FA0" w:rsidRPr="004F6CB7" w14:paraId="14EDA7C2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6FE2AAC" w14:textId="77777777" w:rsidR="00507FA0" w:rsidRPr="009273EA" w:rsidRDefault="00507FA0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6FB7E76A" w14:textId="77777777" w:rsidR="00507FA0" w:rsidRPr="0024169B" w:rsidRDefault="00507FA0" w:rsidP="00971B27">
            <w:pPr>
              <w:spacing w:line="276" w:lineRule="auto"/>
              <w:rPr>
                <w:rFonts w:cstheme="minorHAnsi"/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D35D307" w14:textId="77777777" w:rsidR="00507FA0" w:rsidRPr="0024169B" w:rsidRDefault="00507FA0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507FA0" w:rsidRPr="004F6CB7" w14:paraId="77E15B88" w14:textId="77777777" w:rsidTr="00971B27">
        <w:trPr>
          <w:trHeight w:val="620"/>
        </w:trPr>
        <w:tc>
          <w:tcPr>
            <w:tcW w:w="1872" w:type="dxa"/>
            <w:vAlign w:val="bottom"/>
          </w:tcPr>
          <w:p w14:paraId="7C498CD3" w14:textId="77777777" w:rsidR="00507FA0" w:rsidRPr="009273EA" w:rsidRDefault="00507FA0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FullName</w:t>
            </w:r>
          </w:p>
        </w:tc>
        <w:tc>
          <w:tcPr>
            <w:tcW w:w="3790" w:type="dxa"/>
          </w:tcPr>
          <w:p w14:paraId="2CAC6234" w14:textId="77777777" w:rsidR="00507FA0" w:rsidRPr="0024169B" w:rsidRDefault="00507FA0" w:rsidP="00971B27">
            <w:pPr>
              <w:spacing w:line="276" w:lineRule="auto"/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10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6C403FED" w14:textId="77777777" w:rsidR="00507FA0" w:rsidRPr="0024169B" w:rsidRDefault="00507FA0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07FA0" w:rsidRPr="004F6CB7" w14:paraId="5C4494E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B817B1A" w14:textId="77777777" w:rsidR="00507FA0" w:rsidRPr="009273EA" w:rsidRDefault="00507FA0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theme="minorHAnsi"/>
                <w:b/>
                <w:bCs/>
                <w:color w:val="000000"/>
                <w:lang w:val="bg-BG"/>
              </w:rPr>
              <w:t>Email</w:t>
            </w:r>
            <w:proofErr w:type="spellEnd"/>
          </w:p>
        </w:tc>
        <w:tc>
          <w:tcPr>
            <w:tcW w:w="3790" w:type="dxa"/>
          </w:tcPr>
          <w:p w14:paraId="515C5050" w14:textId="77777777" w:rsidR="00507FA0" w:rsidRPr="0024169B" w:rsidRDefault="00507FA0" w:rsidP="00971B27">
            <w:pPr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5D81EBEC" w14:textId="77777777" w:rsidR="00507FA0" w:rsidRPr="0024169B" w:rsidRDefault="00507FA0" w:rsidP="00971B2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4E1219EB" w14:textId="77777777" w:rsidR="00507FA0" w:rsidRDefault="00507FA0" w:rsidP="00507FA0">
      <w:pPr>
        <w:rPr>
          <w:b/>
          <w:noProof/>
        </w:rPr>
      </w:pPr>
    </w:p>
    <w:p w14:paraId="277933B3" w14:textId="77777777" w:rsidR="00507FA0" w:rsidRPr="00CF4BE6" w:rsidRDefault="00507FA0" w:rsidP="00507FA0">
      <w:pPr>
        <w:pStyle w:val="Heading3"/>
        <w:rPr>
          <w:rFonts w:ascii="Consolas" w:hAnsi="Consolas"/>
          <w:noProof/>
        </w:rPr>
      </w:pPr>
      <w:r w:rsidRPr="00CF4BE6">
        <w:rPr>
          <w:rFonts w:ascii="Consolas" w:hAnsi="Consolas"/>
          <w:noProof/>
        </w:rPr>
        <w:t>Pilo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507FA0" w:rsidRPr="004F6CB7" w14:paraId="3376891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6FC12002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5EF5DF97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8F8F3B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07FA0" w:rsidRPr="004F6CB7" w14:paraId="35F732E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575720B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65A50F86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0851675E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507FA0" w:rsidRPr="004F6CB7" w14:paraId="70DF4BD5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76892C5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610" w:type="dxa"/>
          </w:tcPr>
          <w:p w14:paraId="31D37B04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19230E10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507FA0" w:rsidRPr="004F6CB7" w14:paraId="5C77A19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16D2A48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LastName</w:t>
            </w:r>
          </w:p>
        </w:tc>
        <w:tc>
          <w:tcPr>
            <w:tcW w:w="3610" w:type="dxa"/>
          </w:tcPr>
          <w:p w14:paraId="13FBE865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420F352C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07FA0" w:rsidRPr="004F6CB7" w14:paraId="5E6192F6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47EF811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ge</w:t>
            </w:r>
          </w:p>
        </w:tc>
        <w:tc>
          <w:tcPr>
            <w:tcW w:w="3610" w:type="dxa"/>
          </w:tcPr>
          <w:p w14:paraId="45FF98B0" w14:textId="77777777" w:rsidR="00507FA0" w:rsidRPr="000706CE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0706CE">
              <w:rPr>
                <w:rFonts w:ascii="Consolas" w:hAnsi="Consolas"/>
                <w:b/>
                <w:bCs/>
                <w:noProof/>
              </w:rPr>
              <w:t>TinyInt</w:t>
            </w:r>
          </w:p>
        </w:tc>
        <w:tc>
          <w:tcPr>
            <w:tcW w:w="4951" w:type="dxa"/>
          </w:tcPr>
          <w:p w14:paraId="79918328" w14:textId="77777777" w:rsidR="00507FA0" w:rsidRPr="004F6CB7" w:rsidRDefault="00507FA0" w:rsidP="00971B27">
            <w:pPr>
              <w:spacing w:line="276" w:lineRule="auto"/>
              <w:rPr>
                <w:i/>
                <w:noProof/>
              </w:rPr>
            </w:pPr>
            <w:r>
              <w:rPr>
                <w:rFonts w:cstheme="minorHAnsi"/>
                <w:noProof/>
              </w:rPr>
              <w:t>Age</w:t>
            </w:r>
            <w:r w:rsidRPr="00D63D56">
              <w:rPr>
                <w:rFonts w:cstheme="minorHAnsi"/>
                <w:noProof/>
              </w:rPr>
              <w:t xml:space="preserve"> should be between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21</w:t>
            </w:r>
            <w:r w:rsidRPr="00F558EC">
              <w:rPr>
                <w:rFonts w:cstheme="minorHAnsi"/>
                <w:b/>
                <w:bCs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and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62</w:t>
            </w:r>
            <w:r w:rsidRPr="00F558EC">
              <w:rPr>
                <w:rFonts w:cstheme="minorHAnsi"/>
                <w:b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 w:rsidRPr="00D63D56">
              <w:rPr>
                <w:rFonts w:cstheme="minorHAnsi"/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is </w:t>
            </w:r>
            <w:r w:rsidRPr="00B728AE">
              <w:rPr>
                <w:rFonts w:cstheme="minorHAnsi"/>
                <w:b/>
                <w:bCs/>
                <w:noProof/>
              </w:rPr>
              <w:t>not</w:t>
            </w:r>
            <w:r w:rsidRPr="00D63D56">
              <w:rPr>
                <w:rFonts w:cstheme="minorHAnsi"/>
                <w:noProof/>
              </w:rPr>
              <w:t xml:space="preserve"> allowed</w:t>
            </w:r>
          </w:p>
        </w:tc>
      </w:tr>
      <w:tr w:rsidR="00507FA0" w:rsidRPr="004F6CB7" w14:paraId="3817B1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4FC3E7" w14:textId="77777777" w:rsidR="00507FA0" w:rsidRPr="009273EA" w:rsidRDefault="00507FA0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Rating</w:t>
            </w:r>
          </w:p>
        </w:tc>
        <w:tc>
          <w:tcPr>
            <w:tcW w:w="3610" w:type="dxa"/>
          </w:tcPr>
          <w:p w14:paraId="6F1B5B44" w14:textId="77777777" w:rsidR="00507FA0" w:rsidRPr="004F6CB7" w:rsidRDefault="00507FA0" w:rsidP="00971B27">
            <w:pPr>
              <w:rPr>
                <w:noProof/>
              </w:rPr>
            </w:pPr>
            <w:r>
              <w:rPr>
                <w:b/>
              </w:rPr>
              <w:t xml:space="preserve">Floating-point </w:t>
            </w:r>
            <w:r>
              <w:rPr>
                <w:bCs/>
              </w:rPr>
              <w:t>number</w:t>
            </w:r>
          </w:p>
        </w:tc>
        <w:tc>
          <w:tcPr>
            <w:tcW w:w="4951" w:type="dxa"/>
          </w:tcPr>
          <w:p w14:paraId="0789448E" w14:textId="77777777" w:rsidR="00507FA0" w:rsidRDefault="00507FA0" w:rsidP="00971B27">
            <w:pPr>
              <w:rPr>
                <w:rFonts w:cstheme="minorHAnsi"/>
                <w:noProof/>
              </w:rPr>
            </w:pPr>
            <w:r w:rsidRPr="00B3344B">
              <w:rPr>
                <w:rFonts w:cstheme="minorHAnsi"/>
                <w:noProof/>
                <w:lang w:val="bg-BG"/>
              </w:rPr>
              <w:t>Rating</w:t>
            </w:r>
            <w:r w:rsidRPr="00B3344B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</w:rPr>
              <w:t xml:space="preserve">should be between </w:t>
            </w:r>
            <w:r w:rsidRPr="00F558EC">
              <w:rPr>
                <w:rFonts w:ascii="Consolas" w:hAnsi="Consolas" w:cstheme="minorHAnsi"/>
                <w:b/>
                <w:bCs/>
              </w:rPr>
              <w:t>0.0</w:t>
            </w:r>
            <w:r>
              <w:rPr>
                <w:rFonts w:cstheme="minorHAnsi"/>
              </w:rPr>
              <w:t xml:space="preserve"> and </w:t>
            </w:r>
            <w:r w:rsidRPr="00F558EC">
              <w:rPr>
                <w:rFonts w:ascii="Consolas" w:hAnsi="Consolas" w:cstheme="minorHAnsi"/>
                <w:b/>
                <w:bCs/>
              </w:rPr>
              <w:t>10.0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7FEE871E" w14:textId="77777777" w:rsidR="00507FA0" w:rsidRPr="004F6CB7" w:rsidRDefault="00507FA0" w:rsidP="00507FA0">
      <w:pPr>
        <w:rPr>
          <w:noProof/>
        </w:rPr>
      </w:pPr>
    </w:p>
    <w:p w14:paraId="7CC29197" w14:textId="77777777" w:rsidR="00507FA0" w:rsidRPr="00CF4BE6" w:rsidRDefault="00507FA0" w:rsidP="00507FA0">
      <w:pPr>
        <w:pStyle w:val="Heading3"/>
        <w:rPr>
          <w:rFonts w:ascii="Consolas" w:hAnsi="Consolas"/>
          <w:noProof/>
        </w:rPr>
      </w:pPr>
      <w:proofErr w:type="spellStart"/>
      <w:r w:rsidRPr="00CF4BE6">
        <w:rPr>
          <w:rFonts w:ascii="Consolas" w:hAnsi="Consolas"/>
        </w:rPr>
        <w:t>AircraftTyp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507FA0" w:rsidRPr="004F6CB7" w14:paraId="095E5EEC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F584C42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09726A4E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64DC26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07FA0" w:rsidRPr="004F6CB7" w14:paraId="7C61BFA2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046C314B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45ABCE81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6B1E16E8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507FA0" w:rsidRPr="004F6CB7" w14:paraId="2496BC01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D01A5B5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TypeName</w:t>
            </w:r>
          </w:p>
        </w:tc>
        <w:tc>
          <w:tcPr>
            <w:tcW w:w="4524" w:type="dxa"/>
          </w:tcPr>
          <w:p w14:paraId="533EF455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0" w:type="auto"/>
          </w:tcPr>
          <w:p w14:paraId="31304A14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45B74AEE" w14:textId="77777777" w:rsidR="00507FA0" w:rsidRDefault="00507FA0" w:rsidP="00507FA0">
      <w:pPr>
        <w:rPr>
          <w:b/>
          <w:noProof/>
        </w:rPr>
      </w:pPr>
    </w:p>
    <w:p w14:paraId="23C25AC3" w14:textId="77777777" w:rsidR="00507FA0" w:rsidRPr="00CF4BE6" w:rsidRDefault="00507FA0" w:rsidP="00507FA0">
      <w:pPr>
        <w:pStyle w:val="Heading3"/>
        <w:rPr>
          <w:rFonts w:ascii="Consolas" w:hAnsi="Consolas"/>
        </w:rPr>
      </w:pPr>
      <w:r w:rsidRPr="00CF4BE6">
        <w:rPr>
          <w:rFonts w:ascii="Consolas" w:hAnsi="Consolas"/>
        </w:rPr>
        <w:t>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507FA0" w:rsidRPr="004F6CB7" w14:paraId="34941FAF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220BD8F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6D15052B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5A7423F4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07FA0" w:rsidRPr="004F6CB7" w14:paraId="7C87F042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31904076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0605B813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24737623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507FA0" w:rsidRPr="004F6CB7" w14:paraId="180DE36A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6190220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lastRenderedPageBreak/>
              <w:t>Manufacturer</w:t>
            </w:r>
          </w:p>
        </w:tc>
        <w:tc>
          <w:tcPr>
            <w:tcW w:w="4440" w:type="dxa"/>
          </w:tcPr>
          <w:p w14:paraId="087339B4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2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47796B15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507FA0" w:rsidRPr="004F6CB7" w14:paraId="58A0BD05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67DA2ABA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Model</w:t>
            </w:r>
          </w:p>
        </w:tc>
        <w:tc>
          <w:tcPr>
            <w:tcW w:w="4440" w:type="dxa"/>
          </w:tcPr>
          <w:p w14:paraId="37A61DE1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  <w:vAlign w:val="center"/>
          </w:tcPr>
          <w:p w14:paraId="7AD50153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507FA0" w:rsidRPr="004F6CB7" w14:paraId="6D707CC0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29804A00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Year</w:t>
            </w:r>
          </w:p>
        </w:tc>
        <w:tc>
          <w:tcPr>
            <w:tcW w:w="4440" w:type="dxa"/>
            <w:vAlign w:val="center"/>
          </w:tcPr>
          <w:p w14:paraId="39A3AC08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70B7410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507FA0" w:rsidRPr="004F6CB7" w14:paraId="3C4E198B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0F6EC405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FlightHours</w:t>
            </w:r>
          </w:p>
        </w:tc>
        <w:tc>
          <w:tcPr>
            <w:tcW w:w="4440" w:type="dxa"/>
            <w:vAlign w:val="center"/>
          </w:tcPr>
          <w:p w14:paraId="2762A772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0EBE79AA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507FA0" w:rsidRPr="004F6CB7" w14:paraId="5082CEE1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1B36B879" w14:textId="77777777" w:rsidR="00507FA0" w:rsidRPr="009273EA" w:rsidRDefault="00507FA0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ndition</w:t>
            </w:r>
          </w:p>
        </w:tc>
        <w:tc>
          <w:tcPr>
            <w:tcW w:w="4440" w:type="dxa"/>
            <w:vAlign w:val="center"/>
          </w:tcPr>
          <w:p w14:paraId="1D4FBEAB" w14:textId="77777777" w:rsidR="00507FA0" w:rsidRPr="004F6CB7" w:rsidRDefault="00507FA0" w:rsidP="00971B27">
            <w:pPr>
              <w:rPr>
                <w:noProof/>
              </w:rPr>
            </w:pPr>
            <w:r>
              <w:rPr>
                <w:b/>
              </w:rPr>
              <w:t xml:space="preserve">A character </w:t>
            </w:r>
            <w:r>
              <w:rPr>
                <w:bCs/>
              </w:rPr>
              <w:t xml:space="preserve">that shows the </w:t>
            </w:r>
            <w:r>
              <w:rPr>
                <w:b/>
              </w:rPr>
              <w:t>condition</w:t>
            </w:r>
            <w:r>
              <w:rPr>
                <w:bCs/>
              </w:rPr>
              <w:t xml:space="preserve"> of the aircraft. One character.</w:t>
            </w:r>
          </w:p>
        </w:tc>
        <w:tc>
          <w:tcPr>
            <w:tcW w:w="4051" w:type="dxa"/>
            <w:vAlign w:val="center"/>
          </w:tcPr>
          <w:p w14:paraId="17526F41" w14:textId="77777777" w:rsidR="00507FA0" w:rsidRPr="004F6CB7" w:rsidRDefault="00507FA0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507FA0" w:rsidRPr="004F6CB7" w14:paraId="68D4CB9C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476568" w14:textId="77777777" w:rsidR="00507FA0" w:rsidRPr="009273EA" w:rsidRDefault="00507FA0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TypeId</w:t>
            </w:r>
          </w:p>
        </w:tc>
        <w:tc>
          <w:tcPr>
            <w:tcW w:w="4440" w:type="dxa"/>
            <w:vAlign w:val="center"/>
          </w:tcPr>
          <w:p w14:paraId="5F0A0E30" w14:textId="77777777" w:rsidR="00507FA0" w:rsidRPr="009044A8" w:rsidRDefault="00507FA0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1FCF2540" w14:textId="77777777" w:rsidR="00507FA0" w:rsidRPr="009044A8" w:rsidRDefault="00507FA0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1175F0">
              <w:rPr>
                <w:rFonts w:ascii="Consolas" w:hAnsi="Consolas"/>
                <w:b/>
                <w:bCs/>
                <w:noProof/>
                <w:lang w:val="bg-BG"/>
              </w:rPr>
              <w:t>AircraftTypes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</w:tbl>
    <w:p w14:paraId="469404D3" w14:textId="77777777" w:rsidR="00507FA0" w:rsidRDefault="00507FA0" w:rsidP="00507FA0">
      <w:pPr>
        <w:rPr>
          <w:noProof/>
        </w:rPr>
      </w:pPr>
    </w:p>
    <w:p w14:paraId="3789F4BC" w14:textId="77777777" w:rsidR="00507FA0" w:rsidRPr="00CF4BE6" w:rsidRDefault="00507FA0" w:rsidP="00507FA0">
      <w:pPr>
        <w:pStyle w:val="Heading3"/>
        <w:rPr>
          <w:rFonts w:ascii="Consolas" w:hAnsi="Consolas"/>
        </w:rPr>
      </w:pPr>
      <w:proofErr w:type="spellStart"/>
      <w:r w:rsidRPr="00CF4BE6">
        <w:rPr>
          <w:rFonts w:ascii="Consolas" w:hAnsi="Consolas"/>
        </w:rPr>
        <w:t>PilotsAircraft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507FA0" w:rsidRPr="004F6CB7" w14:paraId="6DF19E27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27EA138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0EFBC1C8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6B45C05D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07FA0" w:rsidRPr="004F6CB7" w14:paraId="1E9E4786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94D2D6F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13" w:type="dxa"/>
            <w:vAlign w:val="center"/>
          </w:tcPr>
          <w:p w14:paraId="50D4F17C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14410D0C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proofErr w:type="gramStart"/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proofErr w:type="gramEnd"/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507FA0" w:rsidRPr="004F6CB7" w14:paraId="7143B3BB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92AA211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PilotId</w:t>
            </w:r>
          </w:p>
        </w:tc>
        <w:tc>
          <w:tcPr>
            <w:tcW w:w="3613" w:type="dxa"/>
          </w:tcPr>
          <w:p w14:paraId="33983D78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727AEF85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ilot</w:t>
            </w:r>
            <w:r w:rsidRPr="00DD3F45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noProof/>
                <w:lang w:val="bg-BG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4D52F4DC" w14:textId="77777777" w:rsidR="00507FA0" w:rsidRPr="004F6CB7" w:rsidRDefault="00507FA0" w:rsidP="00507FA0">
      <w:pPr>
        <w:rPr>
          <w:b/>
          <w:noProof/>
        </w:rPr>
      </w:pPr>
    </w:p>
    <w:p w14:paraId="0288735E" w14:textId="77777777" w:rsidR="00507FA0" w:rsidRPr="00CF4BE6" w:rsidRDefault="00507FA0" w:rsidP="00507FA0">
      <w:pPr>
        <w:pStyle w:val="Heading3"/>
        <w:rPr>
          <w:rFonts w:ascii="Consolas" w:hAnsi="Consolas"/>
        </w:rPr>
      </w:pPr>
      <w:r w:rsidRPr="00CF4BE6">
        <w:rPr>
          <w:rFonts w:ascii="Consolas" w:hAnsi="Consolas"/>
        </w:rPr>
        <w:t>Airpor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507FA0" w:rsidRPr="004F6CB7" w14:paraId="2A55747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7BE8FA6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7499BD7A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4906F0EC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07FA0" w:rsidRPr="004F6CB7" w14:paraId="04AAB6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B61ADD5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D568B7C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5C31FC58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507FA0" w:rsidRPr="004F6CB7" w14:paraId="4AAA551A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41BC001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Name</w:t>
            </w:r>
          </w:p>
        </w:tc>
        <w:tc>
          <w:tcPr>
            <w:tcW w:w="3703" w:type="dxa"/>
          </w:tcPr>
          <w:p w14:paraId="57A1B02B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7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70F0383C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507FA0" w:rsidRPr="004F6CB7" w14:paraId="11C0BC7A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38F914D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untry</w:t>
            </w:r>
          </w:p>
        </w:tc>
        <w:tc>
          <w:tcPr>
            <w:tcW w:w="3703" w:type="dxa"/>
          </w:tcPr>
          <w:p w14:paraId="35C5FC0F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07639110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2A0B477F" w14:textId="77777777" w:rsidR="00507FA0" w:rsidRPr="004F6CB7" w:rsidRDefault="00507FA0" w:rsidP="00507FA0">
      <w:pPr>
        <w:rPr>
          <w:noProof/>
        </w:rPr>
      </w:pPr>
    </w:p>
    <w:p w14:paraId="0DC2AF4D" w14:textId="77777777" w:rsidR="00507FA0" w:rsidRPr="00CF4BE6" w:rsidRDefault="00507FA0" w:rsidP="00507FA0">
      <w:pPr>
        <w:pStyle w:val="Heading3"/>
        <w:rPr>
          <w:rFonts w:ascii="Consolas" w:hAnsi="Consolas"/>
        </w:rPr>
      </w:pPr>
      <w:proofErr w:type="spellStart"/>
      <w:r w:rsidRPr="00CF4BE6">
        <w:rPr>
          <w:rFonts w:ascii="Consolas" w:hAnsi="Consolas"/>
        </w:rPr>
        <w:t>FlightDestinations</w:t>
      </w:r>
      <w:proofErr w:type="spellEnd"/>
    </w:p>
    <w:tbl>
      <w:tblPr>
        <w:tblStyle w:val="TableGrid"/>
        <w:tblW w:w="10897" w:type="dxa"/>
        <w:tblLook w:val="04A0" w:firstRow="1" w:lastRow="0" w:firstColumn="1" w:lastColumn="0" w:noHBand="0" w:noVBand="1"/>
      </w:tblPr>
      <w:tblGrid>
        <w:gridCol w:w="1872"/>
        <w:gridCol w:w="3652"/>
        <w:gridCol w:w="5373"/>
      </w:tblGrid>
      <w:tr w:rsidR="00507FA0" w:rsidRPr="004F6CB7" w14:paraId="09963CBE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0CBE07D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286FC1C6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6269A2C5" w14:textId="77777777" w:rsidR="00507FA0" w:rsidRPr="004F6CB7" w:rsidRDefault="00507FA0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07FA0" w:rsidRPr="004F6CB7" w14:paraId="6B614C6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A506A9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  <w:vAlign w:val="center"/>
          </w:tcPr>
          <w:p w14:paraId="4CFD5FBB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2F4E56B6" w14:textId="77777777" w:rsidR="00507FA0" w:rsidRPr="00117CCD" w:rsidRDefault="00507FA0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507FA0" w:rsidRPr="004F6CB7" w14:paraId="19BABA60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EBDAFF1" w14:textId="77777777" w:rsidR="00507FA0" w:rsidRPr="009273EA" w:rsidRDefault="00507FA0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Id</w:t>
            </w:r>
          </w:p>
        </w:tc>
        <w:tc>
          <w:tcPr>
            <w:tcW w:w="3652" w:type="dxa"/>
            <w:vAlign w:val="center"/>
          </w:tcPr>
          <w:p w14:paraId="1E1368D3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69A929F0" w14:textId="77777777" w:rsidR="00507FA0" w:rsidRPr="004F6CB7" w:rsidRDefault="00507FA0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ports</w:t>
            </w:r>
            <w:r>
              <w:rPr>
                <w:noProof/>
              </w:rPr>
              <w:t xml:space="preserve">.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611274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507FA0" w:rsidRPr="004F6CB7" w14:paraId="2DD086D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B8CB4B7" w14:textId="77777777" w:rsidR="00507FA0" w:rsidRPr="009273EA" w:rsidRDefault="00507FA0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Start</w:t>
            </w:r>
          </w:p>
        </w:tc>
        <w:tc>
          <w:tcPr>
            <w:tcW w:w="3652" w:type="dxa"/>
            <w:vAlign w:val="center"/>
          </w:tcPr>
          <w:p w14:paraId="4FFDA107" w14:textId="77777777" w:rsidR="00507FA0" w:rsidRPr="004F6CB7" w:rsidRDefault="00507FA0" w:rsidP="00971B27">
            <w:pPr>
              <w:rPr>
                <w:noProof/>
              </w:rPr>
            </w:pPr>
            <w:r w:rsidRPr="0008008C">
              <w:rPr>
                <w:noProof/>
              </w:rPr>
              <w:t xml:space="preserve">The </w:t>
            </w:r>
            <w:r w:rsidRPr="00C57A64">
              <w:rPr>
                <w:rFonts w:ascii="Consolas" w:hAnsi="Consolas"/>
                <w:b/>
                <w:noProof/>
              </w:rPr>
              <w:t>DateTime</w:t>
            </w:r>
            <w:r>
              <w:rPr>
                <w:b/>
                <w:noProof/>
                <w:lang w:val="bg-BG"/>
              </w:rPr>
              <w:t xml:space="preserve"> </w:t>
            </w:r>
            <w:r w:rsidRPr="0008008C">
              <w:rPr>
                <w:bCs/>
                <w:noProof/>
              </w:rPr>
              <w:t xml:space="preserve">when the </w:t>
            </w:r>
            <w:r>
              <w:rPr>
                <w:bCs/>
                <w:noProof/>
              </w:rPr>
              <w:t>f</w:t>
            </w:r>
            <w:r>
              <w:t>light</w:t>
            </w:r>
            <w:r w:rsidRPr="0008008C">
              <w:rPr>
                <w:bCs/>
                <w:noProof/>
              </w:rPr>
              <w:t xml:space="preserve"> starts</w:t>
            </w:r>
          </w:p>
        </w:tc>
        <w:tc>
          <w:tcPr>
            <w:tcW w:w="5373" w:type="dxa"/>
            <w:vAlign w:val="center"/>
          </w:tcPr>
          <w:p w14:paraId="50176D7F" w14:textId="77777777" w:rsidR="00507FA0" w:rsidRPr="004F6CB7" w:rsidRDefault="00507FA0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507FA0" w:rsidRPr="004F6CB7" w14:paraId="4C883740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3D0C60F" w14:textId="77777777" w:rsidR="00507FA0" w:rsidRPr="009273EA" w:rsidRDefault="00507FA0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52" w:type="dxa"/>
            <w:vAlign w:val="center"/>
          </w:tcPr>
          <w:p w14:paraId="6B4B07E3" w14:textId="77777777" w:rsidR="00507FA0" w:rsidRPr="004F6CB7" w:rsidRDefault="00507FA0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387A7285" w14:textId="77777777" w:rsidR="00507FA0" w:rsidRPr="004F6CB7" w:rsidRDefault="00507FA0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507FA0" w:rsidRPr="004F6CB7" w14:paraId="436C8E7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BC7169" w14:textId="77777777" w:rsidR="00507FA0" w:rsidRPr="009273EA" w:rsidRDefault="00507FA0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PassengerId</w:t>
            </w:r>
            <w:proofErr w:type="spellEnd"/>
          </w:p>
        </w:tc>
        <w:tc>
          <w:tcPr>
            <w:tcW w:w="3652" w:type="dxa"/>
            <w:vAlign w:val="center"/>
          </w:tcPr>
          <w:p w14:paraId="785796D8" w14:textId="77777777" w:rsidR="00507FA0" w:rsidRPr="004F6CB7" w:rsidRDefault="00507FA0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5342C42B" w14:textId="77777777" w:rsidR="00507FA0" w:rsidRPr="004F6CB7" w:rsidRDefault="00507FA0" w:rsidP="00971B27">
            <w:pPr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assengers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</w:t>
            </w:r>
          </w:p>
        </w:tc>
      </w:tr>
      <w:tr w:rsidR="00507FA0" w:rsidRPr="004F6CB7" w14:paraId="3A9919D5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6A189AD" w14:textId="77777777" w:rsidR="00507FA0" w:rsidRPr="009273EA" w:rsidRDefault="00507FA0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lastRenderedPageBreak/>
              <w:t>TicketPrice</w:t>
            </w:r>
          </w:p>
        </w:tc>
        <w:tc>
          <w:tcPr>
            <w:tcW w:w="3652" w:type="dxa"/>
            <w:vAlign w:val="center"/>
          </w:tcPr>
          <w:p w14:paraId="6E2B78A7" w14:textId="77777777" w:rsidR="00507FA0" w:rsidRPr="004F6CB7" w:rsidRDefault="00507FA0" w:rsidP="00971B27">
            <w:pPr>
              <w:rPr>
                <w:noProof/>
              </w:rPr>
            </w:pPr>
            <w:r w:rsidRPr="00C57A64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C57A64">
              <w:rPr>
                <w:rFonts w:ascii="Consolas" w:hAnsi="Consolas"/>
                <w:b/>
              </w:rPr>
              <w:t>18</w:t>
            </w:r>
            <w:r w:rsidRPr="00C57A64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C57A64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5373" w:type="dxa"/>
            <w:vAlign w:val="center"/>
          </w:tcPr>
          <w:p w14:paraId="14C09176" w14:textId="77777777" w:rsidR="00507FA0" w:rsidRPr="004F6CB7" w:rsidRDefault="00507FA0" w:rsidP="00971B27">
            <w:pPr>
              <w:rPr>
                <w:noProof/>
              </w:rPr>
            </w:pPr>
            <w:r>
              <w:rPr>
                <w:b/>
                <w:noProof/>
              </w:rPr>
              <w:t xml:space="preserve">The </w:t>
            </w:r>
            <w:r w:rsidRPr="00A755BB">
              <w:rPr>
                <w:b/>
                <w:noProof/>
              </w:rPr>
              <w:t>DEFAULT value</w:t>
            </w:r>
            <w:r w:rsidRPr="00A755BB">
              <w:rPr>
                <w:noProof/>
              </w:rPr>
              <w:t xml:space="preserve"> is </w:t>
            </w:r>
            <w:r w:rsidRPr="006A7B2A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AF3092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1E80E28A" w14:textId="77777777" w:rsidR="00507FA0" w:rsidRPr="004F6CB7" w:rsidRDefault="00507FA0" w:rsidP="00507FA0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Database design</w:t>
      </w:r>
    </w:p>
    <w:p w14:paraId="517F79A9" w14:textId="77777777" w:rsidR="00507FA0" w:rsidRPr="004F6CB7" w:rsidRDefault="00507FA0" w:rsidP="00507FA0">
      <w:pPr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226B24B5" w14:textId="77777777" w:rsidR="00507FA0" w:rsidRPr="004F6CB7" w:rsidRDefault="00507FA0" w:rsidP="00507FA0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036C0534" w14:textId="77777777" w:rsidR="00507FA0" w:rsidRPr="004F6CB7" w:rsidRDefault="00507FA0" w:rsidP="00507FA0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01.</w:t>
      </w:r>
      <w:r w:rsidRPr="00BE230B">
        <w:rPr>
          <w:b/>
          <w:iCs/>
          <w:noProof/>
          <w:u w:val="single"/>
          <w:lang w:val="bg-BG"/>
        </w:rPr>
        <w:t>DDL_Dataset.sql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62106060" w14:textId="77777777" w:rsidR="00507FA0" w:rsidRPr="004F6CB7" w:rsidRDefault="00507FA0" w:rsidP="00507FA0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94E1D77" w14:textId="77777777" w:rsidR="00507FA0" w:rsidRPr="004F6CB7" w:rsidRDefault="00507FA0" w:rsidP="00507FA0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Insert</w:t>
      </w:r>
    </w:p>
    <w:p w14:paraId="34CD28DC" w14:textId="77777777" w:rsidR="00507FA0" w:rsidRPr="000C2743" w:rsidRDefault="00507FA0" w:rsidP="00507FA0">
      <w:pPr>
        <w:rPr>
          <w:b/>
          <w:bCs/>
          <w:noProof/>
        </w:rPr>
      </w:pPr>
      <w:r w:rsidRPr="004F6CB7">
        <w:rPr>
          <w:noProof/>
        </w:rPr>
        <w:t xml:space="preserve">Write a query to </w:t>
      </w:r>
      <w:r w:rsidRPr="00CA7EDD">
        <w:rPr>
          <w:noProof/>
        </w:rPr>
        <w:t xml:space="preserve">insert data into the </w:t>
      </w:r>
      <w:bookmarkStart w:id="2" w:name="_Hlk86933745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bookmarkEnd w:id="2"/>
      <w:r w:rsidRPr="00CA7EDD">
        <w:rPr>
          <w:noProof/>
        </w:rPr>
        <w:t xml:space="preserve">table, based on the </w:t>
      </w:r>
      <w:bookmarkStart w:id="3" w:name="_Hlk86933700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3"/>
      <w:r w:rsidRPr="00CA7EDD">
        <w:rPr>
          <w:noProof/>
        </w:rPr>
        <w:t>table</w:t>
      </w:r>
      <w:r>
        <w:rPr>
          <w:noProof/>
        </w:rPr>
        <w:t>.</w:t>
      </w:r>
      <w:r>
        <w:rPr>
          <w:rStyle w:val="Strong"/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For all </w:t>
      </w:r>
      <w:proofErr w:type="spellStart"/>
      <w:r w:rsidRPr="00821BA3">
        <w:rPr>
          <w:rFonts w:cstheme="minorHAnsi"/>
          <w:b/>
          <w:bCs/>
          <w:color w:val="000000"/>
          <w:lang w:val="bg-BG"/>
        </w:rPr>
        <w:t>Pilots</w:t>
      </w:r>
      <w:proofErr w:type="spellEnd"/>
      <w:r w:rsidRPr="00821BA3">
        <w:rPr>
          <w:rFonts w:cstheme="minorHAnsi"/>
          <w:color w:val="000000"/>
          <w:sz w:val="19"/>
          <w:szCs w:val="19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with an </w:t>
      </w:r>
      <w:r w:rsidRPr="00CA7EDD">
        <w:rPr>
          <w:rFonts w:ascii="Consolas" w:eastAsia="Calibri" w:hAnsi="Consolas" w:cs="Basic Roman"/>
          <w:b/>
          <w:lang w:eastAsia="zh-CN"/>
        </w:rPr>
        <w:t xml:space="preserve">id </w:t>
      </w:r>
      <w:r w:rsidRPr="00CA7EDD">
        <w:rPr>
          <w:rFonts w:eastAsia="Calibri" w:cstheme="minorHAnsi"/>
          <w:b/>
          <w:lang w:eastAsia="zh-CN"/>
        </w:rPr>
        <w:t>between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5</w:t>
      </w:r>
      <w:r w:rsidRPr="00831DA3">
        <w:rPr>
          <w:rFonts w:eastAsia="Calibri" w:cstheme="minorHAnsi"/>
          <w:b/>
          <w:lang w:eastAsia="zh-CN"/>
        </w:rPr>
        <w:t xml:space="preserve"> </w:t>
      </w:r>
      <w:r w:rsidRPr="00CA7EDD">
        <w:rPr>
          <w:rFonts w:eastAsia="Calibri" w:cstheme="minorHAnsi"/>
          <w:b/>
          <w:bCs/>
          <w:lang w:eastAsia="zh-CN"/>
        </w:rPr>
        <w:t>and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15</w:t>
      </w:r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(</w:t>
      </w:r>
      <w:r w:rsidRPr="00CA7EDD">
        <w:rPr>
          <w:rFonts w:ascii="Calibri" w:eastAsia="Calibri" w:hAnsi="Calibri" w:cs="Basic Roman"/>
          <w:b/>
          <w:bCs/>
          <w:lang w:eastAsia="zh-CN"/>
        </w:rPr>
        <w:t>both</w:t>
      </w:r>
      <w:r w:rsidRPr="00CA7EDD">
        <w:rPr>
          <w:rFonts w:ascii="Calibri" w:eastAsia="Calibri" w:hAnsi="Calibri" w:cs="Basic Roman"/>
          <w:lang w:eastAsia="zh-CN"/>
        </w:rPr>
        <w:t xml:space="preserve"> 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 w:rsidRPr="00CA7EDD">
        <w:rPr>
          <w:rFonts w:ascii="Calibri" w:eastAsia="Calibri" w:hAnsi="Calibri" w:cs="Basic Roman"/>
          <w:lang w:eastAsia="zh-CN"/>
        </w:rPr>
        <w:t xml:space="preserve">), </w:t>
      </w:r>
      <w:r w:rsidRPr="00CA7EDD">
        <w:rPr>
          <w:rFonts w:ascii="Calibri" w:eastAsia="Calibri" w:hAnsi="Calibri" w:cs="Basic Roman"/>
          <w:b/>
          <w:lang w:eastAsia="zh-CN"/>
        </w:rPr>
        <w:t>insert data</w:t>
      </w:r>
      <w:r w:rsidRPr="00CA7EDD">
        <w:rPr>
          <w:rFonts w:ascii="Calibri" w:eastAsia="Calibri" w:hAnsi="Calibri" w:cs="Basic Roman"/>
          <w:lang w:eastAsia="zh-CN"/>
        </w:rPr>
        <w:t xml:space="preserve"> in the </w:t>
      </w:r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table with the </w:t>
      </w:r>
      <w:r w:rsidRPr="00CA7EDD">
        <w:rPr>
          <w:rFonts w:ascii="Calibri" w:eastAsia="Calibri" w:hAnsi="Calibri" w:cs="Basic Roman"/>
          <w:b/>
          <w:lang w:eastAsia="zh-CN"/>
        </w:rPr>
        <w:t>following values</w:t>
      </w:r>
      <w:r w:rsidRPr="00CA7EDD">
        <w:rPr>
          <w:rFonts w:ascii="Calibri" w:eastAsia="Calibri" w:hAnsi="Calibri" w:cs="Basic Roman"/>
          <w:lang w:eastAsia="zh-CN"/>
        </w:rPr>
        <w:t>:</w:t>
      </w:r>
    </w:p>
    <w:p w14:paraId="3DA55677" w14:textId="77777777" w:rsidR="00507FA0" w:rsidRPr="000B68FD" w:rsidRDefault="00507FA0" w:rsidP="00507FA0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proofErr w:type="spellStart"/>
      <w:proofErr w:type="gramStart"/>
      <w:r>
        <w:rPr>
          <w:rFonts w:ascii="Consolas" w:eastAsia="Calibri" w:hAnsi="Consolas" w:cs="Basic Roman"/>
          <w:b/>
          <w:lang w:eastAsia="zh-CN"/>
        </w:rPr>
        <w:t>FullName</w:t>
      </w:r>
      <w:proofErr w:type="spellEnd"/>
      <w:r>
        <w:rPr>
          <w:rFonts w:ascii="Consolas" w:eastAsia="Calibri" w:hAnsi="Consolas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 –</w:t>
      </w:r>
      <w:proofErr w:type="gramEnd"/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eastAsia="Calibri" w:cstheme="minorHAnsi"/>
          <w:lang w:eastAsia="zh-CN"/>
        </w:rPr>
        <w:t xml:space="preserve">get </w:t>
      </w:r>
      <w:r>
        <w:rPr>
          <w:rFonts w:eastAsia="Calibri" w:cstheme="minorHAnsi"/>
          <w:lang w:eastAsia="zh-CN"/>
        </w:rPr>
        <w:t xml:space="preserve">the </w:t>
      </w:r>
      <w:r w:rsidRPr="00CA7EDD">
        <w:rPr>
          <w:rFonts w:eastAsia="Calibri" w:cstheme="minorHAnsi"/>
          <w:lang w:eastAsia="zh-CN"/>
        </w:rPr>
        <w:t xml:space="preserve">first and last name of the </w:t>
      </w:r>
      <w:r w:rsidRPr="000B68FD">
        <w:rPr>
          <w:rFonts w:eastAsia="Calibri" w:cstheme="minorHAnsi"/>
          <w:lang w:eastAsia="zh-CN"/>
        </w:rPr>
        <w:t>pilot</w:t>
      </w:r>
      <w:r w:rsidRPr="00CA7EDD">
        <w:rPr>
          <w:rFonts w:eastAsia="Calibri" w:cstheme="minorHAnsi"/>
          <w:lang w:eastAsia="zh-CN"/>
        </w:rPr>
        <w:t xml:space="preserve"> separated by </w:t>
      </w:r>
      <w:r>
        <w:rPr>
          <w:rFonts w:eastAsia="Calibri" w:cstheme="minorHAnsi"/>
          <w:lang w:eastAsia="zh-CN"/>
        </w:rPr>
        <w:t xml:space="preserve">a </w:t>
      </w:r>
      <w:r w:rsidRPr="00CA7EDD">
        <w:rPr>
          <w:rFonts w:eastAsia="Calibri" w:cstheme="minorHAnsi"/>
          <w:lang w:eastAsia="zh-CN"/>
        </w:rPr>
        <w:t>single space</w:t>
      </w:r>
    </w:p>
    <w:p w14:paraId="0AF2E535" w14:textId="77777777" w:rsidR="00507FA0" w:rsidRPr="00CA7EDD" w:rsidRDefault="00507FA0" w:rsidP="00507FA0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>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ois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 xml:space="preserve"> 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eidle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</w:p>
    <w:p w14:paraId="234FCACB" w14:textId="77777777" w:rsidR="00507FA0" w:rsidRPr="00CA7EDD" w:rsidRDefault="00507FA0" w:rsidP="00507FA0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r>
        <w:rPr>
          <w:rFonts w:ascii="Consolas" w:eastAsia="Calibri" w:hAnsi="Consolas" w:cs="Basic Roman"/>
          <w:b/>
          <w:lang w:eastAsia="zh-CN"/>
        </w:rPr>
        <w:t>Email</w:t>
      </w:r>
      <w:r w:rsidRPr="00CA7EDD">
        <w:rPr>
          <w:rFonts w:ascii="Calibri" w:eastAsia="Calibri" w:hAnsi="Calibri" w:cs="Basic Roman"/>
          <w:lang w:eastAsia="zh-CN"/>
        </w:rPr>
        <w:t xml:space="preserve"> – </w:t>
      </w:r>
      <w:r w:rsidRPr="00CA7EDD">
        <w:rPr>
          <w:rFonts w:eastAsia="Calibri" w:cstheme="minorHAnsi"/>
          <w:lang w:eastAsia="zh-CN"/>
        </w:rPr>
        <w:t>set it to start with</w:t>
      </w:r>
      <w:r w:rsidRPr="00CA7ED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/>
          <w:lang w:val="en-GB" w:eastAsia="zh-CN"/>
        </w:rPr>
        <w:t>full name</w:t>
      </w:r>
      <w:r>
        <w:rPr>
          <w:rFonts w:eastAsia="Calibri" w:cstheme="minorHAnsi"/>
          <w:b/>
          <w:lang w:val="en-GB" w:eastAsia="zh-CN"/>
        </w:rPr>
        <w:t xml:space="preserve"> with no space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Cs/>
          <w:lang w:val="en-GB" w:eastAsia="zh-CN"/>
        </w:rPr>
        <w:t>and add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7C1BAC">
        <w:rPr>
          <w:rFonts w:ascii="Calibri" w:eastAsia="Calibri" w:hAnsi="Calibri" w:cs="Basic Roman"/>
          <w:b/>
          <w:lang w:val="en-GB" w:eastAsia="zh-CN"/>
        </w:rPr>
        <w:t>'</w:t>
      </w:r>
      <w:r w:rsidRPr="002A385F">
        <w:rPr>
          <w:rFonts w:ascii="Consolas" w:eastAsia="Calibri" w:hAnsi="Consolas" w:cs="Basic Roman"/>
          <w:b/>
          <w:lang w:val="en-GB" w:eastAsia="zh-CN"/>
        </w:rPr>
        <w:t>@gmail.com'</w:t>
      </w:r>
      <w:r>
        <w:rPr>
          <w:rFonts w:ascii="Calibri" w:eastAsia="Calibri" w:hAnsi="Calibri" w:cs="Basic Roman"/>
          <w:b/>
          <w:lang w:val="en-GB" w:eastAsia="zh-CN"/>
        </w:rPr>
        <w:t xml:space="preserve"> - </w:t>
      </w:r>
      <w:r w:rsidRPr="000B68FD">
        <w:rPr>
          <w:rFonts w:ascii="Consolas" w:eastAsia="Calibri" w:hAnsi="Consolas" w:cs="Basic Roman"/>
          <w:b/>
          <w:lang w:val="en-GB" w:eastAsia="zh-CN"/>
        </w:rPr>
        <w:t>'FullName@gmail.com'</w:t>
      </w:r>
    </w:p>
    <w:p w14:paraId="47238B7D" w14:textId="77777777" w:rsidR="00507FA0" w:rsidRPr="00CA7EDD" w:rsidRDefault="00507FA0" w:rsidP="00507FA0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 xml:space="preserve"> 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0B68FD">
        <w:rPr>
          <w:rFonts w:ascii="Consolas" w:eastAsia="Calibri" w:hAnsi="Consolas" w:cs="Basic Roman"/>
          <w:b/>
          <w:bCs/>
          <w:lang w:val="bg-BG" w:eastAsia="zh-CN"/>
        </w:rPr>
        <w:t>'LoisLeidle@gmail.com'</w:t>
      </w:r>
    </w:p>
    <w:p w14:paraId="39AB07A9" w14:textId="77777777" w:rsidR="00507FA0" w:rsidRPr="004F6CB7" w:rsidRDefault="00507FA0" w:rsidP="00507FA0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Update</w:t>
      </w:r>
    </w:p>
    <w:p w14:paraId="7151C2A5" w14:textId="77777777" w:rsidR="00507FA0" w:rsidRDefault="00507FA0" w:rsidP="00507FA0">
      <w:r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>
        <w:t xml:space="preserve"> </w:t>
      </w:r>
      <w:r w:rsidRPr="007C349C">
        <w:rPr>
          <w:rFonts w:ascii="Consolas" w:hAnsi="Consolas" w:cs="Consolas"/>
          <w:b/>
          <w:bCs/>
          <w:color w:val="000000"/>
          <w:lang w:val="bg-BG"/>
        </w:rPr>
        <w:t>Aircraft</w:t>
      </w:r>
      <w:r w:rsidRPr="0052670C">
        <w:rPr>
          <w:rFonts w:cstheme="minorHAnsi"/>
          <w:b/>
          <w:bCs/>
          <w:color w:val="000000"/>
        </w:rPr>
        <w:t>,</w:t>
      </w:r>
      <w:r>
        <w:rPr>
          <w:rFonts w:cstheme="minorHAnsi"/>
          <w:b/>
          <w:bCs/>
          <w:color w:val="000000"/>
        </w:rPr>
        <w:t xml:space="preserve"> which</w:t>
      </w:r>
      <w:r>
        <w:t>:</w:t>
      </w:r>
    </w:p>
    <w:p w14:paraId="68A5357E" w14:textId="77777777" w:rsidR="00507FA0" w:rsidRDefault="00507FA0" w:rsidP="00507FA0">
      <w:pPr>
        <w:pStyle w:val="ListParagraph"/>
        <w:numPr>
          <w:ilvl w:val="0"/>
          <w:numId w:val="36"/>
        </w:numPr>
      </w:pPr>
      <w:r>
        <w:t xml:space="preserve">Have a </w:t>
      </w:r>
      <w:r w:rsidRPr="00AC710E">
        <w:rPr>
          <w:rFonts w:cstheme="minorHAnsi"/>
          <w:color w:val="000000"/>
        </w:rPr>
        <w:t xml:space="preserve">condition of </w:t>
      </w:r>
      <w:r w:rsidRPr="00AC710E">
        <w:rPr>
          <w:b/>
          <w:bCs/>
        </w:rPr>
        <w:t>'C'</w:t>
      </w:r>
      <w:r w:rsidRPr="00E56120">
        <w:rPr>
          <w:rFonts w:cstheme="minorHAnsi"/>
          <w:color w:val="000000"/>
        </w:rPr>
        <w:t xml:space="preserve"> or </w:t>
      </w:r>
      <w:r w:rsidRPr="00AC710E">
        <w:rPr>
          <w:b/>
          <w:bCs/>
        </w:rPr>
        <w:t>'B'</w:t>
      </w:r>
      <w:r>
        <w:t xml:space="preserve"> </w:t>
      </w:r>
    </w:p>
    <w:p w14:paraId="2501FEDD" w14:textId="77777777" w:rsidR="00507FA0" w:rsidRDefault="00507FA0" w:rsidP="00507FA0">
      <w:pPr>
        <w:pStyle w:val="ListParagraph"/>
        <w:numPr>
          <w:ilvl w:val="0"/>
          <w:numId w:val="36"/>
        </w:numPr>
      </w:pPr>
      <w:r w:rsidRPr="00AC710E">
        <w:rPr>
          <w:rFonts w:cstheme="minorHAnsi"/>
          <w:color w:val="000000"/>
        </w:rPr>
        <w:t>Have</w:t>
      </w:r>
      <w:r w:rsidRPr="00A35A77">
        <w:rPr>
          <w:rFonts w:cstheme="minorHAnsi"/>
          <w:b/>
          <w:bCs/>
          <w:color w:val="000000"/>
        </w:rPr>
        <w:t xml:space="preserve"> </w:t>
      </w:r>
      <w:proofErr w:type="spellStart"/>
      <w:r w:rsidRPr="00FE70D2">
        <w:rPr>
          <w:rFonts w:cstheme="minorHAnsi"/>
          <w:b/>
          <w:bCs/>
          <w:color w:val="000000"/>
          <w:lang w:val="bg-BG"/>
        </w:rPr>
        <w:t>FlightHours</w:t>
      </w:r>
      <w:proofErr w:type="spellEnd"/>
      <w:r w:rsidRPr="00AC710E">
        <w:rPr>
          <w:rFonts w:ascii="Consolas" w:hAnsi="Consolas" w:cs="Consolas"/>
          <w:b/>
          <w:bCs/>
          <w:color w:val="000000"/>
        </w:rPr>
        <w:t xml:space="preserve"> Null</w:t>
      </w:r>
      <w:r w:rsidRPr="00FE70D2">
        <w:rPr>
          <w:rFonts w:cstheme="minorHAnsi"/>
          <w:b/>
          <w:bCs/>
          <w:color w:val="000000"/>
        </w:rPr>
        <w:t xml:space="preserve"> </w:t>
      </w:r>
      <w:r w:rsidRPr="00FE70D2">
        <w:rPr>
          <w:rFonts w:cstheme="minorHAnsi"/>
          <w:color w:val="000000"/>
        </w:rPr>
        <w:t xml:space="preserve">or </w:t>
      </w:r>
      <w:r w:rsidRPr="00FE70D2">
        <w:rPr>
          <w:rFonts w:cstheme="minorHAnsi"/>
          <w:b/>
          <w:bCs/>
        </w:rPr>
        <w:t>u</w:t>
      </w:r>
      <w:r w:rsidRPr="00AC710E">
        <w:rPr>
          <w:b/>
          <w:bCs/>
        </w:rPr>
        <w:t>p to</w:t>
      </w:r>
      <w:r>
        <w:t xml:space="preserve"> </w:t>
      </w:r>
      <w:r w:rsidRPr="00FE70D2">
        <w:rPr>
          <w:rFonts w:ascii="Consolas" w:hAnsi="Consolas"/>
          <w:b/>
          <w:bCs/>
        </w:rPr>
        <w:t>100</w:t>
      </w:r>
      <w:r w:rsidRPr="00AC710E">
        <w:rPr>
          <w:b/>
          <w:bCs/>
        </w:rPr>
        <w:t xml:space="preserve"> (inclusive)</w:t>
      </w:r>
    </w:p>
    <w:p w14:paraId="589B20D3" w14:textId="77777777" w:rsidR="00507FA0" w:rsidRPr="00AC710E" w:rsidRDefault="00507FA0" w:rsidP="00507FA0">
      <w:pPr>
        <w:pStyle w:val="ListParagraph"/>
        <w:numPr>
          <w:ilvl w:val="0"/>
          <w:numId w:val="36"/>
        </w:numPr>
      </w:pPr>
      <w:r w:rsidRPr="00AC710E">
        <w:rPr>
          <w:rFonts w:cstheme="minorHAnsi"/>
        </w:rPr>
        <w:t>Have</w:t>
      </w:r>
      <w:r w:rsidRPr="00A35A77">
        <w:rPr>
          <w:rFonts w:cstheme="minorHAnsi"/>
          <w:b/>
          <w:bCs/>
        </w:rPr>
        <w:t xml:space="preserve"> </w:t>
      </w:r>
      <w:r w:rsidRPr="00AC710E">
        <w:rPr>
          <w:rFonts w:ascii="Consolas" w:hAnsi="Consolas"/>
          <w:b/>
          <w:bCs/>
        </w:rPr>
        <w:t>Year</w:t>
      </w:r>
      <w:r>
        <w:t xml:space="preserve"> after 2013 </w:t>
      </w:r>
      <w:r w:rsidRPr="00AC710E">
        <w:rPr>
          <w:b/>
          <w:bCs/>
        </w:rPr>
        <w:t>(inclusive)</w:t>
      </w:r>
    </w:p>
    <w:p w14:paraId="524735DD" w14:textId="77777777" w:rsidR="00507FA0" w:rsidRDefault="00507FA0" w:rsidP="00507FA0">
      <w:r>
        <w:t xml:space="preserve"> By setting their </w:t>
      </w:r>
      <w:r w:rsidRPr="00AC710E">
        <w:rPr>
          <w:b/>
          <w:bCs/>
        </w:rPr>
        <w:t>condition</w:t>
      </w:r>
      <w:r>
        <w:t xml:space="preserve"> to </w:t>
      </w:r>
      <w:r w:rsidRPr="00AC710E">
        <w:rPr>
          <w:b/>
          <w:bCs/>
        </w:rPr>
        <w:t>'</w:t>
      </w:r>
      <w:r w:rsidRPr="00A35A77">
        <w:rPr>
          <w:rFonts w:ascii="Consolas" w:hAnsi="Consolas"/>
          <w:b/>
          <w:bCs/>
        </w:rPr>
        <w:t>A</w:t>
      </w:r>
      <w:r w:rsidRPr="00AC710E">
        <w:rPr>
          <w:b/>
          <w:bCs/>
        </w:rPr>
        <w:t>'</w:t>
      </w:r>
      <w:r>
        <w:t>.</w:t>
      </w:r>
    </w:p>
    <w:p w14:paraId="10EA38C1" w14:textId="77777777" w:rsidR="00507FA0" w:rsidRPr="004F6CB7" w:rsidRDefault="00507FA0" w:rsidP="00507FA0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Delete</w:t>
      </w:r>
    </w:p>
    <w:p w14:paraId="048FF2F3" w14:textId="77777777" w:rsidR="00507FA0" w:rsidRPr="00364454" w:rsidRDefault="00507FA0" w:rsidP="00507FA0">
      <w:pPr>
        <w:rPr>
          <w:rFonts w:cstheme="minorHAnsi"/>
          <w:noProof/>
        </w:rPr>
      </w:pPr>
      <w:r>
        <w:t xml:space="preserve">Delete every passenger whose </w:t>
      </w:r>
      <w:proofErr w:type="spellStart"/>
      <w:r w:rsidRPr="0052670C">
        <w:rPr>
          <w:rFonts w:ascii="Consolas" w:hAnsi="Consolas"/>
          <w:b/>
          <w:bCs/>
        </w:rPr>
        <w:t>FullName</w:t>
      </w:r>
      <w:proofErr w:type="spellEnd"/>
      <w:r>
        <w:t xml:space="preserve"> </w:t>
      </w:r>
      <w:r>
        <w:rPr>
          <w:b/>
          <w:bCs/>
        </w:rPr>
        <w:t>is up</w:t>
      </w:r>
      <w:r w:rsidRPr="0052670C">
        <w:rPr>
          <w:b/>
          <w:bCs/>
        </w:rPr>
        <w:t xml:space="preserve"> to</w:t>
      </w:r>
      <w:r>
        <w:t xml:space="preserve"> </w:t>
      </w:r>
      <w:r w:rsidRPr="008C0E63">
        <w:rPr>
          <w:rFonts w:ascii="Consolas" w:hAnsi="Consolas"/>
          <w:b/>
          <w:bCs/>
        </w:rPr>
        <w:t>10</w:t>
      </w:r>
      <w:r>
        <w:t xml:space="preserve"> characters (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>
        <w:rPr>
          <w:rFonts w:ascii="Calibri" w:eastAsia="Calibri" w:hAnsi="Calibri" w:cs="Basic Roman"/>
          <w:b/>
          <w:lang w:eastAsia="zh-CN"/>
        </w:rPr>
        <w:t>) long</w:t>
      </w:r>
      <w:r>
        <w:t>.</w:t>
      </w:r>
    </w:p>
    <w:p w14:paraId="2167F58C" w14:textId="77777777" w:rsidR="00507FA0" w:rsidRPr="004F6CB7" w:rsidRDefault="00507FA0" w:rsidP="00507FA0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2C43C836" w14:textId="77777777" w:rsidR="00507FA0" w:rsidRDefault="00507FA0" w:rsidP="00507FA0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</w:t>
      </w:r>
      <w:r>
        <w:rPr>
          <w:b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F649CFA" w14:textId="77777777" w:rsidR="00507FA0" w:rsidRPr="004F6CB7" w:rsidRDefault="00507FA0" w:rsidP="00507FA0">
      <w:pPr>
        <w:pStyle w:val="Heading2"/>
        <w:numPr>
          <w:ilvl w:val="0"/>
          <w:numId w:val="37"/>
        </w:numPr>
        <w:rPr>
          <w:noProof/>
        </w:rPr>
      </w:pPr>
      <w:bookmarkStart w:id="4" w:name="_Hlk83031548"/>
      <w:r w:rsidRPr="00547FC2">
        <w:rPr>
          <w:noProof/>
          <w:lang w:val="bg-BG"/>
        </w:rPr>
        <w:t>Aircraft</w:t>
      </w:r>
    </w:p>
    <w:bookmarkEnd w:id="4"/>
    <w:p w14:paraId="11E7091A" w14:textId="77777777" w:rsidR="00507FA0" w:rsidRPr="00CE3579" w:rsidRDefault="00507FA0" w:rsidP="00507FA0">
      <w:r>
        <w:t xml:space="preserve">Extract information about all the </w:t>
      </w:r>
      <w:r>
        <w:rPr>
          <w:b/>
        </w:rPr>
        <w:t>Aircraft</w:t>
      </w:r>
      <w:r>
        <w:t xml:space="preserve">. </w:t>
      </w:r>
      <w:r>
        <w:rPr>
          <w:b/>
        </w:rPr>
        <w:t>Order</w:t>
      </w:r>
      <w:r>
        <w:t xml:space="preserve"> the results by </w:t>
      </w:r>
      <w:r>
        <w:rPr>
          <w:b/>
        </w:rPr>
        <w:t xml:space="preserve">aircraft's </w:t>
      </w:r>
      <w:proofErr w:type="spellStart"/>
      <w:r w:rsidRPr="00C072E8">
        <w:rPr>
          <w:rFonts w:cstheme="minorHAnsi"/>
          <w:b/>
          <w:lang w:val="bg-BG"/>
        </w:rPr>
        <w:t>FlightHours</w:t>
      </w:r>
      <w:proofErr w:type="spellEnd"/>
      <w:r>
        <w:rPr>
          <w:b/>
        </w:rPr>
        <w:t xml:space="preserve"> descending.</w:t>
      </w:r>
    </w:p>
    <w:p w14:paraId="6754DB99" w14:textId="77777777" w:rsidR="00507FA0" w:rsidRPr="004F6CB7" w:rsidRDefault="00507FA0" w:rsidP="00507FA0">
      <w:pPr>
        <w:rPr>
          <w:noProof/>
        </w:rPr>
      </w:pPr>
      <w:r w:rsidRPr="004F6CB7">
        <w:rPr>
          <w:noProof/>
        </w:rPr>
        <w:t>Required columns:</w:t>
      </w:r>
    </w:p>
    <w:p w14:paraId="3D795C6A" w14:textId="77777777" w:rsidR="00507FA0" w:rsidRPr="00680BF2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anufacturer</w:t>
      </w:r>
    </w:p>
    <w:p w14:paraId="73DB348F" w14:textId="77777777" w:rsidR="00507FA0" w:rsidRPr="00680BF2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odel</w:t>
      </w:r>
    </w:p>
    <w:p w14:paraId="3B7C3AED" w14:textId="77777777" w:rsidR="00507FA0" w:rsidRPr="00680BF2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FlightHours</w:t>
      </w:r>
    </w:p>
    <w:p w14:paraId="27ED5C02" w14:textId="77777777" w:rsidR="00507FA0" w:rsidRPr="00680BF2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bookmarkStart w:id="5" w:name="_Hlk86936715"/>
      <w:r w:rsidRPr="00680BF2">
        <w:rPr>
          <w:rFonts w:ascii="Consolas" w:hAnsi="Consolas"/>
          <w:b/>
          <w:noProof/>
        </w:rPr>
        <w:t>Condition</w:t>
      </w:r>
    </w:p>
    <w:bookmarkEnd w:id="5"/>
    <w:p w14:paraId="57EF7E42" w14:textId="77777777" w:rsidR="00507FA0" w:rsidRDefault="00507FA0" w:rsidP="00507FA0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1926"/>
        <w:gridCol w:w="2195"/>
        <w:gridCol w:w="2195"/>
      </w:tblGrid>
      <w:tr w:rsidR="00507FA0" w:rsidRPr="0052308C" w14:paraId="01164D9A" w14:textId="77777777" w:rsidTr="00971B27">
        <w:tc>
          <w:tcPr>
            <w:tcW w:w="3164" w:type="dxa"/>
            <w:shd w:val="clear" w:color="auto" w:fill="D9D9D9" w:themeFill="background1" w:themeFillShade="D9"/>
          </w:tcPr>
          <w:p w14:paraId="19CB9966" w14:textId="77777777" w:rsidR="00507FA0" w:rsidRPr="0052308C" w:rsidRDefault="00507F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6" w:name="_Hlk86937305"/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  <w:bookmarkEnd w:id="6"/>
          </w:p>
        </w:tc>
        <w:tc>
          <w:tcPr>
            <w:tcW w:w="1926" w:type="dxa"/>
            <w:shd w:val="clear" w:color="auto" w:fill="D9D9D9" w:themeFill="background1" w:themeFillShade="D9"/>
          </w:tcPr>
          <w:p w14:paraId="32C8955A" w14:textId="77777777" w:rsidR="00507FA0" w:rsidRPr="0052308C" w:rsidRDefault="00507F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7" w:name="_Hlk86937313"/>
            <w:r w:rsidRPr="0052308C">
              <w:rPr>
                <w:rFonts w:ascii="Consolas" w:hAnsi="Consolas"/>
                <w:b/>
                <w:noProof/>
                <w:lang w:val="bg-BG"/>
              </w:rPr>
              <w:t>Model</w:t>
            </w:r>
            <w:bookmarkEnd w:id="7"/>
          </w:p>
        </w:tc>
        <w:tc>
          <w:tcPr>
            <w:tcW w:w="2195" w:type="dxa"/>
            <w:shd w:val="clear" w:color="auto" w:fill="D9D9D9" w:themeFill="background1" w:themeFillShade="D9"/>
          </w:tcPr>
          <w:p w14:paraId="5416797B" w14:textId="77777777" w:rsidR="00507FA0" w:rsidRPr="0052308C" w:rsidRDefault="00507F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8" w:name="_Hlk86937318"/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  <w:bookmarkEnd w:id="8"/>
          </w:p>
        </w:tc>
        <w:tc>
          <w:tcPr>
            <w:tcW w:w="2195" w:type="dxa"/>
            <w:shd w:val="clear" w:color="auto" w:fill="D9D9D9" w:themeFill="background1" w:themeFillShade="D9"/>
          </w:tcPr>
          <w:p w14:paraId="7D3F5113" w14:textId="77777777" w:rsidR="00507FA0" w:rsidRPr="0052308C" w:rsidRDefault="00507FA0" w:rsidP="00971B27">
            <w:pPr>
              <w:jc w:val="center"/>
              <w:rPr>
                <w:rFonts w:ascii="Consolas" w:hAnsi="Consolas"/>
                <w:b/>
                <w:noProof/>
                <w:lang w:val="bg-BG"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Condition</w:t>
            </w:r>
          </w:p>
        </w:tc>
      </w:tr>
      <w:tr w:rsidR="00507FA0" w:rsidRPr="004F6CB7" w14:paraId="7278F348" w14:textId="77777777" w:rsidTr="00971B27">
        <w:tc>
          <w:tcPr>
            <w:tcW w:w="3164" w:type="dxa"/>
          </w:tcPr>
          <w:p w14:paraId="4FABBE9F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0ABCC404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at</w:t>
            </w:r>
          </w:p>
        </w:tc>
        <w:tc>
          <w:tcPr>
            <w:tcW w:w="2195" w:type="dxa"/>
          </w:tcPr>
          <w:p w14:paraId="06B87BC3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149039</w:t>
            </w:r>
          </w:p>
        </w:tc>
        <w:tc>
          <w:tcPr>
            <w:tcW w:w="2195" w:type="dxa"/>
          </w:tcPr>
          <w:p w14:paraId="6E70A50E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507FA0" w:rsidRPr="004F6CB7" w14:paraId="33F4A72E" w14:textId="77777777" w:rsidTr="00971B27">
        <w:tc>
          <w:tcPr>
            <w:tcW w:w="3164" w:type="dxa"/>
          </w:tcPr>
          <w:p w14:paraId="251A1242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irbus</w:t>
            </w:r>
          </w:p>
        </w:tc>
        <w:tc>
          <w:tcPr>
            <w:tcW w:w="1926" w:type="dxa"/>
          </w:tcPr>
          <w:p w14:paraId="743B469D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330</w:t>
            </w:r>
          </w:p>
        </w:tc>
        <w:tc>
          <w:tcPr>
            <w:tcW w:w="2195" w:type="dxa"/>
          </w:tcPr>
          <w:p w14:paraId="2110F0AB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2195" w:type="dxa"/>
          </w:tcPr>
          <w:p w14:paraId="21ED9EDF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507FA0" w:rsidRPr="004F6CB7" w14:paraId="42EF6A69" w14:textId="77777777" w:rsidTr="00971B27">
        <w:tc>
          <w:tcPr>
            <w:tcW w:w="3164" w:type="dxa"/>
          </w:tcPr>
          <w:p w14:paraId="4BBE6534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Rolls-Royce Holdings</w:t>
            </w:r>
          </w:p>
        </w:tc>
        <w:tc>
          <w:tcPr>
            <w:tcW w:w="1926" w:type="dxa"/>
          </w:tcPr>
          <w:p w14:paraId="623D5F65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Trent 900</w:t>
            </w:r>
          </w:p>
        </w:tc>
        <w:tc>
          <w:tcPr>
            <w:tcW w:w="2195" w:type="dxa"/>
          </w:tcPr>
          <w:p w14:paraId="678187EC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58</w:t>
            </w:r>
          </w:p>
        </w:tc>
        <w:tc>
          <w:tcPr>
            <w:tcW w:w="2195" w:type="dxa"/>
          </w:tcPr>
          <w:p w14:paraId="6F484797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507FA0" w:rsidRPr="004F6CB7" w14:paraId="37671A52" w14:textId="77777777" w:rsidTr="00971B27">
        <w:tc>
          <w:tcPr>
            <w:tcW w:w="3164" w:type="dxa"/>
          </w:tcPr>
          <w:p w14:paraId="75D2100A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GE Aviation</w:t>
            </w:r>
          </w:p>
        </w:tc>
        <w:tc>
          <w:tcPr>
            <w:tcW w:w="1926" w:type="dxa"/>
          </w:tcPr>
          <w:p w14:paraId="16BE3DEE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CF6</w:t>
            </w:r>
          </w:p>
        </w:tc>
        <w:tc>
          <w:tcPr>
            <w:tcW w:w="2195" w:type="dxa"/>
          </w:tcPr>
          <w:p w14:paraId="1B5A9553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36</w:t>
            </w:r>
          </w:p>
        </w:tc>
        <w:tc>
          <w:tcPr>
            <w:tcW w:w="2195" w:type="dxa"/>
          </w:tcPr>
          <w:p w14:paraId="7D1F5E06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507FA0" w:rsidRPr="004F6CB7" w14:paraId="4263D7B3" w14:textId="77777777" w:rsidTr="00971B27">
        <w:tc>
          <w:tcPr>
            <w:tcW w:w="3164" w:type="dxa"/>
          </w:tcPr>
          <w:p w14:paraId="0969854C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oeing</w:t>
            </w:r>
          </w:p>
        </w:tc>
        <w:tc>
          <w:tcPr>
            <w:tcW w:w="1926" w:type="dxa"/>
          </w:tcPr>
          <w:p w14:paraId="302B6F5B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BJ</w:t>
            </w:r>
          </w:p>
        </w:tc>
        <w:tc>
          <w:tcPr>
            <w:tcW w:w="2195" w:type="dxa"/>
          </w:tcPr>
          <w:p w14:paraId="0D5BB91F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25</w:t>
            </w:r>
          </w:p>
        </w:tc>
        <w:tc>
          <w:tcPr>
            <w:tcW w:w="2195" w:type="dxa"/>
          </w:tcPr>
          <w:p w14:paraId="12D9A38B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507FA0" w:rsidRPr="004F6CB7" w14:paraId="6E02DCA6" w14:textId="77777777" w:rsidTr="00971B27">
        <w:tc>
          <w:tcPr>
            <w:tcW w:w="3164" w:type="dxa"/>
          </w:tcPr>
          <w:p w14:paraId="0B56BD74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19AED34D" w14:textId="77777777" w:rsidR="00507FA0" w:rsidRPr="00391FA7" w:rsidRDefault="00507FA0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X-47A Pegasus</w:t>
            </w:r>
          </w:p>
        </w:tc>
        <w:tc>
          <w:tcPr>
            <w:tcW w:w="2195" w:type="dxa"/>
          </w:tcPr>
          <w:p w14:paraId="62ECE160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06</w:t>
            </w:r>
          </w:p>
        </w:tc>
        <w:tc>
          <w:tcPr>
            <w:tcW w:w="2195" w:type="dxa"/>
          </w:tcPr>
          <w:p w14:paraId="348F06C1" w14:textId="77777777" w:rsidR="00507FA0" w:rsidRPr="00391FA7" w:rsidRDefault="00507FA0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507FA0" w:rsidRPr="004F6CB7" w14:paraId="226E7016" w14:textId="77777777" w:rsidTr="00971B27">
        <w:tc>
          <w:tcPr>
            <w:tcW w:w="3164" w:type="dxa"/>
          </w:tcPr>
          <w:p w14:paraId="7ED7B188" w14:textId="77777777" w:rsidR="00507FA0" w:rsidRPr="009D26A6" w:rsidRDefault="00507FA0" w:rsidP="00971B27">
            <w:r>
              <w:t>…</w:t>
            </w:r>
          </w:p>
        </w:tc>
        <w:tc>
          <w:tcPr>
            <w:tcW w:w="1926" w:type="dxa"/>
          </w:tcPr>
          <w:p w14:paraId="33C29788" w14:textId="77777777" w:rsidR="00507FA0" w:rsidRPr="009D26A6" w:rsidRDefault="00507FA0" w:rsidP="00971B27">
            <w:r>
              <w:t>…</w:t>
            </w:r>
          </w:p>
        </w:tc>
        <w:tc>
          <w:tcPr>
            <w:tcW w:w="2195" w:type="dxa"/>
          </w:tcPr>
          <w:p w14:paraId="4B3C1040" w14:textId="77777777" w:rsidR="00507FA0" w:rsidRPr="009D26A6" w:rsidRDefault="00507FA0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195" w:type="dxa"/>
          </w:tcPr>
          <w:p w14:paraId="5A484AE7" w14:textId="77777777" w:rsidR="00507FA0" w:rsidRDefault="00507FA0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01CED29D" w14:textId="77777777" w:rsidR="00507FA0" w:rsidRPr="004F6CB7" w:rsidRDefault="00507FA0" w:rsidP="00507FA0">
      <w:pPr>
        <w:pStyle w:val="Heading2"/>
        <w:numPr>
          <w:ilvl w:val="0"/>
          <w:numId w:val="37"/>
        </w:numPr>
        <w:rPr>
          <w:noProof/>
        </w:rPr>
      </w:pPr>
      <w:r w:rsidRPr="00384D08">
        <w:rPr>
          <w:noProof/>
          <w:lang w:val="bg-BG"/>
        </w:rPr>
        <w:t>Pilots and Aircraft</w:t>
      </w:r>
    </w:p>
    <w:p w14:paraId="7672839C" w14:textId="77777777" w:rsidR="00507FA0" w:rsidRPr="0052308C" w:rsidRDefault="00507FA0" w:rsidP="00507FA0">
      <w:pPr>
        <w:rPr>
          <w:rFonts w:cstheme="minorHAnsi"/>
          <w:lang w:val="en-GB"/>
        </w:rPr>
      </w:pPr>
      <w:r>
        <w:t xml:space="preserve">Select </w:t>
      </w:r>
      <w:r w:rsidRPr="00680BF2">
        <w:rPr>
          <w:b/>
          <w:bCs/>
        </w:rPr>
        <w:t>pilots</w:t>
      </w:r>
      <w:r>
        <w:t xml:space="preserve"> and </w:t>
      </w:r>
      <w:r w:rsidRPr="00680BF2">
        <w:rPr>
          <w:b/>
          <w:bCs/>
        </w:rPr>
        <w:t>aircraft</w:t>
      </w:r>
      <w:r>
        <w:t xml:space="preserve"> that they </w:t>
      </w:r>
      <w:r w:rsidRPr="00384D08">
        <w:t>operat</w:t>
      </w:r>
      <w:r>
        <w:t xml:space="preserve">e. </w:t>
      </w:r>
      <w:r w:rsidRPr="0052308C">
        <w:rPr>
          <w:rFonts w:cstheme="minorHAnsi"/>
        </w:rPr>
        <w:t>Extract the pilot</w:t>
      </w:r>
      <w:r>
        <w:rPr>
          <w:rFonts w:cstheme="minorHAnsi"/>
        </w:rPr>
        <w:t>'</w:t>
      </w:r>
      <w:r w:rsidRPr="0052308C">
        <w:rPr>
          <w:rFonts w:cstheme="minorHAnsi"/>
        </w:rPr>
        <w:t xml:space="preserve">s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>Last</w:t>
      </w:r>
      <w:r w:rsidRPr="0052308C">
        <w:rPr>
          <w:rFonts w:cstheme="minorHAnsi"/>
        </w:rPr>
        <w:t xml:space="preserve"> names, </w:t>
      </w:r>
      <w:r w:rsidRPr="0052308C">
        <w:rPr>
          <w:rFonts w:cstheme="minorHAnsi"/>
          <w:b/>
        </w:rPr>
        <w:t>aircraft</w:t>
      </w:r>
      <w:r>
        <w:rPr>
          <w:rFonts w:cstheme="minorHAnsi"/>
          <w:b/>
        </w:rPr>
        <w:t>'</w:t>
      </w:r>
      <w:r w:rsidRPr="0052308C">
        <w:rPr>
          <w:rFonts w:cstheme="minorHAnsi"/>
          <w:b/>
        </w:rPr>
        <w:t>s</w:t>
      </w:r>
      <w:r w:rsidRPr="0052308C">
        <w:rPr>
          <w:rFonts w:cstheme="minorHAnsi"/>
          <w:b/>
          <w:bCs/>
        </w:rPr>
        <w:t xml:space="preserve"> Manufacturer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 xml:space="preserve">Model, </w:t>
      </w:r>
      <w:r w:rsidRPr="0052308C">
        <w:rPr>
          <w:rFonts w:cstheme="minorHAnsi"/>
        </w:rPr>
        <w:t xml:space="preserve">and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</w:rPr>
        <w:t xml:space="preserve">. </w:t>
      </w:r>
      <w:r w:rsidRPr="0052308C">
        <w:rPr>
          <w:rFonts w:cstheme="minorHAnsi"/>
          <w:b/>
          <w:bCs/>
          <w:lang w:val="en-GB"/>
        </w:rPr>
        <w:t>Skip</w:t>
      </w:r>
      <w:r w:rsidRPr="0052308C">
        <w:rPr>
          <w:rFonts w:cstheme="minorHAnsi"/>
          <w:lang w:val="en-GB"/>
        </w:rPr>
        <w:t xml:space="preserve"> all plains with </w:t>
      </w:r>
      <w:r w:rsidRPr="0052308C">
        <w:rPr>
          <w:rFonts w:cstheme="minorHAnsi"/>
          <w:b/>
          <w:bCs/>
          <w:lang w:val="en-GB"/>
        </w:rPr>
        <w:t xml:space="preserve">NULLs and up to 304 </w:t>
      </w:r>
      <w:r w:rsidRPr="0052308C">
        <w:rPr>
          <w:rFonts w:cstheme="minorHAnsi"/>
          <w:b/>
          <w:noProof/>
          <w:lang w:val="bg-BG"/>
        </w:rPr>
        <w:t>FlightHours</w:t>
      </w:r>
      <w:r w:rsidRPr="0052308C">
        <w:rPr>
          <w:rFonts w:cstheme="minorHAnsi"/>
          <w:lang w:val="en-GB"/>
        </w:rPr>
        <w:t xml:space="preserve">. </w:t>
      </w:r>
      <w:r w:rsidRPr="0052308C">
        <w:rPr>
          <w:rFonts w:cstheme="minorHAnsi"/>
          <w:b/>
          <w:bCs/>
          <w:lang w:val="en-GB"/>
        </w:rPr>
        <w:t>Order</w:t>
      </w:r>
      <w:r w:rsidRPr="0052308C">
        <w:rPr>
          <w:rFonts w:cstheme="minorHAnsi"/>
          <w:lang w:val="en-GB"/>
        </w:rPr>
        <w:t xml:space="preserve"> the result by the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lang w:val="en-GB"/>
        </w:rPr>
        <w:t xml:space="preserve">in </w:t>
      </w:r>
      <w:r w:rsidRPr="0052308C">
        <w:rPr>
          <w:rFonts w:cstheme="minorHAnsi"/>
          <w:b/>
          <w:bCs/>
          <w:lang w:val="en-GB"/>
        </w:rPr>
        <w:t>descending</w:t>
      </w:r>
      <w:r w:rsidRPr="0052308C">
        <w:rPr>
          <w:rFonts w:cstheme="minorHAnsi"/>
          <w:lang w:val="en-GB"/>
        </w:rPr>
        <w:t xml:space="preserve"> order, then by the </w:t>
      </w:r>
      <w:r w:rsidRPr="0052308C">
        <w:rPr>
          <w:rFonts w:cstheme="minorHAnsi"/>
        </w:rPr>
        <w:t>pilot</w:t>
      </w:r>
      <w:r>
        <w:rPr>
          <w:rFonts w:cstheme="minorHAnsi"/>
        </w:rPr>
        <w:t>'</w:t>
      </w:r>
      <w:r w:rsidRPr="0052308C">
        <w:rPr>
          <w:rFonts w:cstheme="minorHAnsi"/>
        </w:rPr>
        <w:t>s</w:t>
      </w:r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  <w:b/>
          <w:bCs/>
          <w:lang w:val="en-GB"/>
        </w:rPr>
        <w:t>Name</w:t>
      </w:r>
      <w:r w:rsidRPr="0052308C">
        <w:rPr>
          <w:rFonts w:cstheme="minorHAnsi"/>
          <w:lang w:val="en-GB"/>
        </w:rPr>
        <w:t xml:space="preserve"> </w:t>
      </w:r>
      <w:r w:rsidRPr="0052308C">
        <w:rPr>
          <w:rFonts w:cstheme="minorHAnsi"/>
          <w:b/>
          <w:bCs/>
          <w:lang w:val="en-GB"/>
        </w:rPr>
        <w:t>alphabetically</w:t>
      </w:r>
      <w:r w:rsidRPr="0052308C">
        <w:rPr>
          <w:rFonts w:cstheme="minorHAnsi"/>
          <w:lang w:val="en-GB"/>
        </w:rPr>
        <w:t xml:space="preserve">. </w:t>
      </w:r>
    </w:p>
    <w:p w14:paraId="222FE8D1" w14:textId="77777777" w:rsidR="00507FA0" w:rsidRPr="004F6CB7" w:rsidRDefault="00507FA0" w:rsidP="00507FA0">
      <w:pPr>
        <w:rPr>
          <w:noProof/>
        </w:rPr>
      </w:pPr>
      <w:r w:rsidRPr="004F6CB7">
        <w:rPr>
          <w:noProof/>
        </w:rPr>
        <w:t>Required columns:</w:t>
      </w:r>
    </w:p>
    <w:p w14:paraId="23036F1F" w14:textId="77777777" w:rsidR="00507FA0" w:rsidRPr="00F45CB0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FirstName</w:t>
      </w:r>
    </w:p>
    <w:p w14:paraId="55CABFE4" w14:textId="77777777" w:rsidR="00507FA0" w:rsidRPr="00F45CB0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LastName</w:t>
      </w:r>
    </w:p>
    <w:p w14:paraId="5E30808B" w14:textId="77777777" w:rsidR="00507FA0" w:rsidRPr="00F45CB0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anufacturer</w:t>
      </w:r>
    </w:p>
    <w:p w14:paraId="05C031DC" w14:textId="77777777" w:rsidR="00507FA0" w:rsidRPr="00F45CB0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odel</w:t>
      </w:r>
    </w:p>
    <w:p w14:paraId="394584D6" w14:textId="77777777" w:rsidR="00507FA0" w:rsidRPr="00F45CB0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FlightHours</w:t>
      </w:r>
    </w:p>
    <w:p w14:paraId="3B05DD42" w14:textId="77777777" w:rsidR="00507FA0" w:rsidRDefault="00507FA0" w:rsidP="00507FA0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521"/>
        <w:gridCol w:w="2365"/>
        <w:gridCol w:w="1800"/>
        <w:gridCol w:w="1547"/>
      </w:tblGrid>
      <w:tr w:rsidR="00507FA0" w:rsidRPr="0052308C" w14:paraId="38930928" w14:textId="77777777" w:rsidTr="00971B27">
        <w:tc>
          <w:tcPr>
            <w:tcW w:w="1354" w:type="dxa"/>
            <w:shd w:val="clear" w:color="auto" w:fill="D9D9D9" w:themeFill="background1" w:themeFillShade="D9"/>
          </w:tcPr>
          <w:p w14:paraId="6B060CCF" w14:textId="77777777" w:rsidR="00507FA0" w:rsidRPr="0052308C" w:rsidRDefault="00507F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FirstName</w:t>
            </w:r>
          </w:p>
        </w:tc>
        <w:tc>
          <w:tcPr>
            <w:tcW w:w="1521" w:type="dxa"/>
            <w:shd w:val="clear" w:color="auto" w:fill="D9D9D9" w:themeFill="background1" w:themeFillShade="D9"/>
          </w:tcPr>
          <w:p w14:paraId="62264740" w14:textId="77777777" w:rsidR="00507FA0" w:rsidRPr="0052308C" w:rsidRDefault="00507F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2365" w:type="dxa"/>
            <w:shd w:val="clear" w:color="auto" w:fill="D9D9D9" w:themeFill="background1" w:themeFillShade="D9"/>
          </w:tcPr>
          <w:p w14:paraId="71884B5F" w14:textId="77777777" w:rsidR="00507FA0" w:rsidRPr="0052308C" w:rsidRDefault="00507F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4C075A6" w14:textId="77777777" w:rsidR="00507FA0" w:rsidRPr="0052308C" w:rsidRDefault="00507F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Mode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66E17C7" w14:textId="77777777" w:rsidR="00507FA0" w:rsidRPr="0052308C" w:rsidRDefault="00507F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</w:tr>
      <w:tr w:rsidR="00507FA0" w:rsidRPr="00CE3912" w14:paraId="5E1B08A0" w14:textId="77777777" w:rsidTr="00971B27">
        <w:tc>
          <w:tcPr>
            <w:tcW w:w="1354" w:type="dxa"/>
          </w:tcPr>
          <w:p w14:paraId="7BD31187" w14:textId="77777777" w:rsidR="00507FA0" w:rsidRPr="00CE3912" w:rsidRDefault="00507FA0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Genna</w:t>
            </w:r>
            <w:proofErr w:type="spellEnd"/>
          </w:p>
        </w:tc>
        <w:tc>
          <w:tcPr>
            <w:tcW w:w="1521" w:type="dxa"/>
          </w:tcPr>
          <w:p w14:paraId="6B546B9D" w14:textId="77777777" w:rsidR="00507FA0" w:rsidRPr="00CE3912" w:rsidRDefault="00507FA0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Jaquet</w:t>
            </w:r>
            <w:proofErr w:type="spellEnd"/>
          </w:p>
        </w:tc>
        <w:tc>
          <w:tcPr>
            <w:tcW w:w="2365" w:type="dxa"/>
          </w:tcPr>
          <w:p w14:paraId="20B164BE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5072867E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549E75D3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507FA0" w:rsidRPr="00CE3912" w14:paraId="6C0164C0" w14:textId="77777777" w:rsidTr="00971B27">
        <w:tc>
          <w:tcPr>
            <w:tcW w:w="1354" w:type="dxa"/>
          </w:tcPr>
          <w:p w14:paraId="4E26CE52" w14:textId="77777777" w:rsidR="00507FA0" w:rsidRPr="00CE3912" w:rsidRDefault="00507FA0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Jaynell</w:t>
            </w:r>
            <w:proofErr w:type="spellEnd"/>
          </w:p>
        </w:tc>
        <w:tc>
          <w:tcPr>
            <w:tcW w:w="1521" w:type="dxa"/>
          </w:tcPr>
          <w:p w14:paraId="41C604B8" w14:textId="77777777" w:rsidR="00507FA0" w:rsidRPr="00CE3912" w:rsidRDefault="00507FA0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Kidson</w:t>
            </w:r>
            <w:proofErr w:type="spellEnd"/>
          </w:p>
        </w:tc>
        <w:tc>
          <w:tcPr>
            <w:tcW w:w="2365" w:type="dxa"/>
          </w:tcPr>
          <w:p w14:paraId="64AFD405" w14:textId="77777777" w:rsidR="00507FA0" w:rsidRPr="00CE3912" w:rsidRDefault="00507FA0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4865A11A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7DE241C0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507FA0" w:rsidRPr="00CE3912" w14:paraId="0A19100F" w14:textId="77777777" w:rsidTr="00971B27">
        <w:tc>
          <w:tcPr>
            <w:tcW w:w="1354" w:type="dxa"/>
          </w:tcPr>
          <w:p w14:paraId="0C82F949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Lexie</w:t>
            </w:r>
          </w:p>
        </w:tc>
        <w:tc>
          <w:tcPr>
            <w:tcW w:w="1521" w:type="dxa"/>
          </w:tcPr>
          <w:p w14:paraId="17A22FC7" w14:textId="77777777" w:rsidR="00507FA0" w:rsidRPr="00CE3912" w:rsidRDefault="00507FA0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Salasar</w:t>
            </w:r>
            <w:proofErr w:type="spellEnd"/>
          </w:p>
        </w:tc>
        <w:tc>
          <w:tcPr>
            <w:tcW w:w="2365" w:type="dxa"/>
          </w:tcPr>
          <w:p w14:paraId="440F98FE" w14:textId="77777777" w:rsidR="00507FA0" w:rsidRPr="00CE3912" w:rsidRDefault="00507FA0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256D2EDA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68AB2E38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507FA0" w:rsidRPr="00CE3912" w14:paraId="1C879A80" w14:textId="77777777" w:rsidTr="00971B27">
        <w:tc>
          <w:tcPr>
            <w:tcW w:w="1354" w:type="dxa"/>
          </w:tcPr>
          <w:p w14:paraId="7E89D0A2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Roddie</w:t>
            </w:r>
          </w:p>
        </w:tc>
        <w:tc>
          <w:tcPr>
            <w:tcW w:w="1521" w:type="dxa"/>
          </w:tcPr>
          <w:p w14:paraId="0815D81B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Gribben</w:t>
            </w:r>
          </w:p>
        </w:tc>
        <w:tc>
          <w:tcPr>
            <w:tcW w:w="2365" w:type="dxa"/>
          </w:tcPr>
          <w:p w14:paraId="49104406" w14:textId="77777777" w:rsidR="00507FA0" w:rsidRPr="00CE3912" w:rsidRDefault="00507FA0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100E6736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139A2B9B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507FA0" w:rsidRPr="00CE3912" w14:paraId="63B57423" w14:textId="77777777" w:rsidTr="00971B27">
        <w:tc>
          <w:tcPr>
            <w:tcW w:w="1354" w:type="dxa"/>
          </w:tcPr>
          <w:p w14:paraId="193ED507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Delaney</w:t>
            </w:r>
          </w:p>
        </w:tc>
        <w:tc>
          <w:tcPr>
            <w:tcW w:w="1521" w:type="dxa"/>
          </w:tcPr>
          <w:p w14:paraId="1A7F2DAF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tove</w:t>
            </w:r>
          </w:p>
        </w:tc>
        <w:tc>
          <w:tcPr>
            <w:tcW w:w="2365" w:type="dxa"/>
          </w:tcPr>
          <w:p w14:paraId="1C0858A2" w14:textId="77777777" w:rsidR="00507FA0" w:rsidRPr="00CE3912" w:rsidRDefault="00507FA0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GE Aviation</w:t>
            </w:r>
          </w:p>
        </w:tc>
        <w:tc>
          <w:tcPr>
            <w:tcW w:w="1800" w:type="dxa"/>
          </w:tcPr>
          <w:p w14:paraId="073D1253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T10</w:t>
            </w:r>
          </w:p>
        </w:tc>
        <w:tc>
          <w:tcPr>
            <w:tcW w:w="1440" w:type="dxa"/>
          </w:tcPr>
          <w:p w14:paraId="4CF4BAF7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5</w:t>
            </w:r>
          </w:p>
        </w:tc>
      </w:tr>
      <w:tr w:rsidR="00507FA0" w:rsidRPr="00CE3912" w14:paraId="6443C0D0" w14:textId="77777777" w:rsidTr="00971B27">
        <w:tc>
          <w:tcPr>
            <w:tcW w:w="1354" w:type="dxa"/>
          </w:tcPr>
          <w:p w14:paraId="43355DD2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rosby</w:t>
            </w:r>
          </w:p>
        </w:tc>
        <w:tc>
          <w:tcPr>
            <w:tcW w:w="1521" w:type="dxa"/>
          </w:tcPr>
          <w:p w14:paraId="715D2BD6" w14:textId="77777777" w:rsidR="00507FA0" w:rsidRPr="00CE3912" w:rsidRDefault="00507FA0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Godlee</w:t>
            </w:r>
            <w:proofErr w:type="spellEnd"/>
          </w:p>
        </w:tc>
        <w:tc>
          <w:tcPr>
            <w:tcW w:w="2365" w:type="dxa"/>
          </w:tcPr>
          <w:p w14:paraId="1E6795D3" w14:textId="77777777" w:rsidR="00507FA0" w:rsidRPr="00CE3912" w:rsidRDefault="00507FA0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Lockheed Martin</w:t>
            </w:r>
          </w:p>
        </w:tc>
        <w:tc>
          <w:tcPr>
            <w:tcW w:w="1800" w:type="dxa"/>
          </w:tcPr>
          <w:p w14:paraId="06EB747B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F-22 Raptor</w:t>
            </w:r>
          </w:p>
        </w:tc>
        <w:tc>
          <w:tcPr>
            <w:tcW w:w="1440" w:type="dxa"/>
          </w:tcPr>
          <w:p w14:paraId="11E04856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1</w:t>
            </w:r>
          </w:p>
        </w:tc>
      </w:tr>
      <w:tr w:rsidR="00507FA0" w:rsidRPr="00CE3912" w14:paraId="2D432C8A" w14:textId="77777777" w:rsidTr="00971B27">
        <w:tc>
          <w:tcPr>
            <w:tcW w:w="1354" w:type="dxa"/>
          </w:tcPr>
          <w:p w14:paraId="1648E6E6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521" w:type="dxa"/>
          </w:tcPr>
          <w:p w14:paraId="05CEB849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2365" w:type="dxa"/>
          </w:tcPr>
          <w:p w14:paraId="66807ADF" w14:textId="77777777" w:rsidR="00507FA0" w:rsidRPr="00CE3912" w:rsidRDefault="00507FA0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00" w:type="dxa"/>
          </w:tcPr>
          <w:p w14:paraId="69F6993F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440" w:type="dxa"/>
          </w:tcPr>
          <w:p w14:paraId="3461F6BB" w14:textId="77777777" w:rsidR="00507FA0" w:rsidRPr="00CE3912" w:rsidRDefault="00507FA0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</w:tr>
    </w:tbl>
    <w:p w14:paraId="0510845A" w14:textId="77777777" w:rsidR="00507FA0" w:rsidRPr="004F6CB7" w:rsidRDefault="00507FA0" w:rsidP="00507FA0">
      <w:pPr>
        <w:pStyle w:val="Heading2"/>
        <w:numPr>
          <w:ilvl w:val="0"/>
          <w:numId w:val="37"/>
        </w:numPr>
        <w:rPr>
          <w:noProof/>
        </w:rPr>
      </w:pPr>
      <w:r>
        <w:rPr>
          <w:noProof/>
        </w:rPr>
        <w:t xml:space="preserve">Top 20 </w:t>
      </w:r>
      <w:r w:rsidRPr="00677708">
        <w:rPr>
          <w:noProof/>
        </w:rPr>
        <w:t>Flight</w:t>
      </w:r>
      <w:r>
        <w:rPr>
          <w:noProof/>
        </w:rPr>
        <w:t xml:space="preserve"> </w:t>
      </w:r>
      <w:r w:rsidRPr="00677708">
        <w:rPr>
          <w:noProof/>
        </w:rPr>
        <w:t>Destinations</w:t>
      </w:r>
    </w:p>
    <w:p w14:paraId="65B2187B" w14:textId="77777777" w:rsidR="00507FA0" w:rsidRPr="0052308C" w:rsidRDefault="00507FA0" w:rsidP="00507FA0">
      <w:pPr>
        <w:rPr>
          <w:rFonts w:cstheme="minorHAnsi"/>
          <w:noProof/>
        </w:rPr>
      </w:pPr>
      <w:r w:rsidRPr="0052308C">
        <w:rPr>
          <w:rFonts w:cstheme="minorHAnsi"/>
        </w:rPr>
        <w:t xml:space="preserve">Select top </w:t>
      </w:r>
      <w:proofErr w:type="gramStart"/>
      <w:r w:rsidRPr="0052308C">
        <w:rPr>
          <w:rFonts w:cstheme="minorHAnsi"/>
          <w:b/>
          <w:bCs/>
        </w:rPr>
        <w:t>20  f</w:t>
      </w:r>
      <w:proofErr w:type="spellStart"/>
      <w:r w:rsidRPr="0052308C">
        <w:rPr>
          <w:rFonts w:cstheme="minorHAnsi"/>
          <w:b/>
          <w:bCs/>
          <w:lang w:val="bg-BG"/>
        </w:rPr>
        <w:t>light</w:t>
      </w:r>
      <w:proofErr w:type="spellEnd"/>
      <w:proofErr w:type="gramEnd"/>
      <w:r w:rsidRPr="0052308C">
        <w:rPr>
          <w:rFonts w:cstheme="minorHAnsi"/>
          <w:b/>
          <w:bCs/>
        </w:rPr>
        <w:t xml:space="preserve"> d</w:t>
      </w:r>
      <w:proofErr w:type="spellStart"/>
      <w:r w:rsidRPr="0052308C">
        <w:rPr>
          <w:rFonts w:cstheme="minorHAnsi"/>
          <w:b/>
          <w:bCs/>
          <w:lang w:val="bg-BG"/>
        </w:rPr>
        <w:t>estinations</w:t>
      </w:r>
      <w:proofErr w:type="spellEnd"/>
      <w:r w:rsidRPr="0052308C">
        <w:rPr>
          <w:rFonts w:cstheme="minorHAnsi"/>
        </w:rPr>
        <w:t xml:space="preserve">, where </w:t>
      </w:r>
      <w:r w:rsidRPr="0052308C">
        <w:rPr>
          <w:rFonts w:cstheme="minorHAnsi"/>
          <w:b/>
          <w:bCs/>
        </w:rPr>
        <w:t>Start</w:t>
      </w:r>
      <w:r w:rsidRPr="0052308C">
        <w:rPr>
          <w:rFonts w:cstheme="minorHAnsi"/>
        </w:rPr>
        <w:t xml:space="preserve"> </w:t>
      </w:r>
      <w:r w:rsidRPr="0052308C">
        <w:rPr>
          <w:rFonts w:cstheme="minorHAnsi"/>
          <w:b/>
          <w:bCs/>
        </w:rPr>
        <w:t>day</w:t>
      </w:r>
      <w:r w:rsidRPr="0052308C">
        <w:rPr>
          <w:rFonts w:cstheme="minorHAnsi"/>
        </w:rPr>
        <w:t xml:space="preserve"> is an even number. Extract </w:t>
      </w:r>
      <w:proofErr w:type="spellStart"/>
      <w:r w:rsidRPr="0052308C">
        <w:rPr>
          <w:rFonts w:cstheme="minorHAnsi"/>
          <w:b/>
          <w:bCs/>
        </w:rPr>
        <w:t>DestinationId</w:t>
      </w:r>
      <w:proofErr w:type="spellEnd"/>
      <w:r w:rsidRPr="0052308C">
        <w:rPr>
          <w:rFonts w:cstheme="minorHAnsi"/>
          <w:b/>
          <w:bCs/>
        </w:rPr>
        <w:t>, Start date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  <w:noProof/>
        </w:rPr>
        <w:t>passenger</w:t>
      </w:r>
      <w:r w:rsidRPr="0052308C">
        <w:rPr>
          <w:rFonts w:cstheme="minorHAnsi"/>
          <w:b/>
          <w:bCs/>
          <w:noProof/>
          <w:lang w:val="bg-BG"/>
        </w:rPr>
        <w:t>'s FullName</w:t>
      </w:r>
      <w:r w:rsidRPr="0052308C">
        <w:rPr>
          <w:rFonts w:cstheme="minorHAnsi"/>
          <w:noProof/>
        </w:rPr>
        <w:t xml:space="preserve">, </w:t>
      </w:r>
      <w:r w:rsidRPr="0052308C">
        <w:rPr>
          <w:rFonts w:cstheme="minorHAnsi"/>
          <w:b/>
          <w:bCs/>
          <w:noProof/>
        </w:rPr>
        <w:t>AirportName,</w:t>
      </w:r>
      <w:r w:rsidRPr="0052308C">
        <w:rPr>
          <w:rFonts w:cstheme="minorHAnsi"/>
          <w:noProof/>
        </w:rPr>
        <w:t xml:space="preserve"> and </w:t>
      </w:r>
      <w:r w:rsidRPr="0052308C">
        <w:rPr>
          <w:rFonts w:cstheme="minorHAnsi"/>
          <w:b/>
          <w:bCs/>
          <w:noProof/>
        </w:rPr>
        <w:t>TicketPrice</w:t>
      </w:r>
      <w:r w:rsidRPr="0052308C">
        <w:rPr>
          <w:rFonts w:cstheme="minorHAnsi"/>
          <w:noProof/>
        </w:rPr>
        <w:t xml:space="preserve">. Order the result by </w:t>
      </w:r>
      <w:r w:rsidRPr="0052308C">
        <w:rPr>
          <w:rFonts w:cstheme="minorHAnsi"/>
          <w:b/>
          <w:bCs/>
          <w:noProof/>
        </w:rPr>
        <w:t>TicketPrice descending</w:t>
      </w:r>
      <w:r w:rsidRPr="0052308C">
        <w:rPr>
          <w:rFonts w:cstheme="minorHAnsi"/>
          <w:noProof/>
        </w:rPr>
        <w:t xml:space="preserve">, then by </w:t>
      </w:r>
      <w:r w:rsidRPr="0052308C">
        <w:rPr>
          <w:rFonts w:cstheme="minorHAnsi"/>
          <w:b/>
          <w:bCs/>
          <w:noProof/>
        </w:rPr>
        <w:t>AirportName ascending</w:t>
      </w:r>
      <w:r w:rsidRPr="0052308C">
        <w:rPr>
          <w:rFonts w:cstheme="minorHAnsi"/>
          <w:noProof/>
        </w:rPr>
        <w:t>.</w:t>
      </w:r>
    </w:p>
    <w:p w14:paraId="7C6211D4" w14:textId="77777777" w:rsidR="00507FA0" w:rsidRPr="004F6CB7" w:rsidRDefault="00507FA0" w:rsidP="00507FA0">
      <w:pPr>
        <w:rPr>
          <w:noProof/>
        </w:rPr>
      </w:pPr>
      <w:r w:rsidRPr="004F6CB7">
        <w:rPr>
          <w:noProof/>
        </w:rPr>
        <w:t>Required columns:</w:t>
      </w:r>
    </w:p>
    <w:p w14:paraId="5952E87A" w14:textId="77777777" w:rsidR="00507FA0" w:rsidRPr="008805E3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DestinationId</w:t>
      </w:r>
    </w:p>
    <w:p w14:paraId="5CAD70E7" w14:textId="77777777" w:rsidR="00507FA0" w:rsidRPr="008805E3" w:rsidRDefault="00507FA0" w:rsidP="00630385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art</w:t>
      </w:r>
    </w:p>
    <w:p w14:paraId="04D12CEE" w14:textId="77777777" w:rsidR="00507FA0" w:rsidRPr="008805E3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FullName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(p</w:t>
      </w:r>
      <w:r w:rsidRPr="00786E28">
        <w:rPr>
          <w:rFonts w:ascii="Consolas" w:hAnsi="Consolas" w:cstheme="minorHAnsi"/>
          <w:b/>
          <w:bCs/>
          <w:color w:val="000000"/>
        </w:rPr>
        <w:t>assenger</w:t>
      </w:r>
      <w:r>
        <w:rPr>
          <w:rFonts w:ascii="Consolas" w:hAnsi="Consolas" w:cstheme="minorHAnsi"/>
          <w:b/>
          <w:bCs/>
          <w:color w:val="000000"/>
        </w:rPr>
        <w:t>)</w:t>
      </w:r>
    </w:p>
    <w:p w14:paraId="67B56639" w14:textId="77777777" w:rsidR="00507FA0" w:rsidRPr="008805E3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irportName</w:t>
      </w:r>
      <w:proofErr w:type="spellEnd"/>
    </w:p>
    <w:p w14:paraId="351F88A7" w14:textId="77777777" w:rsidR="00507FA0" w:rsidRPr="008805E3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TicketPrice</w:t>
      </w:r>
      <w:proofErr w:type="spellEnd"/>
    </w:p>
    <w:p w14:paraId="15CA3062" w14:textId="77777777" w:rsidR="00507FA0" w:rsidRDefault="00507FA0" w:rsidP="00507FA0">
      <w:pPr>
        <w:pStyle w:val="Heading3"/>
        <w:rPr>
          <w:noProof/>
        </w:rPr>
      </w:pPr>
      <w:bookmarkStart w:id="9" w:name="_Hlk83282235"/>
      <w:r>
        <w:rPr>
          <w:noProof/>
        </w:rPr>
        <w:t>Example</w:t>
      </w:r>
    </w:p>
    <w:tbl>
      <w:tblPr>
        <w:tblStyle w:val="TableGrid"/>
        <w:tblW w:w="10496" w:type="dxa"/>
        <w:tblLook w:val="04A0" w:firstRow="1" w:lastRow="0" w:firstColumn="1" w:lastColumn="0" w:noHBand="0" w:noVBand="1"/>
      </w:tblPr>
      <w:tblGrid>
        <w:gridCol w:w="1789"/>
        <w:gridCol w:w="2520"/>
        <w:gridCol w:w="1594"/>
        <w:gridCol w:w="3041"/>
        <w:gridCol w:w="1552"/>
      </w:tblGrid>
      <w:tr w:rsidR="00507FA0" w:rsidRPr="0052308C" w14:paraId="1AEE16BF" w14:textId="77777777" w:rsidTr="00971B27">
        <w:trPr>
          <w:trHeight w:val="314"/>
        </w:trPr>
        <w:tc>
          <w:tcPr>
            <w:tcW w:w="1454" w:type="dxa"/>
            <w:shd w:val="clear" w:color="auto" w:fill="D9D9D9" w:themeFill="background1" w:themeFillShade="D9"/>
          </w:tcPr>
          <w:bookmarkEnd w:id="9"/>
          <w:p w14:paraId="08AEDE8C" w14:textId="77777777" w:rsidR="00507FA0" w:rsidRPr="0052308C" w:rsidRDefault="00507FA0" w:rsidP="00971B27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2652" w:type="dxa"/>
            <w:shd w:val="clear" w:color="auto" w:fill="D9D9D9" w:themeFill="background1" w:themeFillShade="D9"/>
          </w:tcPr>
          <w:p w14:paraId="379C4427" w14:textId="77777777" w:rsidR="00507FA0" w:rsidRPr="0052308C" w:rsidRDefault="00507FA0" w:rsidP="00971B27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Star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0EF54DA" w14:textId="77777777" w:rsidR="00507FA0" w:rsidRPr="0052308C" w:rsidRDefault="00507FA0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FullName</w:t>
            </w:r>
            <w:proofErr w:type="spellEnd"/>
          </w:p>
        </w:tc>
        <w:tc>
          <w:tcPr>
            <w:tcW w:w="3217" w:type="dxa"/>
            <w:shd w:val="clear" w:color="auto" w:fill="D9D9D9" w:themeFill="background1" w:themeFillShade="D9"/>
          </w:tcPr>
          <w:p w14:paraId="7896EA03" w14:textId="77777777" w:rsidR="00507FA0" w:rsidRPr="0052308C" w:rsidRDefault="00507FA0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AirportName</w:t>
            </w:r>
            <w:proofErr w:type="spellEnd"/>
          </w:p>
        </w:tc>
        <w:tc>
          <w:tcPr>
            <w:tcW w:w="1553" w:type="dxa"/>
            <w:shd w:val="clear" w:color="auto" w:fill="D9D9D9" w:themeFill="background1" w:themeFillShade="D9"/>
          </w:tcPr>
          <w:p w14:paraId="509C657C" w14:textId="77777777" w:rsidR="00507FA0" w:rsidRPr="0052308C" w:rsidRDefault="00507FA0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TicketPrice</w:t>
            </w:r>
            <w:proofErr w:type="spellEnd"/>
          </w:p>
        </w:tc>
      </w:tr>
      <w:tr w:rsidR="00507FA0" w:rsidRPr="00BD37F7" w14:paraId="7094D680" w14:textId="77777777" w:rsidTr="00971B27">
        <w:trPr>
          <w:trHeight w:val="314"/>
        </w:trPr>
        <w:tc>
          <w:tcPr>
            <w:tcW w:w="1454" w:type="dxa"/>
          </w:tcPr>
          <w:p w14:paraId="3AEB68EA" w14:textId="77777777" w:rsidR="00507FA0" w:rsidRPr="00BD37F7" w:rsidRDefault="00507FA0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5</w:t>
            </w:r>
          </w:p>
        </w:tc>
        <w:tc>
          <w:tcPr>
            <w:tcW w:w="2652" w:type="dxa"/>
          </w:tcPr>
          <w:p w14:paraId="7424B671" w14:textId="77777777" w:rsidR="00507FA0" w:rsidRPr="00BD37F7" w:rsidRDefault="00507FA0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7-02 15:27:47.000</w:t>
            </w:r>
          </w:p>
        </w:tc>
        <w:tc>
          <w:tcPr>
            <w:tcW w:w="1620" w:type="dxa"/>
          </w:tcPr>
          <w:p w14:paraId="3F77FA4C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Cullan</w:t>
            </w:r>
            <w:proofErr w:type="spellEnd"/>
            <w:r w:rsidRPr="00BD37F7">
              <w:rPr>
                <w:rFonts w:ascii="Consolas" w:hAnsi="Consolas"/>
              </w:rPr>
              <w:t xml:space="preserve"> </w:t>
            </w:r>
            <w:proofErr w:type="spellStart"/>
            <w:r w:rsidRPr="00BD37F7">
              <w:rPr>
                <w:rFonts w:ascii="Consolas" w:hAnsi="Consolas"/>
              </w:rPr>
              <w:t>Dogerty</w:t>
            </w:r>
            <w:proofErr w:type="spellEnd"/>
          </w:p>
        </w:tc>
        <w:tc>
          <w:tcPr>
            <w:tcW w:w="3217" w:type="dxa"/>
          </w:tcPr>
          <w:p w14:paraId="78CA0927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Kisangani </w:t>
            </w:r>
            <w:proofErr w:type="spellStart"/>
            <w:r w:rsidRPr="00BD37F7">
              <w:rPr>
                <w:rFonts w:ascii="Consolas" w:hAnsi="Consolas"/>
              </w:rPr>
              <w:t>Bangoka</w:t>
            </w:r>
            <w:proofErr w:type="spellEnd"/>
            <w:r w:rsidRPr="00BD37F7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553" w:type="dxa"/>
          </w:tcPr>
          <w:p w14:paraId="79CE0B4F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048.89</w:t>
            </w:r>
          </w:p>
        </w:tc>
      </w:tr>
      <w:tr w:rsidR="00507FA0" w:rsidRPr="00BD37F7" w14:paraId="74DA9742" w14:textId="77777777" w:rsidTr="00971B27">
        <w:trPr>
          <w:trHeight w:val="314"/>
        </w:trPr>
        <w:tc>
          <w:tcPr>
            <w:tcW w:w="1454" w:type="dxa"/>
          </w:tcPr>
          <w:p w14:paraId="18F5CFA2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</w:t>
            </w:r>
          </w:p>
        </w:tc>
        <w:tc>
          <w:tcPr>
            <w:tcW w:w="2652" w:type="dxa"/>
          </w:tcPr>
          <w:p w14:paraId="292B3951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2-06 22:32:14.000</w:t>
            </w:r>
          </w:p>
        </w:tc>
        <w:tc>
          <w:tcPr>
            <w:tcW w:w="1620" w:type="dxa"/>
          </w:tcPr>
          <w:p w14:paraId="7A42AC7E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Lanita </w:t>
            </w:r>
            <w:proofErr w:type="spellStart"/>
            <w:r w:rsidRPr="00BD37F7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3217" w:type="dxa"/>
          </w:tcPr>
          <w:p w14:paraId="6AE05655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Providenciales Airport</w:t>
            </w:r>
          </w:p>
        </w:tc>
        <w:tc>
          <w:tcPr>
            <w:tcW w:w="1553" w:type="dxa"/>
          </w:tcPr>
          <w:p w14:paraId="3B5CDEC2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100.49</w:t>
            </w:r>
          </w:p>
        </w:tc>
      </w:tr>
      <w:tr w:rsidR="00507FA0" w:rsidRPr="00BD37F7" w14:paraId="16B42A88" w14:textId="77777777" w:rsidTr="00971B27">
        <w:trPr>
          <w:trHeight w:val="314"/>
        </w:trPr>
        <w:tc>
          <w:tcPr>
            <w:tcW w:w="1454" w:type="dxa"/>
          </w:tcPr>
          <w:p w14:paraId="00E9B691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6</w:t>
            </w:r>
          </w:p>
        </w:tc>
        <w:tc>
          <w:tcPr>
            <w:tcW w:w="2652" w:type="dxa"/>
          </w:tcPr>
          <w:p w14:paraId="210D8842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0 21:04:53.000</w:t>
            </w:r>
          </w:p>
        </w:tc>
        <w:tc>
          <w:tcPr>
            <w:tcW w:w="1620" w:type="dxa"/>
          </w:tcPr>
          <w:p w14:paraId="1F310C91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Gaye Sillars</w:t>
            </w:r>
          </w:p>
        </w:tc>
        <w:tc>
          <w:tcPr>
            <w:tcW w:w="3217" w:type="dxa"/>
          </w:tcPr>
          <w:p w14:paraId="37BBEBAF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Netaji Subhas Chandra Bose International Airport</w:t>
            </w:r>
          </w:p>
        </w:tc>
        <w:tc>
          <w:tcPr>
            <w:tcW w:w="1553" w:type="dxa"/>
          </w:tcPr>
          <w:p w14:paraId="3F4D61F8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002.21</w:t>
            </w:r>
          </w:p>
        </w:tc>
      </w:tr>
      <w:tr w:rsidR="00507FA0" w:rsidRPr="00BD37F7" w14:paraId="471E217A" w14:textId="77777777" w:rsidTr="00971B27">
        <w:trPr>
          <w:trHeight w:val="314"/>
        </w:trPr>
        <w:tc>
          <w:tcPr>
            <w:tcW w:w="1454" w:type="dxa"/>
          </w:tcPr>
          <w:p w14:paraId="18D0692B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5</w:t>
            </w:r>
          </w:p>
        </w:tc>
        <w:tc>
          <w:tcPr>
            <w:tcW w:w="2652" w:type="dxa"/>
          </w:tcPr>
          <w:p w14:paraId="0E5F4E39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8 13:13:55.000</w:t>
            </w:r>
          </w:p>
        </w:tc>
        <w:tc>
          <w:tcPr>
            <w:tcW w:w="1620" w:type="dxa"/>
          </w:tcPr>
          <w:p w14:paraId="79488BA3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Zeke </w:t>
            </w:r>
            <w:proofErr w:type="spellStart"/>
            <w:r w:rsidRPr="00BD37F7">
              <w:rPr>
                <w:rFonts w:ascii="Consolas" w:hAnsi="Consolas"/>
              </w:rPr>
              <w:t>Rowston</w:t>
            </w:r>
            <w:proofErr w:type="spellEnd"/>
          </w:p>
        </w:tc>
        <w:tc>
          <w:tcPr>
            <w:tcW w:w="3217" w:type="dxa"/>
          </w:tcPr>
          <w:p w14:paraId="6F21EF7D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Sir Seretse Khama International Airport</w:t>
            </w:r>
          </w:p>
        </w:tc>
        <w:tc>
          <w:tcPr>
            <w:tcW w:w="1553" w:type="dxa"/>
          </w:tcPr>
          <w:p w14:paraId="03ED713F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700.65</w:t>
            </w:r>
          </w:p>
        </w:tc>
      </w:tr>
      <w:tr w:rsidR="00507FA0" w:rsidRPr="00BD37F7" w14:paraId="7A034994" w14:textId="77777777" w:rsidTr="00971B27">
        <w:trPr>
          <w:trHeight w:val="314"/>
        </w:trPr>
        <w:tc>
          <w:tcPr>
            <w:tcW w:w="1454" w:type="dxa"/>
          </w:tcPr>
          <w:p w14:paraId="69F729DF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2</w:t>
            </w:r>
          </w:p>
        </w:tc>
        <w:tc>
          <w:tcPr>
            <w:tcW w:w="2652" w:type="dxa"/>
          </w:tcPr>
          <w:p w14:paraId="4A0E4713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9-10 01:55:19.000</w:t>
            </w:r>
          </w:p>
        </w:tc>
        <w:tc>
          <w:tcPr>
            <w:tcW w:w="1620" w:type="dxa"/>
          </w:tcPr>
          <w:p w14:paraId="20C96F6F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Jacquelynn</w:t>
            </w:r>
            <w:proofErr w:type="spellEnd"/>
            <w:r w:rsidRPr="00BD37F7">
              <w:rPr>
                <w:rFonts w:ascii="Consolas" w:hAnsi="Consolas"/>
              </w:rPr>
              <w:t xml:space="preserve"> </w:t>
            </w:r>
            <w:proofErr w:type="spellStart"/>
            <w:r w:rsidRPr="00BD37F7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3217" w:type="dxa"/>
          </w:tcPr>
          <w:p w14:paraId="6AC4AC65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Bujumbura International Airport</w:t>
            </w:r>
          </w:p>
        </w:tc>
        <w:tc>
          <w:tcPr>
            <w:tcW w:w="1553" w:type="dxa"/>
          </w:tcPr>
          <w:p w14:paraId="16168BF1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690.22</w:t>
            </w:r>
          </w:p>
        </w:tc>
      </w:tr>
      <w:tr w:rsidR="00507FA0" w:rsidRPr="00BD37F7" w14:paraId="19280B98" w14:textId="77777777" w:rsidTr="00971B27">
        <w:trPr>
          <w:trHeight w:val="314"/>
        </w:trPr>
        <w:tc>
          <w:tcPr>
            <w:tcW w:w="1454" w:type="dxa"/>
          </w:tcPr>
          <w:p w14:paraId="6B2AB956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8</w:t>
            </w:r>
          </w:p>
        </w:tc>
        <w:tc>
          <w:tcPr>
            <w:tcW w:w="2652" w:type="dxa"/>
          </w:tcPr>
          <w:p w14:paraId="6114FAC5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11-28 17:58:40.000</w:t>
            </w:r>
          </w:p>
        </w:tc>
        <w:tc>
          <w:tcPr>
            <w:tcW w:w="1620" w:type="dxa"/>
          </w:tcPr>
          <w:p w14:paraId="7CE5525F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Jeralee</w:t>
            </w:r>
            <w:proofErr w:type="spellEnd"/>
            <w:r w:rsidRPr="00BD37F7">
              <w:rPr>
                <w:rFonts w:ascii="Consolas" w:hAnsi="Consolas"/>
              </w:rPr>
              <w:t xml:space="preserve"> Tue</w:t>
            </w:r>
          </w:p>
        </w:tc>
        <w:tc>
          <w:tcPr>
            <w:tcW w:w="3217" w:type="dxa"/>
          </w:tcPr>
          <w:p w14:paraId="0495FB8E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553" w:type="dxa"/>
          </w:tcPr>
          <w:p w14:paraId="08E01F93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390.81</w:t>
            </w:r>
          </w:p>
        </w:tc>
      </w:tr>
      <w:tr w:rsidR="00507FA0" w:rsidRPr="00BD37F7" w14:paraId="4CBBFF7C" w14:textId="77777777" w:rsidTr="00971B27">
        <w:trPr>
          <w:trHeight w:val="314"/>
        </w:trPr>
        <w:tc>
          <w:tcPr>
            <w:tcW w:w="1454" w:type="dxa"/>
          </w:tcPr>
          <w:p w14:paraId="30517ABF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652" w:type="dxa"/>
          </w:tcPr>
          <w:p w14:paraId="40DEB187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20" w:type="dxa"/>
          </w:tcPr>
          <w:p w14:paraId="3A4D4E1A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217" w:type="dxa"/>
          </w:tcPr>
          <w:p w14:paraId="42BA0EEA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3" w:type="dxa"/>
          </w:tcPr>
          <w:p w14:paraId="76DB0E2E" w14:textId="77777777" w:rsidR="00507FA0" w:rsidRPr="00BD37F7" w:rsidRDefault="00507FA0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</w:tr>
    </w:tbl>
    <w:p w14:paraId="63450CCA" w14:textId="77777777" w:rsidR="00507FA0" w:rsidRPr="004F6CB7" w:rsidRDefault="00507FA0" w:rsidP="00507FA0">
      <w:pPr>
        <w:pStyle w:val="Heading2"/>
        <w:numPr>
          <w:ilvl w:val="0"/>
          <w:numId w:val="34"/>
        </w:numPr>
        <w:rPr>
          <w:noProof/>
        </w:rPr>
      </w:pPr>
      <w:r w:rsidRPr="00677708">
        <w:rPr>
          <w:noProof/>
          <w:lang w:val="en-GB"/>
        </w:rPr>
        <w:t>Number of Flights for Each Aircraft</w:t>
      </w:r>
    </w:p>
    <w:p w14:paraId="6B088BEE" w14:textId="77777777" w:rsidR="00507FA0" w:rsidRPr="006E011A" w:rsidRDefault="00507FA0" w:rsidP="00507FA0">
      <w:pPr>
        <w:rPr>
          <w:rFonts w:eastAsia="Calibri" w:cstheme="minorHAnsi"/>
          <w:lang w:eastAsia="zh-CN"/>
        </w:rPr>
      </w:pPr>
      <w:r w:rsidRPr="006E011A">
        <w:rPr>
          <w:rFonts w:eastAsia="Calibri" w:cstheme="minorHAnsi"/>
          <w:lang w:eastAsia="zh-CN"/>
        </w:rPr>
        <w:t xml:space="preserve">Extract information about all the </w:t>
      </w:r>
      <w:r w:rsidRPr="006E011A">
        <w:rPr>
          <w:rFonts w:eastAsia="Calibri" w:cstheme="minorHAnsi"/>
          <w:b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 and the </w:t>
      </w:r>
      <w:r w:rsidRPr="006E011A">
        <w:rPr>
          <w:rFonts w:eastAsia="Calibri" w:cstheme="minorHAnsi"/>
          <w:b/>
          <w:lang w:eastAsia="zh-CN"/>
        </w:rPr>
        <w:t>count</w:t>
      </w:r>
      <w:r w:rsidRPr="006E011A">
        <w:rPr>
          <w:rFonts w:eastAsia="Calibri" w:cstheme="minorHAnsi"/>
          <w:lang w:eastAsia="zh-CN"/>
        </w:rPr>
        <w:t xml:space="preserve"> of their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r w:rsidRPr="006E011A">
        <w:rPr>
          <w:rFonts w:eastAsia="Calibri" w:cstheme="minorHAnsi"/>
          <w:lang w:eastAsia="zh-CN"/>
        </w:rPr>
        <w:t xml:space="preserve">. Display </w:t>
      </w:r>
      <w:r w:rsidRPr="006E011A">
        <w:rPr>
          <w:rFonts w:eastAsia="Calibri" w:cstheme="minorHAnsi"/>
          <w:b/>
          <w:bCs/>
          <w:lang w:eastAsia="zh-CN"/>
        </w:rPr>
        <w:t>average</w:t>
      </w:r>
      <w:r w:rsidRPr="006E011A">
        <w:rPr>
          <w:rFonts w:eastAsia="Calibri" w:cstheme="minorHAnsi"/>
          <w:lang w:eastAsia="zh-CN"/>
        </w:rPr>
        <w:t xml:space="preserve"> </w:t>
      </w:r>
      <w:r w:rsidRPr="006E011A">
        <w:rPr>
          <w:rFonts w:eastAsia="Calibri" w:cstheme="minorHAnsi"/>
          <w:b/>
          <w:bCs/>
          <w:lang w:eastAsia="zh-CN"/>
        </w:rPr>
        <w:t>ticket price</w:t>
      </w:r>
      <w:r w:rsidRPr="006E011A">
        <w:rPr>
          <w:rFonts w:eastAsia="Calibri" w:cstheme="minorHAnsi"/>
          <w:lang w:eastAsia="zh-CN"/>
        </w:rPr>
        <w:t xml:space="preserve"> (</w:t>
      </w:r>
      <w:r w:rsidRPr="006E011A">
        <w:rPr>
          <w:rFonts w:cstheme="minorHAnsi"/>
          <w:b/>
          <w:noProof/>
          <w:lang w:val="bg-BG"/>
        </w:rPr>
        <w:t>AvgPrice</w:t>
      </w:r>
      <w:r w:rsidRPr="006E011A">
        <w:rPr>
          <w:rFonts w:eastAsia="Calibri" w:cstheme="minorHAnsi"/>
          <w:lang w:eastAsia="zh-CN"/>
        </w:rPr>
        <w:t xml:space="preserve">) of each flight destination by the </w:t>
      </w:r>
      <w:r w:rsidRPr="006E011A">
        <w:rPr>
          <w:rFonts w:eastAsia="Calibri" w:cstheme="minorHAnsi"/>
          <w:b/>
          <w:bCs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, rounded to the second digit. </w:t>
      </w:r>
      <w:r w:rsidRPr="006E011A">
        <w:rPr>
          <w:rFonts w:eastAsia="Calibri" w:cstheme="minorHAnsi"/>
          <w:b/>
          <w:bCs/>
          <w:lang w:eastAsia="zh-CN"/>
        </w:rPr>
        <w:t>Take only</w:t>
      </w:r>
      <w:r w:rsidRPr="006E011A">
        <w:rPr>
          <w:rFonts w:eastAsia="Calibri" w:cstheme="minorHAnsi"/>
          <w:lang w:eastAsia="zh-CN"/>
        </w:rPr>
        <w:t xml:space="preserve"> the aircraft with </w:t>
      </w:r>
      <w:r w:rsidRPr="006E011A">
        <w:rPr>
          <w:rFonts w:eastAsia="Calibri" w:cstheme="minorHAnsi"/>
          <w:b/>
          <w:bCs/>
          <w:lang w:eastAsia="zh-CN"/>
        </w:rPr>
        <w:t xml:space="preserve">at least </w:t>
      </w:r>
      <w:proofErr w:type="gramStart"/>
      <w:r w:rsidRPr="006E011A">
        <w:rPr>
          <w:rFonts w:eastAsia="Calibri" w:cstheme="minorHAnsi"/>
          <w:b/>
          <w:bCs/>
          <w:lang w:eastAsia="zh-CN"/>
        </w:rPr>
        <w:t>2</w:t>
      </w:r>
      <w:r w:rsidRPr="006E011A">
        <w:rPr>
          <w:rFonts w:eastAsia="Calibri" w:cstheme="minorHAnsi"/>
          <w:lang w:eastAsia="zh-CN"/>
        </w:rPr>
        <w:t xml:space="preserve"> 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proofErr w:type="gramEnd"/>
      <w:r w:rsidRPr="006E011A">
        <w:rPr>
          <w:rFonts w:eastAsia="Calibri" w:cstheme="minorHAnsi"/>
          <w:lang w:eastAsia="zh-CN"/>
        </w:rPr>
        <w:t xml:space="preserve">. </w:t>
      </w:r>
      <w:r w:rsidRPr="006E011A">
        <w:rPr>
          <w:rFonts w:eastAsia="Calibri" w:cstheme="minorHAnsi"/>
          <w:b/>
          <w:lang w:eastAsia="zh-CN"/>
        </w:rPr>
        <w:t>Order</w:t>
      </w:r>
      <w:r w:rsidRPr="006E011A">
        <w:rPr>
          <w:rFonts w:eastAsia="Calibri" w:cstheme="minorHAnsi"/>
          <w:lang w:eastAsia="zh-CN"/>
        </w:rPr>
        <w:t xml:space="preserve"> the results </w:t>
      </w:r>
      <w:r w:rsidRPr="006E011A">
        <w:rPr>
          <w:rFonts w:eastAsia="Calibri" w:cstheme="minorHAnsi"/>
          <w:bCs/>
          <w:lang w:eastAsia="zh-CN"/>
        </w:rPr>
        <w:t>by</w:t>
      </w:r>
      <w:r w:rsidRPr="006E011A">
        <w:rPr>
          <w:rFonts w:eastAsia="Calibri" w:cstheme="minorHAnsi"/>
          <w:b/>
          <w:lang w:eastAsia="zh-CN"/>
        </w:rPr>
        <w:t xml:space="preserve"> count </w:t>
      </w:r>
      <w:r w:rsidRPr="006E011A">
        <w:rPr>
          <w:rFonts w:eastAsia="Calibri" w:cstheme="minorHAnsi"/>
          <w:bCs/>
          <w:lang w:eastAsia="zh-CN"/>
        </w:rPr>
        <w:t>of</w:t>
      </w:r>
      <w:r w:rsidRPr="006E011A">
        <w:rPr>
          <w:rFonts w:eastAsia="Calibri" w:cstheme="minorHAnsi"/>
          <w:b/>
          <w:lang w:eastAsia="zh-CN"/>
        </w:rPr>
        <w:t xml:space="preserve"> flight destinations descending,</w:t>
      </w:r>
      <w:r w:rsidRPr="006E011A">
        <w:rPr>
          <w:rFonts w:eastAsia="Calibri" w:cstheme="minorHAnsi"/>
          <w:lang w:eastAsia="zh-CN"/>
        </w:rPr>
        <w:t xml:space="preserve"> then by</w:t>
      </w:r>
      <w:r w:rsidRPr="006E011A">
        <w:rPr>
          <w:rFonts w:eastAsia="Calibri" w:cstheme="minorHAnsi"/>
          <w:b/>
          <w:bCs/>
          <w:lang w:eastAsia="zh-CN"/>
        </w:rPr>
        <w:t xml:space="preserve"> </w:t>
      </w:r>
      <w:r w:rsidRPr="006E011A">
        <w:rPr>
          <w:rFonts w:eastAsia="Calibri" w:cstheme="minorHAnsi"/>
          <w:lang w:eastAsia="zh-CN"/>
        </w:rPr>
        <w:t>the</w:t>
      </w:r>
      <w:r w:rsidRPr="006E011A">
        <w:rPr>
          <w:rFonts w:eastAsia="Calibri" w:cstheme="minorHAnsi"/>
          <w:b/>
          <w:bCs/>
          <w:lang w:eastAsia="zh-CN"/>
        </w:rPr>
        <w:t xml:space="preserve"> aircraft</w:t>
      </w:r>
      <w:r>
        <w:rPr>
          <w:rFonts w:eastAsia="Calibri" w:cstheme="minorHAnsi"/>
          <w:b/>
          <w:bCs/>
          <w:lang w:eastAsia="zh-CN"/>
        </w:rPr>
        <w:t>'</w:t>
      </w:r>
      <w:r w:rsidRPr="006E011A">
        <w:rPr>
          <w:rFonts w:eastAsia="Calibri" w:cstheme="minorHAnsi"/>
          <w:b/>
          <w:bCs/>
          <w:lang w:eastAsia="zh-CN"/>
        </w:rPr>
        <w:t>s id ascending</w:t>
      </w:r>
      <w:r w:rsidRPr="006E011A">
        <w:rPr>
          <w:rFonts w:eastAsia="Calibri" w:cstheme="minorHAnsi"/>
          <w:lang w:eastAsia="zh-CN"/>
        </w:rPr>
        <w:t xml:space="preserve">. </w:t>
      </w:r>
    </w:p>
    <w:p w14:paraId="41ED0E8A" w14:textId="77777777" w:rsidR="00507FA0" w:rsidRPr="004F6CB7" w:rsidRDefault="00507FA0" w:rsidP="00507FA0">
      <w:pPr>
        <w:rPr>
          <w:noProof/>
        </w:rPr>
      </w:pPr>
      <w:r w:rsidRPr="004F6CB7">
        <w:rPr>
          <w:noProof/>
        </w:rPr>
        <w:t>Required columns:</w:t>
      </w:r>
    </w:p>
    <w:p w14:paraId="3E539F52" w14:textId="77777777" w:rsidR="00507FA0" w:rsidRPr="008805E3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AircraftId</w:t>
      </w:r>
    </w:p>
    <w:p w14:paraId="2913E8CD" w14:textId="77777777" w:rsidR="00507FA0" w:rsidRPr="008805E3" w:rsidRDefault="00507FA0" w:rsidP="00630385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Manufacturer</w:t>
      </w:r>
    </w:p>
    <w:p w14:paraId="7BD6DC68" w14:textId="77777777" w:rsidR="00507FA0" w:rsidRPr="008805E3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  <w:lang w:val="bg-BG"/>
        </w:rPr>
        <w:t>FlightHours</w:t>
      </w:r>
      <w:proofErr w:type="spellEnd"/>
    </w:p>
    <w:p w14:paraId="7CD27D1C" w14:textId="77777777" w:rsidR="00507FA0" w:rsidRPr="008805E3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154ECE">
        <w:rPr>
          <w:rFonts w:ascii="Consolas" w:hAnsi="Consolas" w:cstheme="minorHAnsi"/>
          <w:b/>
          <w:bCs/>
          <w:color w:val="000000"/>
        </w:rPr>
        <w:t>FlightDestinations</w:t>
      </w:r>
      <w:r w:rsidRPr="008805E3">
        <w:rPr>
          <w:rFonts w:ascii="Consolas" w:hAnsi="Consolas" w:cstheme="minorHAnsi"/>
          <w:b/>
          <w:bCs/>
          <w:color w:val="000000"/>
        </w:rPr>
        <w:t>Count</w:t>
      </w:r>
      <w:proofErr w:type="spellEnd"/>
    </w:p>
    <w:p w14:paraId="32169AC7" w14:textId="77777777" w:rsidR="00507FA0" w:rsidRPr="008805E3" w:rsidRDefault="00507FA0" w:rsidP="00630385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</w:rPr>
        <w:t>AvgPrice</w:t>
      </w:r>
      <w:proofErr w:type="spellEnd"/>
    </w:p>
    <w:p w14:paraId="283C84A8" w14:textId="77777777" w:rsidR="00507FA0" w:rsidRDefault="00507FA0" w:rsidP="00507FA0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2739"/>
        <w:gridCol w:w="1547"/>
        <w:gridCol w:w="2999"/>
        <w:gridCol w:w="1547"/>
      </w:tblGrid>
      <w:tr w:rsidR="00507FA0" w:rsidRPr="002221B7" w14:paraId="2254E50D" w14:textId="77777777" w:rsidTr="00971B27">
        <w:tc>
          <w:tcPr>
            <w:tcW w:w="1084" w:type="dxa"/>
            <w:shd w:val="clear" w:color="auto" w:fill="D9D9D9" w:themeFill="background1" w:themeFillShade="D9"/>
          </w:tcPr>
          <w:p w14:paraId="34B9FBFF" w14:textId="77777777" w:rsidR="00507FA0" w:rsidRPr="002221B7" w:rsidRDefault="00507F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craftId</w:t>
            </w:r>
          </w:p>
        </w:tc>
        <w:tc>
          <w:tcPr>
            <w:tcW w:w="2739" w:type="dxa"/>
            <w:shd w:val="clear" w:color="auto" w:fill="D9D9D9" w:themeFill="background1" w:themeFillShade="D9"/>
          </w:tcPr>
          <w:p w14:paraId="5E052CBE" w14:textId="77777777" w:rsidR="00507FA0" w:rsidRPr="002221B7" w:rsidRDefault="00507F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anufactur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07925D54" w14:textId="77777777" w:rsidR="00507FA0" w:rsidRPr="002221B7" w:rsidRDefault="00507F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  <w:tc>
          <w:tcPr>
            <w:tcW w:w="2999" w:type="dxa"/>
            <w:shd w:val="clear" w:color="auto" w:fill="D9D9D9" w:themeFill="background1" w:themeFillShade="D9"/>
          </w:tcPr>
          <w:p w14:paraId="15130D00" w14:textId="77777777" w:rsidR="00507FA0" w:rsidRPr="002221B7" w:rsidRDefault="00507FA0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2221B7">
              <w:rPr>
                <w:rFonts w:ascii="Consolas" w:hAnsi="Consolas" w:cstheme="minorHAnsi"/>
                <w:b/>
                <w:bCs/>
                <w:color w:val="000000"/>
              </w:rPr>
              <w:t>FlightDestinationsCount</w:t>
            </w:r>
            <w:proofErr w:type="spellEnd"/>
          </w:p>
        </w:tc>
        <w:tc>
          <w:tcPr>
            <w:tcW w:w="1547" w:type="dxa"/>
            <w:shd w:val="clear" w:color="auto" w:fill="D9D9D9" w:themeFill="background1" w:themeFillShade="D9"/>
          </w:tcPr>
          <w:p w14:paraId="16E6764B" w14:textId="77777777" w:rsidR="00507FA0" w:rsidRPr="002221B7" w:rsidRDefault="00507F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vgPrice</w:t>
            </w:r>
          </w:p>
        </w:tc>
      </w:tr>
      <w:tr w:rsidR="00507FA0" w:rsidRPr="002B429A" w14:paraId="06563658" w14:textId="77777777" w:rsidTr="00971B27">
        <w:tc>
          <w:tcPr>
            <w:tcW w:w="1084" w:type="dxa"/>
          </w:tcPr>
          <w:p w14:paraId="2DE3FA57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</w:t>
            </w:r>
          </w:p>
        </w:tc>
        <w:tc>
          <w:tcPr>
            <w:tcW w:w="2739" w:type="dxa"/>
          </w:tcPr>
          <w:p w14:paraId="1E07B48C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28A629A4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49</w:t>
            </w:r>
          </w:p>
        </w:tc>
        <w:tc>
          <w:tcPr>
            <w:tcW w:w="2999" w:type="dxa"/>
          </w:tcPr>
          <w:p w14:paraId="099836B3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2F771465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208.200000</w:t>
            </w:r>
          </w:p>
        </w:tc>
      </w:tr>
      <w:tr w:rsidR="00507FA0" w:rsidRPr="002B429A" w14:paraId="624FC085" w14:textId="77777777" w:rsidTr="00971B27">
        <w:tc>
          <w:tcPr>
            <w:tcW w:w="1084" w:type="dxa"/>
          </w:tcPr>
          <w:p w14:paraId="346F84AB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0</w:t>
            </w:r>
          </w:p>
        </w:tc>
        <w:tc>
          <w:tcPr>
            <w:tcW w:w="2739" w:type="dxa"/>
          </w:tcPr>
          <w:p w14:paraId="35415E87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Lockheed Martin</w:t>
            </w:r>
          </w:p>
        </w:tc>
        <w:tc>
          <w:tcPr>
            <w:tcW w:w="1265" w:type="dxa"/>
          </w:tcPr>
          <w:p w14:paraId="27D422AF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714</w:t>
            </w:r>
          </w:p>
        </w:tc>
        <w:tc>
          <w:tcPr>
            <w:tcW w:w="2999" w:type="dxa"/>
          </w:tcPr>
          <w:p w14:paraId="10434B8D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00B607A4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743.140000</w:t>
            </w:r>
          </w:p>
        </w:tc>
      </w:tr>
      <w:tr w:rsidR="00507FA0" w:rsidRPr="002B429A" w14:paraId="5EB8FF00" w14:textId="77777777" w:rsidTr="00971B27">
        <w:tc>
          <w:tcPr>
            <w:tcW w:w="1084" w:type="dxa"/>
          </w:tcPr>
          <w:p w14:paraId="28999306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</w:t>
            </w:r>
          </w:p>
        </w:tc>
        <w:tc>
          <w:tcPr>
            <w:tcW w:w="2739" w:type="dxa"/>
          </w:tcPr>
          <w:p w14:paraId="26AA10EB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6557C2A3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59</w:t>
            </w:r>
          </w:p>
        </w:tc>
        <w:tc>
          <w:tcPr>
            <w:tcW w:w="2999" w:type="dxa"/>
          </w:tcPr>
          <w:p w14:paraId="72D2DB0D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1E2A7AE2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47.710000</w:t>
            </w:r>
          </w:p>
        </w:tc>
      </w:tr>
      <w:tr w:rsidR="00507FA0" w:rsidRPr="002B429A" w14:paraId="4BA48A82" w14:textId="77777777" w:rsidTr="00971B27">
        <w:tc>
          <w:tcPr>
            <w:tcW w:w="1084" w:type="dxa"/>
          </w:tcPr>
          <w:p w14:paraId="7A1B871A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lastRenderedPageBreak/>
              <w:t>8</w:t>
            </w:r>
          </w:p>
        </w:tc>
        <w:tc>
          <w:tcPr>
            <w:tcW w:w="2739" w:type="dxa"/>
          </w:tcPr>
          <w:p w14:paraId="0D1AE410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5BABF7C7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27</w:t>
            </w:r>
          </w:p>
        </w:tc>
        <w:tc>
          <w:tcPr>
            <w:tcW w:w="2999" w:type="dxa"/>
          </w:tcPr>
          <w:p w14:paraId="6F4D6F72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08B966AC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66.200000</w:t>
            </w:r>
          </w:p>
        </w:tc>
      </w:tr>
      <w:tr w:rsidR="00507FA0" w:rsidRPr="002B429A" w14:paraId="7F5CB107" w14:textId="77777777" w:rsidTr="00971B27">
        <w:tc>
          <w:tcPr>
            <w:tcW w:w="1084" w:type="dxa"/>
          </w:tcPr>
          <w:p w14:paraId="026275A5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25</w:t>
            </w:r>
          </w:p>
        </w:tc>
        <w:tc>
          <w:tcPr>
            <w:tcW w:w="2739" w:type="dxa"/>
          </w:tcPr>
          <w:p w14:paraId="1647FB4F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Northrop Grumman</w:t>
            </w:r>
          </w:p>
        </w:tc>
        <w:tc>
          <w:tcPr>
            <w:tcW w:w="1265" w:type="dxa"/>
          </w:tcPr>
          <w:p w14:paraId="6280BA4D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14</w:t>
            </w:r>
          </w:p>
        </w:tc>
        <w:tc>
          <w:tcPr>
            <w:tcW w:w="2999" w:type="dxa"/>
          </w:tcPr>
          <w:p w14:paraId="7F77FA14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38C1D6DD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52.960000</w:t>
            </w:r>
          </w:p>
        </w:tc>
      </w:tr>
      <w:tr w:rsidR="00507FA0" w:rsidRPr="002B429A" w14:paraId="46C92942" w14:textId="77777777" w:rsidTr="00971B27">
        <w:tc>
          <w:tcPr>
            <w:tcW w:w="1084" w:type="dxa"/>
          </w:tcPr>
          <w:p w14:paraId="22004418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7</w:t>
            </w:r>
          </w:p>
        </w:tc>
        <w:tc>
          <w:tcPr>
            <w:tcW w:w="2739" w:type="dxa"/>
          </w:tcPr>
          <w:p w14:paraId="7F410B94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GE Aviation</w:t>
            </w:r>
          </w:p>
        </w:tc>
        <w:tc>
          <w:tcPr>
            <w:tcW w:w="1265" w:type="dxa"/>
          </w:tcPr>
          <w:p w14:paraId="7D663C2D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2999" w:type="dxa"/>
          </w:tcPr>
          <w:p w14:paraId="561F7DA9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1124AB37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96.950000</w:t>
            </w:r>
          </w:p>
        </w:tc>
      </w:tr>
      <w:tr w:rsidR="00507FA0" w:rsidRPr="002B429A" w14:paraId="619A0DF7" w14:textId="77777777" w:rsidTr="00971B27">
        <w:tc>
          <w:tcPr>
            <w:tcW w:w="1084" w:type="dxa"/>
          </w:tcPr>
          <w:p w14:paraId="2E409F5F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739" w:type="dxa"/>
          </w:tcPr>
          <w:p w14:paraId="002EC38D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265" w:type="dxa"/>
          </w:tcPr>
          <w:p w14:paraId="1D10A901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999" w:type="dxa"/>
          </w:tcPr>
          <w:p w14:paraId="2330485C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547" w:type="dxa"/>
          </w:tcPr>
          <w:p w14:paraId="0E54ADBE" w14:textId="77777777" w:rsidR="00507FA0" w:rsidRPr="002B429A" w:rsidRDefault="00507FA0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</w:tr>
    </w:tbl>
    <w:p w14:paraId="6E16A28E" w14:textId="77777777" w:rsidR="00507FA0" w:rsidRPr="004F6CB7" w:rsidRDefault="00507FA0" w:rsidP="00507FA0">
      <w:pPr>
        <w:pStyle w:val="Heading2"/>
        <w:numPr>
          <w:ilvl w:val="0"/>
          <w:numId w:val="33"/>
        </w:numPr>
        <w:rPr>
          <w:noProof/>
        </w:rPr>
      </w:pPr>
      <w:r w:rsidRPr="00585D53">
        <w:rPr>
          <w:noProof/>
        </w:rPr>
        <w:t xml:space="preserve">Regular </w:t>
      </w:r>
      <w:bookmarkStart w:id="10" w:name="_Hlk87014584"/>
      <w:r w:rsidRPr="00585D53">
        <w:rPr>
          <w:noProof/>
        </w:rPr>
        <w:t>Passengers</w:t>
      </w:r>
      <w:bookmarkEnd w:id="10"/>
    </w:p>
    <w:p w14:paraId="75671C04" w14:textId="77777777" w:rsidR="00507FA0" w:rsidRPr="00786E28" w:rsidRDefault="00507FA0" w:rsidP="00507FA0">
      <w:pPr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b/>
          <w:bCs/>
          <w:noProof/>
        </w:rPr>
        <w:t>all</w:t>
      </w:r>
      <w:r w:rsidRPr="00585D53">
        <w:rPr>
          <w:b/>
          <w:bCs/>
          <w:noProof/>
          <w:lang w:val="bg-BG"/>
        </w:rPr>
        <w:t xml:space="preserve"> </w:t>
      </w:r>
      <w:r>
        <w:rPr>
          <w:b/>
          <w:bCs/>
          <w:noProof/>
        </w:rPr>
        <w:t>p</w:t>
      </w:r>
      <w:r w:rsidRPr="00585D53">
        <w:rPr>
          <w:b/>
          <w:bCs/>
          <w:noProof/>
          <w:lang w:val="bg-BG"/>
        </w:rPr>
        <w:t>assengers</w:t>
      </w:r>
      <w:r w:rsidRPr="00585D53">
        <w:rPr>
          <w:noProof/>
          <w:lang w:val="bg-BG"/>
        </w:rPr>
        <w:t xml:space="preserve">, who </w:t>
      </w:r>
      <w:r>
        <w:rPr>
          <w:noProof/>
        </w:rPr>
        <w:t>hav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flown</w:t>
      </w:r>
      <w:r w:rsidRPr="00585D53">
        <w:rPr>
          <w:noProof/>
          <w:lang w:val="bg-BG"/>
        </w:rPr>
        <w:t xml:space="preserve"> in </w:t>
      </w:r>
      <w:r w:rsidRPr="00B3771B">
        <w:rPr>
          <w:b/>
          <w:bCs/>
          <w:noProof/>
          <w:lang w:val="bg-BG"/>
        </w:rPr>
        <w:t xml:space="preserve">more than one </w:t>
      </w:r>
      <w:r w:rsidRPr="00B3771B">
        <w:rPr>
          <w:b/>
          <w:bCs/>
          <w:noProof/>
        </w:rPr>
        <w:t>aircraft</w:t>
      </w:r>
      <w:r>
        <w:rPr>
          <w:noProof/>
        </w:rPr>
        <w:t xml:space="preserve"> and have an </w:t>
      </w:r>
      <w:r w:rsidRPr="00585D53">
        <w:rPr>
          <w:noProof/>
          <w:lang w:val="bg-BG"/>
        </w:rPr>
        <w:t>'</w:t>
      </w:r>
      <w:r w:rsidRPr="002221B7">
        <w:rPr>
          <w:rFonts w:ascii="Consolas" w:hAnsi="Consolas"/>
          <w:b/>
          <w:bCs/>
          <w:noProof/>
          <w:lang w:val="bg-BG"/>
        </w:rPr>
        <w:t>a</w:t>
      </w:r>
      <w:r w:rsidRPr="00585D53">
        <w:rPr>
          <w:noProof/>
          <w:lang w:val="bg-BG"/>
        </w:rPr>
        <w:t>'</w:t>
      </w:r>
      <w:r>
        <w:rPr>
          <w:noProof/>
        </w:rPr>
        <w:t xml:space="preserve"> as the </w:t>
      </w:r>
      <w:r w:rsidRPr="00585D53">
        <w:rPr>
          <w:noProof/>
          <w:lang w:val="bg-BG"/>
        </w:rPr>
        <w:t xml:space="preserve">second letter of </w:t>
      </w:r>
      <w:r>
        <w:rPr>
          <w:noProof/>
        </w:rPr>
        <w:t>their</w:t>
      </w:r>
      <w:r w:rsidRPr="00585D53">
        <w:rPr>
          <w:noProof/>
          <w:lang w:val="bg-BG"/>
        </w:rPr>
        <w:t xml:space="preserve"> full name. Select the </w:t>
      </w:r>
      <w:r w:rsidRPr="00B3771B">
        <w:rPr>
          <w:b/>
          <w:bCs/>
          <w:noProof/>
          <w:lang w:val="bg-BG"/>
        </w:rPr>
        <w:t>full name</w:t>
      </w:r>
      <w:r w:rsidRPr="00585D53">
        <w:rPr>
          <w:noProof/>
          <w:lang w:val="bg-BG"/>
        </w:rPr>
        <w:t xml:space="preserve">, the </w:t>
      </w:r>
      <w:r w:rsidRPr="00B3771B">
        <w:rPr>
          <w:b/>
          <w:bCs/>
          <w:noProof/>
          <w:lang w:val="bg-BG"/>
        </w:rPr>
        <w:t xml:space="preserve">count of </w:t>
      </w:r>
      <w:r w:rsidRPr="00B3771B">
        <w:rPr>
          <w:b/>
          <w:bCs/>
          <w:noProof/>
        </w:rPr>
        <w:t>aircraft</w:t>
      </w:r>
      <w:r w:rsidRPr="00585D53">
        <w:rPr>
          <w:noProof/>
          <w:lang w:val="bg-BG"/>
        </w:rPr>
        <w:t xml:space="preserve"> that he</w:t>
      </w:r>
      <w:r>
        <w:rPr>
          <w:noProof/>
        </w:rPr>
        <w:t>/sh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traveled,</w:t>
      </w:r>
      <w:r w:rsidRPr="00585D53">
        <w:rPr>
          <w:noProof/>
          <w:lang w:val="bg-BG"/>
        </w:rPr>
        <w:t xml:space="preserve"> and </w:t>
      </w:r>
      <w:r>
        <w:rPr>
          <w:noProof/>
          <w:lang w:val="bg-BG"/>
        </w:rPr>
        <w:t xml:space="preserve">the </w:t>
      </w:r>
      <w:r w:rsidRPr="00585D53">
        <w:rPr>
          <w:noProof/>
          <w:lang w:val="bg-BG"/>
        </w:rPr>
        <w:t xml:space="preserve">total sum </w:t>
      </w:r>
      <w:r>
        <w:rPr>
          <w:noProof/>
        </w:rPr>
        <w:t xml:space="preserve">which was </w:t>
      </w:r>
      <w:r w:rsidRPr="00B3771B">
        <w:rPr>
          <w:b/>
          <w:bCs/>
          <w:noProof/>
        </w:rPr>
        <w:t>pa</w:t>
      </w:r>
      <w:r>
        <w:rPr>
          <w:b/>
          <w:bCs/>
          <w:noProof/>
        </w:rPr>
        <w:t>i</w:t>
      </w:r>
      <w:r w:rsidRPr="00B3771B">
        <w:rPr>
          <w:b/>
          <w:bCs/>
          <w:noProof/>
        </w:rPr>
        <w:t>d</w:t>
      </w:r>
      <w:r w:rsidRPr="00585D53">
        <w:rPr>
          <w:noProof/>
          <w:lang w:val="bg-BG"/>
        </w:rPr>
        <w:t>.</w:t>
      </w:r>
    </w:p>
    <w:p w14:paraId="0FAABE2A" w14:textId="77777777" w:rsidR="00507FA0" w:rsidRDefault="00507FA0" w:rsidP="00507FA0">
      <w:pPr>
        <w:rPr>
          <w:noProof/>
          <w:lang w:val="bg-BG"/>
        </w:rPr>
      </w:pPr>
      <w:r w:rsidRPr="00585D53">
        <w:rPr>
          <w:noProof/>
          <w:lang w:val="bg-BG"/>
        </w:rPr>
        <w:t>Order</w:t>
      </w:r>
      <w:r>
        <w:rPr>
          <w:noProof/>
        </w:rPr>
        <w:t xml:space="preserve"> the result by</w:t>
      </w:r>
      <w:r w:rsidRPr="00585D53">
        <w:rPr>
          <w:noProof/>
          <w:lang w:val="bg-BG"/>
        </w:rPr>
        <w:t xml:space="preserve"> </w:t>
      </w:r>
      <w:r>
        <w:rPr>
          <w:noProof/>
        </w:rPr>
        <w:t>passenger</w:t>
      </w:r>
      <w:r w:rsidRPr="00585D53">
        <w:rPr>
          <w:noProof/>
          <w:lang w:val="bg-BG"/>
        </w:rPr>
        <w:t>'s</w:t>
      </w:r>
      <w:r>
        <w:rPr>
          <w:noProof/>
        </w:rPr>
        <w:t xml:space="preserve"> </w:t>
      </w:r>
      <w:r w:rsidRPr="002221B7">
        <w:rPr>
          <w:rFonts w:cstheme="minorHAnsi"/>
          <w:b/>
          <w:bCs/>
          <w:noProof/>
        </w:rPr>
        <w:t>FullName</w:t>
      </w:r>
      <w:r w:rsidRPr="00585D53">
        <w:rPr>
          <w:noProof/>
          <w:lang w:val="bg-BG"/>
        </w:rPr>
        <w:t>.</w:t>
      </w:r>
    </w:p>
    <w:p w14:paraId="244E1CB6" w14:textId="77777777" w:rsidR="00507FA0" w:rsidRPr="002B4EA5" w:rsidRDefault="00507FA0" w:rsidP="00507FA0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63B04895" w14:textId="77777777" w:rsidR="00507FA0" w:rsidRDefault="00507FA0" w:rsidP="00630385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FullName</w:t>
      </w:r>
    </w:p>
    <w:p w14:paraId="7CDD6D7E" w14:textId="77777777" w:rsidR="00507FA0" w:rsidRDefault="00507FA0" w:rsidP="00630385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CountOfAircraft</w:t>
      </w:r>
    </w:p>
    <w:p w14:paraId="55BE7428" w14:textId="77777777" w:rsidR="00507FA0" w:rsidRDefault="00507FA0" w:rsidP="00630385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TotalPayed</w:t>
      </w:r>
    </w:p>
    <w:p w14:paraId="067B0644" w14:textId="77777777" w:rsidR="00507FA0" w:rsidRPr="004C7189" w:rsidRDefault="00507FA0" w:rsidP="00507FA0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45"/>
        <w:gridCol w:w="2031"/>
        <w:gridCol w:w="1601"/>
      </w:tblGrid>
      <w:tr w:rsidR="00507FA0" w:rsidRPr="002B429A" w14:paraId="74959DF6" w14:textId="77777777" w:rsidTr="00971B27">
        <w:tc>
          <w:tcPr>
            <w:tcW w:w="2245" w:type="dxa"/>
            <w:shd w:val="clear" w:color="auto" w:fill="D9D9D9" w:themeFill="background1" w:themeFillShade="D9"/>
          </w:tcPr>
          <w:p w14:paraId="38AC091D" w14:textId="77777777" w:rsidR="00507FA0" w:rsidRPr="002B429A" w:rsidRDefault="00507FA0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3AE67008" w14:textId="77777777" w:rsidR="00507FA0" w:rsidRPr="002B429A" w:rsidRDefault="00507FA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CountOfAircraf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3564BC39" w14:textId="77777777" w:rsidR="00507FA0" w:rsidRPr="002B429A" w:rsidRDefault="00507FA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TotalPayed</w:t>
            </w:r>
          </w:p>
        </w:tc>
      </w:tr>
      <w:tr w:rsidR="00507FA0" w:rsidRPr="004F6CB7" w14:paraId="70CDF544" w14:textId="77777777" w:rsidTr="00971B27">
        <w:tc>
          <w:tcPr>
            <w:tcW w:w="2245" w:type="dxa"/>
          </w:tcPr>
          <w:p w14:paraId="2AD9DC9B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Danny </w:t>
            </w:r>
            <w:proofErr w:type="spellStart"/>
            <w:r w:rsidRPr="00BC1AF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672" w:type="dxa"/>
          </w:tcPr>
          <w:p w14:paraId="02F0F211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70831BCA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7587.68</w:t>
            </w:r>
          </w:p>
        </w:tc>
      </w:tr>
      <w:tr w:rsidR="00507FA0" w:rsidRPr="004F6CB7" w14:paraId="20C66710" w14:textId="77777777" w:rsidTr="00971B27">
        <w:tc>
          <w:tcPr>
            <w:tcW w:w="2245" w:type="dxa"/>
          </w:tcPr>
          <w:p w14:paraId="28471D3A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Haven Seaton</w:t>
            </w:r>
          </w:p>
        </w:tc>
        <w:tc>
          <w:tcPr>
            <w:tcW w:w="1672" w:type="dxa"/>
          </w:tcPr>
          <w:p w14:paraId="4B3906B9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65C3BA13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5390.92</w:t>
            </w:r>
          </w:p>
        </w:tc>
      </w:tr>
      <w:tr w:rsidR="00507FA0" w:rsidRPr="004F6CB7" w14:paraId="4A5F0EAF" w14:textId="77777777" w:rsidTr="00971B27">
        <w:tc>
          <w:tcPr>
            <w:tcW w:w="2245" w:type="dxa"/>
          </w:tcPr>
          <w:p w14:paraId="766C8376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Jacquelynn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1672" w:type="dxa"/>
          </w:tcPr>
          <w:p w14:paraId="3BFC3DFA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56E28040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398.36</w:t>
            </w:r>
          </w:p>
        </w:tc>
      </w:tr>
      <w:tr w:rsidR="00507FA0" w:rsidRPr="004F6CB7" w14:paraId="1B63B23B" w14:textId="77777777" w:rsidTr="00971B27">
        <w:tc>
          <w:tcPr>
            <w:tcW w:w="2245" w:type="dxa"/>
          </w:tcPr>
          <w:p w14:paraId="3BC33DF2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Kaylee </w:t>
            </w:r>
            <w:proofErr w:type="spellStart"/>
            <w:r w:rsidRPr="00BC1AFE">
              <w:rPr>
                <w:rFonts w:ascii="Consolas" w:hAnsi="Consolas"/>
              </w:rPr>
              <w:t>Coushe</w:t>
            </w:r>
            <w:proofErr w:type="spellEnd"/>
          </w:p>
        </w:tc>
        <w:tc>
          <w:tcPr>
            <w:tcW w:w="1672" w:type="dxa"/>
          </w:tcPr>
          <w:p w14:paraId="4C2C35BE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5716A924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286.71</w:t>
            </w:r>
          </w:p>
        </w:tc>
      </w:tr>
      <w:tr w:rsidR="00507FA0" w:rsidRPr="004F6CB7" w14:paraId="00815E09" w14:textId="77777777" w:rsidTr="00971B27">
        <w:tc>
          <w:tcPr>
            <w:tcW w:w="2245" w:type="dxa"/>
          </w:tcPr>
          <w:p w14:paraId="5AB94757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Lanita </w:t>
            </w:r>
            <w:proofErr w:type="spellStart"/>
            <w:r w:rsidRPr="00BC1AFE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1672" w:type="dxa"/>
          </w:tcPr>
          <w:p w14:paraId="10F2C081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BCFDDEB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704.12</w:t>
            </w:r>
          </w:p>
        </w:tc>
      </w:tr>
      <w:tr w:rsidR="00507FA0" w:rsidRPr="004F6CB7" w14:paraId="5AC042AF" w14:textId="77777777" w:rsidTr="00971B27">
        <w:tc>
          <w:tcPr>
            <w:tcW w:w="2245" w:type="dxa"/>
          </w:tcPr>
          <w:p w14:paraId="7E0134B1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Parker McGeorge</w:t>
            </w:r>
          </w:p>
        </w:tc>
        <w:tc>
          <w:tcPr>
            <w:tcW w:w="1672" w:type="dxa"/>
          </w:tcPr>
          <w:p w14:paraId="0F4F57B3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71E43488" w14:textId="77777777" w:rsidR="00507FA0" w:rsidRPr="00BC1AFE" w:rsidRDefault="00507FA0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3896.57</w:t>
            </w:r>
          </w:p>
        </w:tc>
      </w:tr>
      <w:tr w:rsidR="00507FA0" w:rsidRPr="004F6CB7" w14:paraId="324E17AB" w14:textId="77777777" w:rsidTr="00971B27">
        <w:tc>
          <w:tcPr>
            <w:tcW w:w="2245" w:type="dxa"/>
          </w:tcPr>
          <w:p w14:paraId="1CCB2864" w14:textId="77777777" w:rsidR="00507FA0" w:rsidRPr="00C5289A" w:rsidRDefault="00507FA0" w:rsidP="00971B27">
            <w:pPr>
              <w:spacing w:before="0" w:after="0"/>
            </w:pPr>
            <w:r>
              <w:t>…</w:t>
            </w:r>
          </w:p>
        </w:tc>
        <w:tc>
          <w:tcPr>
            <w:tcW w:w="1672" w:type="dxa"/>
          </w:tcPr>
          <w:p w14:paraId="38D93EA0" w14:textId="77777777" w:rsidR="00507FA0" w:rsidRPr="00C5289A" w:rsidRDefault="00507FA0" w:rsidP="00971B27">
            <w:pPr>
              <w:spacing w:before="0" w:after="0"/>
            </w:pPr>
            <w:r>
              <w:t>…</w:t>
            </w:r>
          </w:p>
        </w:tc>
        <w:tc>
          <w:tcPr>
            <w:tcW w:w="1601" w:type="dxa"/>
          </w:tcPr>
          <w:p w14:paraId="01443FBE" w14:textId="77777777" w:rsidR="00507FA0" w:rsidRPr="00C5289A" w:rsidRDefault="00507FA0" w:rsidP="00971B27">
            <w:pPr>
              <w:spacing w:before="0" w:after="0"/>
            </w:pPr>
            <w:r>
              <w:t>…</w:t>
            </w:r>
          </w:p>
        </w:tc>
      </w:tr>
    </w:tbl>
    <w:p w14:paraId="78EEC513" w14:textId="77777777" w:rsidR="00507FA0" w:rsidRPr="004F6CB7" w:rsidRDefault="00507FA0" w:rsidP="00507FA0">
      <w:pPr>
        <w:pStyle w:val="Heading2"/>
        <w:numPr>
          <w:ilvl w:val="0"/>
          <w:numId w:val="32"/>
        </w:numPr>
        <w:rPr>
          <w:noProof/>
        </w:rPr>
      </w:pPr>
      <w:r w:rsidRPr="00677708">
        <w:rPr>
          <w:noProof/>
          <w:lang w:val="bg-BG"/>
        </w:rPr>
        <w:t>Full Info for Flight Destinations</w:t>
      </w:r>
    </w:p>
    <w:p w14:paraId="7B0B59F4" w14:textId="77777777" w:rsidR="00507FA0" w:rsidRDefault="00507FA0" w:rsidP="00507FA0">
      <w:r>
        <w:t xml:space="preserve">Extract information about </w:t>
      </w:r>
      <w:r w:rsidRPr="003C6A6F">
        <w:rPr>
          <w:b/>
          <w:bCs/>
        </w:rPr>
        <w:t>all flight</w:t>
      </w:r>
      <w:r>
        <w:rPr>
          <w:b/>
          <w:bCs/>
        </w:rPr>
        <w:t xml:space="preserve"> destinations</w:t>
      </w:r>
      <w:r>
        <w:t xml:space="preserve"> which </w:t>
      </w:r>
      <w:r w:rsidRPr="00D62971">
        <w:rPr>
          <w:rFonts w:ascii="Consolas" w:hAnsi="Consolas"/>
          <w:b/>
          <w:bCs/>
        </w:rPr>
        <w:t>Start</w:t>
      </w:r>
      <w:r>
        <w:t xml:space="preserve"> between hours: </w:t>
      </w:r>
      <w:r w:rsidRPr="00F86F14">
        <w:rPr>
          <w:rFonts w:ascii="Consolas" w:hAnsi="Consolas"/>
          <w:b/>
          <w:bCs/>
        </w:rPr>
        <w:t>6:00</w:t>
      </w:r>
      <w:r>
        <w:t xml:space="preserve"> and </w:t>
      </w:r>
      <w:r w:rsidRPr="00F86F14">
        <w:rPr>
          <w:rFonts w:ascii="Consolas" w:hAnsi="Consolas"/>
          <w:b/>
          <w:bCs/>
        </w:rPr>
        <w:t>20:00</w:t>
      </w:r>
      <w:r>
        <w:rPr>
          <w:b/>
          <w:bCs/>
        </w:rPr>
        <w:t xml:space="preserve"> </w:t>
      </w:r>
      <w:r>
        <w:t xml:space="preserve">(both inclusive) and have </w:t>
      </w:r>
      <w:r w:rsidRPr="00EF34C8">
        <w:t>ticket price</w:t>
      </w:r>
      <w:r>
        <w:t>s</w:t>
      </w:r>
      <w:r w:rsidRPr="00EF34C8">
        <w:t xml:space="preserve"> </w:t>
      </w:r>
      <w:r w:rsidRPr="00EF34C8">
        <w:rPr>
          <w:b/>
          <w:bCs/>
        </w:rPr>
        <w:t xml:space="preserve">higher than </w:t>
      </w:r>
      <w:r w:rsidRPr="00F86F14">
        <w:rPr>
          <w:rFonts w:ascii="Consolas" w:hAnsi="Consolas"/>
          <w:b/>
          <w:bCs/>
        </w:rPr>
        <w:t>2500</w:t>
      </w:r>
      <w:r>
        <w:t xml:space="preserve">. Select the </w:t>
      </w:r>
      <w:r>
        <w:rPr>
          <w:b/>
          <w:bCs/>
        </w:rPr>
        <w:t xml:space="preserve">airport's name, time of the </w:t>
      </w:r>
      <w:proofErr w:type="gramStart"/>
      <w:r>
        <w:rPr>
          <w:b/>
          <w:bCs/>
        </w:rPr>
        <w:t>day,</w:t>
      </w:r>
      <w:r>
        <w:t xml:space="preserve">  </w:t>
      </w:r>
      <w:r w:rsidRPr="003C6A6F">
        <w:rPr>
          <w:b/>
          <w:bCs/>
        </w:rPr>
        <w:t>price</w:t>
      </w:r>
      <w:proofErr w:type="gramEnd"/>
      <w:r w:rsidRPr="003C6A6F">
        <w:rPr>
          <w:b/>
          <w:bCs/>
        </w:rPr>
        <w:t xml:space="preserve"> of the ticket</w:t>
      </w:r>
      <w:r>
        <w:t xml:space="preserve">, </w:t>
      </w:r>
      <w:r>
        <w:rPr>
          <w:noProof/>
        </w:rPr>
        <w:t>passenger</w:t>
      </w:r>
      <w:r>
        <w:rPr>
          <w:noProof/>
          <w:lang w:val="bg-BG"/>
        </w:rPr>
        <w:t>'s</w:t>
      </w:r>
      <w:r>
        <w:rPr>
          <w:noProof/>
        </w:rPr>
        <w:t xml:space="preserve"> </w:t>
      </w:r>
      <w:r>
        <w:rPr>
          <w:b/>
          <w:bCs/>
          <w:noProof/>
        </w:rPr>
        <w:t>f</w:t>
      </w:r>
      <w:r w:rsidRPr="003C6A6F">
        <w:rPr>
          <w:b/>
          <w:bCs/>
          <w:noProof/>
        </w:rPr>
        <w:t>ull</w:t>
      </w:r>
      <w:r>
        <w:rPr>
          <w:b/>
          <w:bCs/>
          <w:noProof/>
        </w:rPr>
        <w:t xml:space="preserve"> n</w:t>
      </w:r>
      <w:r w:rsidRPr="003C6A6F">
        <w:rPr>
          <w:b/>
          <w:bCs/>
          <w:noProof/>
        </w:rPr>
        <w:t>ame</w:t>
      </w:r>
      <w:r>
        <w:t xml:space="preserve">, </w:t>
      </w:r>
      <w:r w:rsidRPr="00242E79">
        <w:rPr>
          <w:b/>
          <w:bCs/>
        </w:rPr>
        <w:t>aircraft</w:t>
      </w:r>
      <w:r>
        <w:t xml:space="preserve"> </w:t>
      </w:r>
      <w:r>
        <w:rPr>
          <w:b/>
          <w:bCs/>
        </w:rPr>
        <w:t>manufacturer</w:t>
      </w:r>
      <w:r>
        <w:t xml:space="preserve">, and aircraft </w:t>
      </w:r>
      <w:r>
        <w:rPr>
          <w:b/>
          <w:bCs/>
        </w:rPr>
        <w:t>model</w:t>
      </w:r>
      <w:r>
        <w:t xml:space="preserve">. Order the result by </w:t>
      </w:r>
      <w:r w:rsidRPr="003C6A6F">
        <w:rPr>
          <w:b/>
          <w:bCs/>
        </w:rPr>
        <w:t>aircraft model ascending</w:t>
      </w:r>
      <w:r>
        <w:t>.</w:t>
      </w:r>
    </w:p>
    <w:p w14:paraId="7D86EB62" w14:textId="77777777" w:rsidR="00507FA0" w:rsidRPr="004F6CB7" w:rsidRDefault="00507FA0" w:rsidP="00507FA0">
      <w:pPr>
        <w:rPr>
          <w:noProof/>
        </w:rPr>
      </w:pPr>
      <w:r w:rsidRPr="004F6CB7">
        <w:rPr>
          <w:noProof/>
        </w:rPr>
        <w:t>Required columns:</w:t>
      </w:r>
    </w:p>
    <w:p w14:paraId="3C0117A5" w14:textId="77777777" w:rsidR="00507FA0" w:rsidRDefault="00507FA0" w:rsidP="00507FA0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AirportName</w:t>
      </w:r>
      <w:r w:rsidRPr="00D55150">
        <w:t xml:space="preserve"> </w:t>
      </w:r>
    </w:p>
    <w:p w14:paraId="10F4F753" w14:textId="77777777" w:rsidR="00507FA0" w:rsidRDefault="00507FA0" w:rsidP="003011A0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DayTime</w:t>
      </w:r>
    </w:p>
    <w:p w14:paraId="20C0F196" w14:textId="77777777" w:rsidR="00507FA0" w:rsidRDefault="00507FA0" w:rsidP="003011A0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TicketPrice</w:t>
      </w:r>
    </w:p>
    <w:p w14:paraId="2500D771" w14:textId="77777777" w:rsidR="00507FA0" w:rsidRDefault="00507FA0" w:rsidP="003011A0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FullName</w:t>
      </w:r>
      <w:r w:rsidRPr="003011A0">
        <w:rPr>
          <w:rFonts w:asciiTheme="minorHAnsi" w:hAnsiTheme="minorHAnsi" w:cstheme="minorHAnsi"/>
        </w:rPr>
        <w:t xml:space="preserve"> (p</w:t>
      </w:r>
      <w:r w:rsidRPr="003011A0">
        <w:rPr>
          <w:rFonts w:asciiTheme="minorHAnsi" w:hAnsiTheme="minorHAnsi" w:cstheme="minorHAnsi"/>
          <w:lang w:val="bg-BG"/>
        </w:rPr>
        <w:t>assenger</w:t>
      </w:r>
      <w:r w:rsidRPr="003011A0">
        <w:rPr>
          <w:rFonts w:asciiTheme="minorHAnsi" w:hAnsiTheme="minorHAnsi" w:cstheme="minorHAnsi"/>
        </w:rPr>
        <w:t>)</w:t>
      </w:r>
    </w:p>
    <w:p w14:paraId="2C55DCA0" w14:textId="77777777" w:rsidR="00507FA0" w:rsidRDefault="00507FA0" w:rsidP="003011A0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7E2712">
        <w:rPr>
          <w:lang w:val="bg-BG"/>
        </w:rPr>
        <w:t>Manufacturer</w:t>
      </w:r>
    </w:p>
    <w:p w14:paraId="74FDA00B" w14:textId="77777777" w:rsidR="00507FA0" w:rsidRDefault="00507FA0" w:rsidP="003011A0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Model</w:t>
      </w:r>
    </w:p>
    <w:p w14:paraId="40F1AF7F" w14:textId="77777777" w:rsidR="00507FA0" w:rsidRDefault="00507FA0" w:rsidP="00507FA0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02"/>
        <w:gridCol w:w="1668"/>
        <w:gridCol w:w="1547"/>
        <w:gridCol w:w="1735"/>
        <w:gridCol w:w="1668"/>
        <w:gridCol w:w="1305"/>
      </w:tblGrid>
      <w:tr w:rsidR="00507FA0" w:rsidRPr="002221B7" w14:paraId="36E180E4" w14:textId="77777777" w:rsidTr="00971B27">
        <w:tc>
          <w:tcPr>
            <w:tcW w:w="2823" w:type="dxa"/>
            <w:shd w:val="clear" w:color="auto" w:fill="D9D9D9" w:themeFill="background1" w:themeFillShade="D9"/>
          </w:tcPr>
          <w:p w14:paraId="12E66B63" w14:textId="77777777" w:rsidR="00507FA0" w:rsidRPr="002221B7" w:rsidRDefault="00507FA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portName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2CB27D0C" w14:textId="77777777" w:rsidR="00507FA0" w:rsidRPr="002221B7" w:rsidRDefault="00507FA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DayTime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56740528" w14:textId="77777777" w:rsidR="00507FA0" w:rsidRPr="002221B7" w:rsidRDefault="00507FA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TicketPrice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3BF6BA88" w14:textId="77777777" w:rsidR="00507FA0" w:rsidRPr="002221B7" w:rsidRDefault="00507FA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ullName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035EB592" w14:textId="77777777" w:rsidR="00507FA0" w:rsidRPr="002221B7" w:rsidRDefault="00507FA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6368646C" w14:textId="77777777" w:rsidR="00507FA0" w:rsidRPr="002221B7" w:rsidRDefault="00507FA0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odel</w:t>
            </w:r>
          </w:p>
        </w:tc>
      </w:tr>
      <w:tr w:rsidR="00507FA0" w:rsidRPr="004F6CB7" w14:paraId="21EA8E49" w14:textId="77777777" w:rsidTr="00971B27">
        <w:tc>
          <w:tcPr>
            <w:tcW w:w="2823" w:type="dxa"/>
          </w:tcPr>
          <w:p w14:paraId="041A75C3" w14:textId="77777777" w:rsidR="00507FA0" w:rsidRPr="007B284E" w:rsidRDefault="00507FA0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lastRenderedPageBreak/>
              <w:t>N'Djamena International Airport</w:t>
            </w:r>
          </w:p>
        </w:tc>
        <w:tc>
          <w:tcPr>
            <w:tcW w:w="1668" w:type="dxa"/>
          </w:tcPr>
          <w:p w14:paraId="06245F88" w14:textId="77777777" w:rsidR="00507FA0" w:rsidRPr="007B284E" w:rsidRDefault="00507FA0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9-12 18:14:55.000</w:t>
            </w:r>
          </w:p>
        </w:tc>
        <w:tc>
          <w:tcPr>
            <w:tcW w:w="1216" w:type="dxa"/>
          </w:tcPr>
          <w:p w14:paraId="3C71A5E5" w14:textId="77777777" w:rsidR="00507FA0" w:rsidRPr="007B284E" w:rsidRDefault="00507FA0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96.19</w:t>
            </w:r>
          </w:p>
        </w:tc>
        <w:tc>
          <w:tcPr>
            <w:tcW w:w="1928" w:type="dxa"/>
          </w:tcPr>
          <w:p w14:paraId="6EF61296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Owen </w:t>
            </w:r>
            <w:proofErr w:type="spellStart"/>
            <w:r w:rsidRPr="007B284E">
              <w:rPr>
                <w:rFonts w:ascii="Consolas" w:hAnsi="Consolas"/>
              </w:rPr>
              <w:t>Strivens</w:t>
            </w:r>
            <w:proofErr w:type="spellEnd"/>
          </w:p>
        </w:tc>
        <w:tc>
          <w:tcPr>
            <w:tcW w:w="1485" w:type="dxa"/>
          </w:tcPr>
          <w:p w14:paraId="713400DF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731258EE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37</w:t>
            </w:r>
          </w:p>
        </w:tc>
      </w:tr>
      <w:tr w:rsidR="00507FA0" w:rsidRPr="004F6CB7" w14:paraId="53CF006C" w14:textId="77777777" w:rsidTr="00971B27">
        <w:tc>
          <w:tcPr>
            <w:tcW w:w="2823" w:type="dxa"/>
          </w:tcPr>
          <w:p w14:paraId="3E6148AE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Hosea </w:t>
            </w:r>
            <w:proofErr w:type="spellStart"/>
            <w:r w:rsidRPr="007B284E">
              <w:rPr>
                <w:rFonts w:ascii="Consolas" w:hAnsi="Consolas"/>
              </w:rPr>
              <w:t>Kutako</w:t>
            </w:r>
            <w:proofErr w:type="spellEnd"/>
            <w:r w:rsidRPr="007B284E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668" w:type="dxa"/>
          </w:tcPr>
          <w:p w14:paraId="352E23F6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02 15:43:34.000</w:t>
            </w:r>
          </w:p>
        </w:tc>
        <w:tc>
          <w:tcPr>
            <w:tcW w:w="1216" w:type="dxa"/>
          </w:tcPr>
          <w:p w14:paraId="46266BA9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10.46</w:t>
            </w:r>
          </w:p>
        </w:tc>
        <w:tc>
          <w:tcPr>
            <w:tcW w:w="1928" w:type="dxa"/>
          </w:tcPr>
          <w:p w14:paraId="4AFCFD53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Courtnay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Devoy</w:t>
            </w:r>
            <w:proofErr w:type="spellEnd"/>
          </w:p>
        </w:tc>
        <w:tc>
          <w:tcPr>
            <w:tcW w:w="1485" w:type="dxa"/>
          </w:tcPr>
          <w:p w14:paraId="668F2534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1C9323BE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87</w:t>
            </w:r>
          </w:p>
        </w:tc>
      </w:tr>
      <w:tr w:rsidR="00507FA0" w:rsidRPr="004F6CB7" w14:paraId="7FC01338" w14:textId="77777777" w:rsidTr="00971B27">
        <w:tc>
          <w:tcPr>
            <w:tcW w:w="2823" w:type="dxa"/>
          </w:tcPr>
          <w:p w14:paraId="47500540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668" w:type="dxa"/>
          </w:tcPr>
          <w:p w14:paraId="63E6562B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11-28 17:58:40.000</w:t>
            </w:r>
          </w:p>
        </w:tc>
        <w:tc>
          <w:tcPr>
            <w:tcW w:w="1216" w:type="dxa"/>
          </w:tcPr>
          <w:p w14:paraId="16849B5F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390.81</w:t>
            </w:r>
          </w:p>
        </w:tc>
        <w:tc>
          <w:tcPr>
            <w:tcW w:w="1928" w:type="dxa"/>
          </w:tcPr>
          <w:p w14:paraId="784946A1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eralee</w:t>
            </w:r>
            <w:proofErr w:type="spellEnd"/>
            <w:r w:rsidRPr="007B284E">
              <w:rPr>
                <w:rFonts w:ascii="Consolas" w:hAnsi="Consolas"/>
              </w:rPr>
              <w:t xml:space="preserve"> Tue</w:t>
            </w:r>
          </w:p>
        </w:tc>
        <w:tc>
          <w:tcPr>
            <w:tcW w:w="1485" w:type="dxa"/>
          </w:tcPr>
          <w:p w14:paraId="2E277464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irbus</w:t>
            </w:r>
          </w:p>
        </w:tc>
        <w:tc>
          <w:tcPr>
            <w:tcW w:w="1305" w:type="dxa"/>
          </w:tcPr>
          <w:p w14:paraId="3AA8FB5E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330</w:t>
            </w:r>
          </w:p>
        </w:tc>
      </w:tr>
      <w:tr w:rsidR="00507FA0" w:rsidRPr="004F6CB7" w14:paraId="618C0123" w14:textId="77777777" w:rsidTr="00971B27">
        <w:tc>
          <w:tcPr>
            <w:tcW w:w="2823" w:type="dxa"/>
          </w:tcPr>
          <w:p w14:paraId="06AE55E4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nastir Habib Bourguiba International Airport</w:t>
            </w:r>
          </w:p>
        </w:tc>
        <w:tc>
          <w:tcPr>
            <w:tcW w:w="1668" w:type="dxa"/>
          </w:tcPr>
          <w:p w14:paraId="6921B9C2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23 14:33:46.000</w:t>
            </w:r>
          </w:p>
        </w:tc>
        <w:tc>
          <w:tcPr>
            <w:tcW w:w="1216" w:type="dxa"/>
          </w:tcPr>
          <w:p w14:paraId="4DE02E94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4807.43</w:t>
            </w:r>
          </w:p>
        </w:tc>
        <w:tc>
          <w:tcPr>
            <w:tcW w:w="1928" w:type="dxa"/>
          </w:tcPr>
          <w:p w14:paraId="2C67BB35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Danny </w:t>
            </w:r>
            <w:proofErr w:type="spellStart"/>
            <w:r w:rsidRPr="007B284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485" w:type="dxa"/>
          </w:tcPr>
          <w:p w14:paraId="2285B91F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orthrop Grumman</w:t>
            </w:r>
          </w:p>
        </w:tc>
        <w:tc>
          <w:tcPr>
            <w:tcW w:w="1305" w:type="dxa"/>
          </w:tcPr>
          <w:p w14:paraId="7F1B9E11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-21 Raider</w:t>
            </w:r>
          </w:p>
        </w:tc>
      </w:tr>
      <w:tr w:rsidR="00507FA0" w:rsidRPr="004F6CB7" w14:paraId="06C71038" w14:textId="77777777" w:rsidTr="00971B27">
        <w:tc>
          <w:tcPr>
            <w:tcW w:w="2823" w:type="dxa"/>
          </w:tcPr>
          <w:p w14:paraId="53148B6F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Modibo</w:t>
            </w:r>
            <w:proofErr w:type="spellEnd"/>
            <w:r w:rsidRPr="007B284E">
              <w:rPr>
                <w:rFonts w:ascii="Consolas" w:hAnsi="Consolas"/>
              </w:rPr>
              <w:t xml:space="preserve"> Keita International Airport</w:t>
            </w:r>
          </w:p>
        </w:tc>
        <w:tc>
          <w:tcPr>
            <w:tcW w:w="1668" w:type="dxa"/>
          </w:tcPr>
          <w:p w14:paraId="5635F47E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1-02-04 14:38:44.000</w:t>
            </w:r>
          </w:p>
        </w:tc>
        <w:tc>
          <w:tcPr>
            <w:tcW w:w="1216" w:type="dxa"/>
          </w:tcPr>
          <w:p w14:paraId="6EF17770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930.91</w:t>
            </w:r>
          </w:p>
        </w:tc>
        <w:tc>
          <w:tcPr>
            <w:tcW w:w="1928" w:type="dxa"/>
          </w:tcPr>
          <w:p w14:paraId="407FF295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Abbey </w:t>
            </w:r>
            <w:proofErr w:type="spellStart"/>
            <w:r w:rsidRPr="007B284E">
              <w:rPr>
                <w:rFonts w:ascii="Consolas" w:hAnsi="Consolas"/>
              </w:rPr>
              <w:t>Pedrinson</w:t>
            </w:r>
            <w:proofErr w:type="spellEnd"/>
          </w:p>
        </w:tc>
        <w:tc>
          <w:tcPr>
            <w:tcW w:w="1485" w:type="dxa"/>
          </w:tcPr>
          <w:p w14:paraId="078A1161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Rolls-Royce Holdings</w:t>
            </w:r>
          </w:p>
        </w:tc>
        <w:tc>
          <w:tcPr>
            <w:tcW w:w="1305" w:type="dxa"/>
          </w:tcPr>
          <w:p w14:paraId="56C96225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EJ200</w:t>
            </w:r>
          </w:p>
        </w:tc>
      </w:tr>
      <w:tr w:rsidR="00507FA0" w:rsidRPr="004F6CB7" w14:paraId="40E0FF02" w14:textId="77777777" w:rsidTr="00971B27">
        <w:tc>
          <w:tcPr>
            <w:tcW w:w="2823" w:type="dxa"/>
          </w:tcPr>
          <w:p w14:paraId="1DC5E19A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King </w:t>
            </w:r>
            <w:proofErr w:type="spellStart"/>
            <w:r w:rsidRPr="007B284E">
              <w:rPr>
                <w:rFonts w:ascii="Consolas" w:hAnsi="Consolas"/>
              </w:rPr>
              <w:t>Mswati</w:t>
            </w:r>
            <w:proofErr w:type="spellEnd"/>
            <w:r w:rsidRPr="007B284E">
              <w:rPr>
                <w:rFonts w:ascii="Consolas" w:hAnsi="Consolas"/>
              </w:rPr>
              <w:t xml:space="preserve"> III International Airport</w:t>
            </w:r>
          </w:p>
        </w:tc>
        <w:tc>
          <w:tcPr>
            <w:tcW w:w="1668" w:type="dxa"/>
          </w:tcPr>
          <w:p w14:paraId="4B6C9FB2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6-13 10:53:40.000</w:t>
            </w:r>
          </w:p>
        </w:tc>
        <w:tc>
          <w:tcPr>
            <w:tcW w:w="1216" w:type="dxa"/>
          </w:tcPr>
          <w:p w14:paraId="213745D5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190.57</w:t>
            </w:r>
          </w:p>
        </w:tc>
        <w:tc>
          <w:tcPr>
            <w:tcW w:w="1928" w:type="dxa"/>
          </w:tcPr>
          <w:p w14:paraId="607ED1DF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uane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Gorrynsen</w:t>
            </w:r>
            <w:proofErr w:type="spellEnd"/>
          </w:p>
        </w:tc>
        <w:tc>
          <w:tcPr>
            <w:tcW w:w="1485" w:type="dxa"/>
          </w:tcPr>
          <w:p w14:paraId="7C463B83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Lockheed Martin</w:t>
            </w:r>
          </w:p>
        </w:tc>
        <w:tc>
          <w:tcPr>
            <w:tcW w:w="1305" w:type="dxa"/>
          </w:tcPr>
          <w:p w14:paraId="2D661930" w14:textId="77777777" w:rsidR="00507FA0" w:rsidRPr="007B284E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F-117 Nighthawk</w:t>
            </w:r>
          </w:p>
        </w:tc>
      </w:tr>
      <w:tr w:rsidR="00507FA0" w:rsidRPr="004F6CB7" w14:paraId="78ADDDDF" w14:textId="77777777" w:rsidTr="00971B27">
        <w:tc>
          <w:tcPr>
            <w:tcW w:w="2823" w:type="dxa"/>
          </w:tcPr>
          <w:p w14:paraId="12A3CEE3" w14:textId="77777777" w:rsidR="00507FA0" w:rsidRPr="00ED0B56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68" w:type="dxa"/>
          </w:tcPr>
          <w:p w14:paraId="3144A82B" w14:textId="77777777" w:rsidR="00507FA0" w:rsidRPr="00ED0B56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16" w:type="dxa"/>
          </w:tcPr>
          <w:p w14:paraId="31F43AF6" w14:textId="77777777" w:rsidR="00507FA0" w:rsidRPr="00ED0B56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928" w:type="dxa"/>
          </w:tcPr>
          <w:p w14:paraId="0186B1D5" w14:textId="77777777" w:rsidR="00507FA0" w:rsidRPr="00ED0B56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485" w:type="dxa"/>
          </w:tcPr>
          <w:p w14:paraId="2760F047" w14:textId="77777777" w:rsidR="00507FA0" w:rsidRPr="00ED0B56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CEE9A9A" w14:textId="77777777" w:rsidR="00507FA0" w:rsidRPr="00ED0B56" w:rsidRDefault="00507FA0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</w:tr>
    </w:tbl>
    <w:p w14:paraId="4125A6F4" w14:textId="77777777" w:rsidR="00507FA0" w:rsidRPr="004F6CB7" w:rsidRDefault="00507FA0" w:rsidP="00507FA0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5C82AAB1" w14:textId="77777777" w:rsidR="00507FA0" w:rsidRPr="004F6CB7" w:rsidRDefault="00507FA0" w:rsidP="00507FA0">
      <w:pPr>
        <w:pStyle w:val="Heading2"/>
        <w:numPr>
          <w:ilvl w:val="0"/>
          <w:numId w:val="32"/>
        </w:numPr>
        <w:rPr>
          <w:noProof/>
        </w:rPr>
      </w:pPr>
      <w:r w:rsidRPr="00797A8B">
        <w:rPr>
          <w:noProof/>
        </w:rPr>
        <w:t>Find all Destination</w:t>
      </w:r>
      <w:r>
        <w:rPr>
          <w:noProof/>
        </w:rPr>
        <w:t>s</w:t>
      </w:r>
      <w:r w:rsidRPr="00797A8B">
        <w:rPr>
          <w:noProof/>
        </w:rPr>
        <w:t xml:space="preserve"> by Email Address</w:t>
      </w:r>
    </w:p>
    <w:p w14:paraId="1BDB3027" w14:textId="77777777" w:rsidR="00507FA0" w:rsidRDefault="00507FA0" w:rsidP="00507FA0">
      <w:pPr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-defined function</w:t>
      </w:r>
      <w:r>
        <w:t xml:space="preserve"> named </w:t>
      </w:r>
      <w:proofErr w:type="spellStart"/>
      <w:r>
        <w:rPr>
          <w:rFonts w:ascii="Consolas" w:eastAsia="Consolas" w:hAnsi="Consolas" w:cs="Consolas"/>
          <w:b/>
        </w:rPr>
        <w:t>udf_</w:t>
      </w:r>
      <w:bookmarkStart w:id="11" w:name="_Hlk87156588"/>
      <w:r w:rsidRPr="002D50F3">
        <w:rPr>
          <w:rFonts w:ascii="Consolas" w:eastAsia="Consolas" w:hAnsi="Consolas" w:cs="Consolas"/>
          <w:b/>
        </w:rPr>
        <w:t>FlightDestinations</w:t>
      </w:r>
      <w:bookmarkEnd w:id="11"/>
      <w:r>
        <w:rPr>
          <w:rFonts w:ascii="Consolas" w:eastAsia="Consolas" w:hAnsi="Consolas" w:cs="Consolas"/>
          <w:b/>
        </w:rPr>
        <w:t>ByEmail</w:t>
      </w:r>
      <w:proofErr w:type="spellEnd"/>
      <w:r>
        <w:rPr>
          <w:rFonts w:ascii="Consolas" w:eastAsia="Consolas" w:hAnsi="Consolas" w:cs="Consolas"/>
          <w:b/>
        </w:rPr>
        <w:t>(@email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>passenger's email address</w:t>
      </w:r>
      <w:r>
        <w:t xml:space="preserve"> and returns the number of </w:t>
      </w:r>
      <w:r>
        <w:rPr>
          <w:b/>
        </w:rPr>
        <w:t>f</w:t>
      </w:r>
      <w:r w:rsidRPr="002D50F3">
        <w:rPr>
          <w:b/>
        </w:rPr>
        <w:t>light</w:t>
      </w:r>
      <w:r>
        <w:rPr>
          <w:b/>
        </w:rPr>
        <w:t xml:space="preserve"> d</w:t>
      </w:r>
      <w:r w:rsidRPr="002D50F3">
        <w:rPr>
          <w:b/>
        </w:rPr>
        <w:t>estinations</w:t>
      </w:r>
      <w:r>
        <w:rPr>
          <w:b/>
        </w:rPr>
        <w:t xml:space="preserve"> </w:t>
      </w:r>
      <w:r>
        <w:t>that the passenger has in the database.</w:t>
      </w:r>
    </w:p>
    <w:p w14:paraId="42D31891" w14:textId="77777777" w:rsidR="00507FA0" w:rsidRDefault="00507FA0" w:rsidP="00507FA0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507FA0" w14:paraId="508B9C3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76248B2" w14:textId="77777777" w:rsidR="00507FA0" w:rsidRPr="006451B0" w:rsidRDefault="00507FA0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507FA0" w14:paraId="4F77DFD6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F4FC18" w14:textId="77777777" w:rsidR="00507FA0" w:rsidRPr="003011A0" w:rsidRDefault="00507FA0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 xml:space="preserve"> 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PierretteDunmuir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507FA0" w14:paraId="6CE666FA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4D2FAA5" w14:textId="77777777" w:rsidR="00507FA0" w:rsidRPr="006451B0" w:rsidRDefault="00507FA0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507FA0" w14:paraId="2C7DBD4F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097942" w14:textId="77777777" w:rsidR="00507FA0" w:rsidRPr="003011A0" w:rsidRDefault="00507FA0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1</w:t>
            </w:r>
          </w:p>
        </w:tc>
      </w:tr>
    </w:tbl>
    <w:p w14:paraId="6ED43B7D" w14:textId="77777777" w:rsidR="00507FA0" w:rsidRDefault="00507FA0" w:rsidP="00507FA0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507FA0" w14:paraId="6453DE24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EFB28AA" w14:textId="77777777" w:rsidR="00507FA0" w:rsidRPr="006451B0" w:rsidRDefault="00507FA0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507FA0" w14:paraId="7E4CFD4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7E09DC" w14:textId="77777777" w:rsidR="00507FA0" w:rsidRPr="003011A0" w:rsidRDefault="00507FA0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Montacut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507FA0" w14:paraId="3F21CBB1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A9DB47B" w14:textId="77777777" w:rsidR="00507FA0" w:rsidRPr="006451B0" w:rsidRDefault="00507FA0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507FA0" w14:paraId="4C0A029A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902C8E" w14:textId="77777777" w:rsidR="00507FA0" w:rsidRPr="003011A0" w:rsidRDefault="00507FA0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3</w:t>
            </w:r>
          </w:p>
        </w:tc>
      </w:tr>
    </w:tbl>
    <w:p w14:paraId="37129E92" w14:textId="77777777" w:rsidR="00507FA0" w:rsidRDefault="00507FA0" w:rsidP="00507FA0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507FA0" w14:paraId="797BCE23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05A0B99" w14:textId="77777777" w:rsidR="00507FA0" w:rsidRPr="006451B0" w:rsidRDefault="00507FA0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507FA0" w14:paraId="1E69AE7C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A00197" w14:textId="77777777" w:rsidR="00507FA0" w:rsidRPr="003011A0" w:rsidRDefault="00507FA0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lastRenderedPageBreak/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bookmarkStart w:id="12" w:name="_Hlk87161221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</w:t>
            </w:r>
            <w:bookmarkEnd w:id="12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MerisShal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507FA0" w14:paraId="57B3D1C4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757A077" w14:textId="77777777" w:rsidR="00507FA0" w:rsidRPr="006451B0" w:rsidRDefault="00507FA0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507FA0" w14:paraId="4C375012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83328F" w14:textId="77777777" w:rsidR="00507FA0" w:rsidRPr="003011A0" w:rsidRDefault="00507FA0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0</w:t>
            </w:r>
          </w:p>
        </w:tc>
      </w:tr>
    </w:tbl>
    <w:p w14:paraId="01079E41" w14:textId="77777777" w:rsidR="00507FA0" w:rsidRPr="004F6CB7" w:rsidRDefault="00507FA0" w:rsidP="00507FA0">
      <w:pPr>
        <w:pStyle w:val="Heading2"/>
        <w:numPr>
          <w:ilvl w:val="0"/>
          <w:numId w:val="32"/>
        </w:numPr>
        <w:rPr>
          <w:noProof/>
        </w:rPr>
      </w:pPr>
      <w:r w:rsidRPr="00D01DE4">
        <w:rPr>
          <w:noProof/>
        </w:rPr>
        <w:t xml:space="preserve">Full </w:t>
      </w:r>
      <w:r>
        <w:rPr>
          <w:noProof/>
        </w:rPr>
        <w:t>I</w:t>
      </w:r>
      <w:r w:rsidRPr="00D01DE4">
        <w:rPr>
          <w:noProof/>
        </w:rPr>
        <w:t xml:space="preserve">nfo for </w:t>
      </w:r>
      <w:r w:rsidRPr="00CF43FA">
        <w:rPr>
          <w:noProof/>
        </w:rPr>
        <w:t>Airport</w:t>
      </w:r>
      <w:r>
        <w:rPr>
          <w:noProof/>
        </w:rPr>
        <w:t>s</w:t>
      </w:r>
    </w:p>
    <w:p w14:paraId="1C4EE3AE" w14:textId="77777777" w:rsidR="00507FA0" w:rsidRDefault="00507FA0" w:rsidP="00507FA0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AC0A31">
        <w:rPr>
          <w:rFonts w:ascii="Consolas" w:hAnsi="Consolas"/>
          <w:b/>
          <w:bCs/>
          <w:noProof/>
        </w:rPr>
        <w:t>usp_SearchByAirportName</w:t>
      </w:r>
      <w:r>
        <w:rPr>
          <w:b/>
          <w:bCs/>
          <w:noProof/>
        </w:rPr>
        <w:t xml:space="preserve">, </w:t>
      </w:r>
      <w:r w:rsidRPr="00D01DE4">
        <w:rPr>
          <w:noProof/>
        </w:rPr>
        <w:t>which accepts the following parameters:</w:t>
      </w:r>
    </w:p>
    <w:p w14:paraId="1981494E" w14:textId="77777777" w:rsidR="00507FA0" w:rsidRDefault="00507FA0" w:rsidP="00507FA0">
      <w:pPr>
        <w:pStyle w:val="Code"/>
        <w:numPr>
          <w:ilvl w:val="0"/>
          <w:numId w:val="31"/>
        </w:numPr>
        <w:ind w:left="720" w:hanging="360"/>
      </w:pPr>
      <w:r>
        <w:t>a</w:t>
      </w:r>
      <w:r w:rsidRPr="00D01DE4">
        <w:t>irport</w:t>
      </w:r>
      <w:r>
        <w:t>Name(with max length 70)</w:t>
      </w:r>
    </w:p>
    <w:p w14:paraId="0FE5F212" w14:textId="77777777" w:rsidR="00507FA0" w:rsidRPr="001E5E37" w:rsidRDefault="00507FA0" w:rsidP="00507FA0">
      <w:pPr>
        <w:rPr>
          <w:b/>
        </w:rPr>
      </w:pPr>
      <w:r>
        <w:t xml:space="preserve">Extract information about the </w:t>
      </w:r>
      <w:r>
        <w:rPr>
          <w:b/>
        </w:rPr>
        <w:t>a</w:t>
      </w:r>
      <w:r w:rsidRPr="001E5E37">
        <w:rPr>
          <w:b/>
        </w:rPr>
        <w:t>irport</w:t>
      </w:r>
      <w:r>
        <w:rPr>
          <w:b/>
        </w:rPr>
        <w:t xml:space="preserve"> l</w:t>
      </w:r>
      <w:r w:rsidRPr="001E5E37">
        <w:rPr>
          <w:b/>
        </w:rPr>
        <w:t>ocations</w:t>
      </w:r>
      <w:r>
        <w:rPr>
          <w:b/>
        </w:rPr>
        <w:t xml:space="preserve"> </w:t>
      </w:r>
      <w:r>
        <w:t xml:space="preserve">with the given </w:t>
      </w:r>
      <w:r w:rsidRPr="001E5E37">
        <w:rPr>
          <w:b/>
        </w:rPr>
        <w:t>airport</w:t>
      </w:r>
      <w:r>
        <w:rPr>
          <w:b/>
        </w:rPr>
        <w:t xml:space="preserve"> n</w:t>
      </w:r>
      <w:r w:rsidRPr="001E5E37">
        <w:rPr>
          <w:b/>
        </w:rPr>
        <w:t xml:space="preserve">ame. </w:t>
      </w:r>
      <w:r w:rsidRPr="001E5E37">
        <w:rPr>
          <w:bCs/>
        </w:rPr>
        <w:t xml:space="preserve">The needed data is </w:t>
      </w:r>
      <w:r>
        <w:t xml:space="preserve">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port</w:t>
      </w:r>
      <w:r>
        <w:t xml:space="preserve">, </w:t>
      </w:r>
      <w:r w:rsidRPr="001E5E37">
        <w:rPr>
          <w:b/>
          <w:bCs/>
        </w:rPr>
        <w:t>full name</w:t>
      </w:r>
      <w:r>
        <w:t xml:space="preserve"> of the </w:t>
      </w:r>
      <w:r>
        <w:rPr>
          <w:b/>
          <w:bCs/>
        </w:rPr>
        <w:t>passenger</w:t>
      </w:r>
      <w:r>
        <w:t xml:space="preserve">, </w:t>
      </w:r>
      <w:r w:rsidRPr="001E5E37">
        <w:rPr>
          <w:b/>
          <w:bCs/>
        </w:rPr>
        <w:t>level of</w:t>
      </w:r>
      <w:r>
        <w:rPr>
          <w:b/>
          <w:bCs/>
        </w:rPr>
        <w:t xml:space="preserve"> the ticket price</w:t>
      </w:r>
      <w:r>
        <w:t xml:space="preserve"> (depends on flight destination'</w:t>
      </w:r>
      <w:r w:rsidRPr="001E5E37">
        <w:rPr>
          <w:bCs/>
        </w:rPr>
        <w:t>s</w:t>
      </w:r>
      <w:r>
        <w:t xml:space="preserve"> t</w:t>
      </w:r>
      <w:r w:rsidRPr="00F24C49">
        <w:t>icket</w:t>
      </w:r>
      <w:r>
        <w:t xml:space="preserve"> p</w:t>
      </w:r>
      <w:r w:rsidRPr="00F24C49">
        <w:t>rice</w:t>
      </w:r>
      <w:r>
        <w:t xml:space="preserve">: </w:t>
      </w:r>
      <w:r w:rsidRPr="00F24C49">
        <w:rPr>
          <w:rFonts w:ascii="Consolas" w:hAnsi="Consolas"/>
          <w:b/>
          <w:bCs/>
        </w:rPr>
        <w:t>'Low'</w:t>
      </w:r>
      <w:r>
        <w:t xml:space="preserve">– lower than </w:t>
      </w:r>
      <w:r w:rsidRPr="00A13F39">
        <w:rPr>
          <w:rFonts w:ascii="Consolas" w:hAnsi="Consolas"/>
          <w:b/>
          <w:bCs/>
        </w:rPr>
        <w:t>400</w:t>
      </w:r>
      <w:r>
        <w:rPr>
          <w:b/>
          <w:bCs/>
        </w:rPr>
        <w:t xml:space="preserve"> </w:t>
      </w:r>
      <w:r>
        <w:t xml:space="preserve">(inclusive), </w:t>
      </w:r>
      <w:r w:rsidRPr="00F24C49">
        <w:rPr>
          <w:rFonts w:ascii="Consolas" w:hAnsi="Consolas"/>
          <w:b/>
          <w:bCs/>
        </w:rPr>
        <w:t>'Medium'</w:t>
      </w:r>
      <w:r>
        <w:t xml:space="preserve"> – between </w:t>
      </w:r>
      <w:r w:rsidRPr="00A13F39">
        <w:rPr>
          <w:rFonts w:ascii="Consolas" w:hAnsi="Consolas"/>
          <w:b/>
          <w:bCs/>
        </w:rPr>
        <w:t>401</w:t>
      </w:r>
      <w:r>
        <w:t xml:space="preserve"> and </w:t>
      </w:r>
      <w:r w:rsidRPr="00A13F39">
        <w:rPr>
          <w:rFonts w:ascii="Consolas" w:hAnsi="Consolas"/>
          <w:b/>
          <w:bCs/>
        </w:rPr>
        <w:t>1500</w:t>
      </w:r>
      <w:r>
        <w:t xml:space="preserve"> (inclusive), and </w:t>
      </w:r>
      <w:r w:rsidRPr="00F24C49">
        <w:rPr>
          <w:rFonts w:ascii="Consolas" w:hAnsi="Consolas"/>
          <w:b/>
          <w:bCs/>
        </w:rPr>
        <w:t>'High'</w:t>
      </w:r>
      <w:r>
        <w:rPr>
          <w:rFonts w:ascii="Consolas" w:hAnsi="Consolas"/>
          <w:b/>
          <w:bCs/>
        </w:rPr>
        <w:t xml:space="preserve"> – </w:t>
      </w:r>
      <w:r w:rsidRPr="00A13F39">
        <w:rPr>
          <w:rFonts w:cstheme="minorHAnsi"/>
        </w:rPr>
        <w:t>more than</w:t>
      </w:r>
      <w:r>
        <w:rPr>
          <w:rFonts w:ascii="Consolas" w:hAnsi="Consolas"/>
          <w:b/>
          <w:bCs/>
        </w:rPr>
        <w:t xml:space="preserve"> 1501</w:t>
      </w:r>
      <w:r>
        <w:t xml:space="preserve">), </w:t>
      </w:r>
      <w:r>
        <w:rPr>
          <w:b/>
          <w:bCs/>
        </w:rPr>
        <w:t>m</w:t>
      </w:r>
      <w:r w:rsidRPr="001E5E37">
        <w:rPr>
          <w:b/>
          <w:bCs/>
        </w:rPr>
        <w:t>anufacturer</w:t>
      </w:r>
      <w:r>
        <w:rPr>
          <w:b/>
          <w:bCs/>
        </w:rPr>
        <w:t xml:space="preserve"> </w:t>
      </w:r>
      <w:r>
        <w:t xml:space="preserve">and </w:t>
      </w:r>
      <w:r w:rsidRPr="001E5E37">
        <w:rPr>
          <w:b/>
          <w:bCs/>
        </w:rPr>
        <w:t>condition</w:t>
      </w:r>
      <w:r>
        <w:t xml:space="preserve"> of the aircraft, and 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craft type</w:t>
      </w:r>
      <w:r>
        <w:t>.</w:t>
      </w:r>
    </w:p>
    <w:p w14:paraId="03844544" w14:textId="77777777" w:rsidR="00507FA0" w:rsidRPr="00350A09" w:rsidRDefault="00507FA0" w:rsidP="00507FA0">
      <w:pPr>
        <w:rPr>
          <w:bCs/>
        </w:rPr>
      </w:pPr>
      <w:r w:rsidRPr="001E5E37">
        <w:rPr>
          <w:b/>
        </w:rPr>
        <w:t>Order</w:t>
      </w:r>
      <w:r>
        <w:t xml:space="preserve"> the result by </w:t>
      </w:r>
      <w:r w:rsidRPr="00D9106C">
        <w:rPr>
          <w:b/>
        </w:rPr>
        <w:t>Manufacturer</w:t>
      </w:r>
      <w:r w:rsidRPr="001E5E37">
        <w:rPr>
          <w:b/>
        </w:rPr>
        <w:t xml:space="preserve">, </w:t>
      </w:r>
      <w:r w:rsidRPr="001E5E37">
        <w:rPr>
          <w:bCs/>
        </w:rPr>
        <w:t xml:space="preserve">then by </w:t>
      </w:r>
      <w:r>
        <w:rPr>
          <w:bCs/>
        </w:rPr>
        <w:t>passenger'</w:t>
      </w:r>
      <w:r w:rsidRPr="001E5E37">
        <w:rPr>
          <w:bCs/>
        </w:rPr>
        <w:t xml:space="preserve">s </w:t>
      </w:r>
      <w:r w:rsidRPr="001E5E37">
        <w:rPr>
          <w:b/>
        </w:rPr>
        <w:t>full</w:t>
      </w:r>
      <w:r w:rsidRPr="001E5E37">
        <w:rPr>
          <w:bCs/>
        </w:rPr>
        <w:t xml:space="preserve"> </w:t>
      </w:r>
      <w:r w:rsidRPr="001E5E37">
        <w:rPr>
          <w:b/>
        </w:rPr>
        <w:t>name</w:t>
      </w:r>
      <w:r w:rsidRPr="001E5E37">
        <w:rPr>
          <w:bCs/>
        </w:rPr>
        <w:t>.</w:t>
      </w:r>
    </w:p>
    <w:p w14:paraId="0461FDB0" w14:textId="77777777" w:rsidR="00507FA0" w:rsidRPr="004F6CB7" w:rsidRDefault="00507FA0" w:rsidP="00507FA0">
      <w:pPr>
        <w:rPr>
          <w:noProof/>
        </w:rPr>
      </w:pPr>
      <w:r w:rsidRPr="004F6CB7">
        <w:rPr>
          <w:noProof/>
        </w:rPr>
        <w:t>Required columns:</w:t>
      </w:r>
    </w:p>
    <w:p w14:paraId="3E4DF8B4" w14:textId="77777777" w:rsidR="00507FA0" w:rsidRDefault="00507FA0" w:rsidP="00507FA0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>AirportName</w:t>
      </w:r>
    </w:p>
    <w:p w14:paraId="504AF695" w14:textId="77777777" w:rsidR="00507FA0" w:rsidRDefault="00507FA0" w:rsidP="00507FA0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 xml:space="preserve">FullName </w:t>
      </w:r>
      <w:r w:rsidRPr="00F853FB">
        <w:rPr>
          <w:rFonts w:asciiTheme="minorHAnsi" w:hAnsiTheme="minorHAnsi" w:cstheme="minorHAnsi"/>
        </w:rPr>
        <w:t>(passenger)</w:t>
      </w:r>
    </w:p>
    <w:p w14:paraId="66E2848C" w14:textId="77777777" w:rsidR="00507FA0" w:rsidRDefault="00507FA0" w:rsidP="00507FA0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 xml:space="preserve">LevelOfTickerPrice </w:t>
      </w:r>
    </w:p>
    <w:p w14:paraId="1B03E792" w14:textId="77777777" w:rsidR="00507FA0" w:rsidRDefault="00507FA0" w:rsidP="00507FA0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Manifacturer</w:t>
      </w:r>
    </w:p>
    <w:p w14:paraId="7FD7976A" w14:textId="77777777" w:rsidR="00507FA0" w:rsidRDefault="00507FA0" w:rsidP="00507FA0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Condition</w:t>
      </w:r>
    </w:p>
    <w:p w14:paraId="0CD8B360" w14:textId="77777777" w:rsidR="00507FA0" w:rsidRPr="00E31D3E" w:rsidRDefault="00507FA0" w:rsidP="00507FA0">
      <w:pPr>
        <w:pStyle w:val="ListParagraph"/>
        <w:numPr>
          <w:ilvl w:val="0"/>
          <w:numId w:val="30"/>
        </w:numPr>
        <w:spacing w:before="0" w:after="0"/>
        <w:rPr>
          <w:b/>
          <w:bCs/>
          <w:noProof/>
        </w:rPr>
      </w:pPr>
      <w:r w:rsidRPr="00E31D3E">
        <w:rPr>
          <w:b/>
          <w:bCs/>
        </w:rPr>
        <w:t>TypeName (aircraft type)</w:t>
      </w:r>
    </w:p>
    <w:p w14:paraId="706612B5" w14:textId="77777777" w:rsidR="00507FA0" w:rsidRDefault="00507FA0" w:rsidP="00507FA0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507FA0" w14:paraId="76C44E10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6E8A9BC" w14:textId="77777777" w:rsidR="00507FA0" w:rsidRPr="006451B0" w:rsidRDefault="00507FA0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507FA0" w14:paraId="148A04EE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F3A190" w14:textId="77777777" w:rsidR="00507FA0" w:rsidRPr="003011A0" w:rsidRDefault="00507FA0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color w:val="0000FF"/>
                <w:lang w:val="bg-BG"/>
              </w:rPr>
              <w:t xml:space="preserve">EXEC </w:t>
            </w:r>
            <w:proofErr w:type="spellStart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>usp_SearchByAirportName</w:t>
            </w:r>
            <w:proofErr w:type="spellEnd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 xml:space="preserve"> </w:t>
            </w:r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ir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eretse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Khama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International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Airport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</w:p>
        </w:tc>
      </w:tr>
    </w:tbl>
    <w:p w14:paraId="0DEBDC5B" w14:textId="77777777" w:rsidR="00507FA0" w:rsidRDefault="00507FA0" w:rsidP="00507FA0">
      <w:pPr>
        <w:pStyle w:val="Heading3"/>
        <w:rPr>
          <w:lang w:val="en-AU"/>
        </w:rPr>
      </w:pPr>
      <w:r w:rsidRPr="00830350">
        <w:rPr>
          <w:noProof/>
        </w:rPr>
        <w:t>Result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789"/>
        <w:gridCol w:w="1789"/>
        <w:gridCol w:w="2394"/>
        <w:gridCol w:w="1668"/>
        <w:gridCol w:w="1305"/>
        <w:gridCol w:w="1426"/>
      </w:tblGrid>
      <w:tr w:rsidR="00507FA0" w:rsidRPr="006451B0" w14:paraId="4A212E30" w14:textId="77777777" w:rsidTr="00971B27">
        <w:trPr>
          <w:trHeight w:val="275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C7143E2" w14:textId="77777777" w:rsidR="00507FA0" w:rsidRPr="006451B0" w:rsidRDefault="00507FA0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AirportName</w:t>
            </w:r>
            <w:proofErr w:type="spellEnd"/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046111E" w14:textId="77777777" w:rsidR="00507FA0" w:rsidRPr="006451B0" w:rsidRDefault="00507FA0" w:rsidP="00971B27">
            <w:pPr>
              <w:jc w:val="center"/>
              <w:rPr>
                <w:rFonts w:ascii="Consolas" w:hAnsi="Consolas"/>
                <w:b/>
                <w:bCs/>
                <w:lang w:val="en-GB"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FullName</w:t>
            </w:r>
            <w:proofErr w:type="spellEnd"/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0B6178" w14:textId="77777777" w:rsidR="00507FA0" w:rsidRPr="006451B0" w:rsidRDefault="00507FA0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LevelOfTickerPrice</w:t>
            </w:r>
            <w:proofErr w:type="spellEnd"/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EA733ED" w14:textId="77777777" w:rsidR="00507FA0" w:rsidRPr="006451B0" w:rsidRDefault="00507FA0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Manufacturer</w:t>
            </w:r>
            <w:proofErr w:type="spellEnd"/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F7FE456" w14:textId="77777777" w:rsidR="00507FA0" w:rsidRPr="006451B0" w:rsidRDefault="00507FA0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Condition</w:t>
            </w:r>
            <w:proofErr w:type="spellEnd"/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8679DE5" w14:textId="77777777" w:rsidR="00507FA0" w:rsidRPr="006451B0" w:rsidRDefault="00507FA0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TypeName</w:t>
            </w:r>
            <w:proofErr w:type="spellEnd"/>
          </w:p>
        </w:tc>
      </w:tr>
      <w:tr w:rsidR="00507FA0" w14:paraId="1324CB87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F5B2AA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40BAE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lyson Jankowski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11003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04265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DFE78C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2AAF2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507FA0" w14:paraId="760572B0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0A3B5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B509ED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ev Wrigglesworth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CBA0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edium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727CCA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A05AF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8F32B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507FA0" w14:paraId="206DB98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DC15F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C04809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Kelcy Viccar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831AC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67A5D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10452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FA305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id-Size Passenger Jets</w:t>
            </w:r>
          </w:p>
        </w:tc>
      </w:tr>
      <w:tr w:rsidR="00507FA0" w14:paraId="086D49D3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7256AB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lastRenderedPageBreak/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39891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Courtnay Devo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B0C03B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B4AD5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GE Aviatio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2BE73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0F900" w14:textId="77777777" w:rsidR="00507FA0" w:rsidRPr="006B6040" w:rsidRDefault="00507FA0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eavy Business Jets</w:t>
            </w:r>
          </w:p>
        </w:tc>
      </w:tr>
      <w:tr w:rsidR="00507FA0" w14:paraId="7BA1BC3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B5C871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77802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Joyann Garretts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3C037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1CF81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D25351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320E4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Twin Turboprops</w:t>
            </w:r>
          </w:p>
        </w:tc>
      </w:tr>
      <w:tr w:rsidR="00507FA0" w14:paraId="29BD8E4A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D9D30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3F7CE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Zeke Rowst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66A9C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4B52B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970BF0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1BD71" w14:textId="77777777" w:rsidR="00507FA0" w:rsidRPr="006B6040" w:rsidRDefault="00507FA0" w:rsidP="003011A0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</w:tbl>
    <w:p w14:paraId="6808787C" w14:textId="77777777" w:rsidR="00507FA0" w:rsidRPr="004F6CB7" w:rsidRDefault="00507FA0" w:rsidP="00507FA0">
      <w:pPr>
        <w:pStyle w:val="Heading1"/>
        <w:rPr>
          <w:noProof/>
        </w:rPr>
      </w:pPr>
    </w:p>
    <w:p w14:paraId="28031174" w14:textId="77777777" w:rsidR="00507FA0" w:rsidRPr="00E7154C" w:rsidRDefault="00507FA0" w:rsidP="00507FA0"/>
    <w:bookmarkEnd w:id="0"/>
    <w:p w14:paraId="15DB55E0" w14:textId="77777777" w:rsidR="00B04EB9" w:rsidRPr="00507FA0" w:rsidRDefault="00B04EB9" w:rsidP="00507FA0"/>
    <w:sectPr w:rsidR="00B04EB9" w:rsidRPr="00507FA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A3D4B" w14:textId="77777777" w:rsidR="00D0349C" w:rsidRDefault="00D0349C" w:rsidP="008068A2">
      <w:pPr>
        <w:spacing w:after="0" w:line="240" w:lineRule="auto"/>
      </w:pPr>
      <w:r>
        <w:separator/>
      </w:r>
    </w:p>
  </w:endnote>
  <w:endnote w:type="continuationSeparator" w:id="0">
    <w:p w14:paraId="65D607C0" w14:textId="77777777" w:rsidR="00D0349C" w:rsidRDefault="00D034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C8FE4" w14:textId="77777777" w:rsidR="00D0349C" w:rsidRDefault="00D0349C" w:rsidP="008068A2">
      <w:pPr>
        <w:spacing w:after="0" w:line="240" w:lineRule="auto"/>
      </w:pPr>
      <w:r>
        <w:separator/>
      </w:r>
    </w:p>
  </w:footnote>
  <w:footnote w:type="continuationSeparator" w:id="0">
    <w:p w14:paraId="11E39DAE" w14:textId="77777777" w:rsidR="00D0349C" w:rsidRDefault="00D034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34DEE"/>
    <w:multiLevelType w:val="hybridMultilevel"/>
    <w:tmpl w:val="FF261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4"/>
  </w:num>
  <w:num w:numId="3">
    <w:abstractNumId w:val="17"/>
  </w:num>
  <w:num w:numId="4">
    <w:abstractNumId w:val="10"/>
  </w:num>
  <w:num w:numId="5">
    <w:abstractNumId w:val="18"/>
  </w:num>
  <w:num w:numId="6">
    <w:abstractNumId w:val="11"/>
  </w:num>
  <w:num w:numId="7">
    <w:abstractNumId w:val="13"/>
  </w:num>
  <w:num w:numId="8">
    <w:abstractNumId w:val="3"/>
  </w:num>
  <w:num w:numId="9">
    <w:abstractNumId w:val="23"/>
  </w:num>
  <w:num w:numId="10">
    <w:abstractNumId w:val="21"/>
  </w:num>
  <w:num w:numId="11">
    <w:abstractNumId w:val="22"/>
  </w:num>
  <w:num w:numId="12">
    <w:abstractNumId w:val="26"/>
  </w:num>
  <w:num w:numId="13">
    <w:abstractNumId w:val="5"/>
  </w:num>
  <w:num w:numId="14">
    <w:abstractNumId w:val="8"/>
  </w:num>
  <w:num w:numId="15">
    <w:abstractNumId w:val="27"/>
  </w:num>
  <w:num w:numId="16">
    <w:abstractNumId w:val="1"/>
  </w:num>
  <w:num w:numId="17">
    <w:abstractNumId w:val="14"/>
  </w:num>
  <w:num w:numId="18">
    <w:abstractNumId w:val="20"/>
  </w:num>
  <w:num w:numId="19">
    <w:abstractNumId w:val="19"/>
  </w:num>
  <w:num w:numId="20">
    <w:abstractNumId w:val="7"/>
  </w:num>
  <w:num w:numId="21">
    <w:abstractNumId w:val="7"/>
  </w:num>
  <w:num w:numId="22">
    <w:abstractNumId w:val="2"/>
  </w:num>
  <w:num w:numId="23">
    <w:abstractNumId w:val="0"/>
  </w:num>
  <w:num w:numId="24">
    <w:abstractNumId w:val="28"/>
  </w:num>
  <w:num w:numId="25">
    <w:abstractNumId w:val="0"/>
  </w:num>
  <w:num w:numId="26">
    <w:abstractNumId w:val="29"/>
  </w:num>
  <w:num w:numId="27">
    <w:abstractNumId w:val="12"/>
  </w:num>
  <w:num w:numId="28">
    <w:abstractNumId w:val="24"/>
  </w:num>
  <w:num w:numId="29">
    <w:abstractNumId w:val="25"/>
  </w:num>
  <w:num w:numId="30">
    <w:abstractNumId w:val="15"/>
  </w:num>
  <w:num w:numId="31">
    <w:abstractNumId w:val="16"/>
  </w:num>
  <w:num w:numId="32">
    <w:abstractNumId w:val="7"/>
    <w:lvlOverride w:ilvl="0">
      <w:startOverride w:val="10"/>
    </w:lvlOverride>
  </w:num>
  <w:num w:numId="33">
    <w:abstractNumId w:val="7"/>
    <w:lvlOverride w:ilvl="0">
      <w:startOverride w:val="9"/>
    </w:lvlOverride>
  </w:num>
  <w:num w:numId="34">
    <w:abstractNumId w:val="7"/>
    <w:lvlOverride w:ilvl="0">
      <w:startOverride w:val="8"/>
    </w:lvlOverride>
  </w:num>
  <w:num w:numId="35">
    <w:abstractNumId w:val="7"/>
  </w:num>
  <w:num w:numId="36">
    <w:abstractNumId w:val="6"/>
  </w:num>
  <w:num w:numId="37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1112D"/>
    <w:rsid w:val="0001187E"/>
    <w:rsid w:val="00013863"/>
    <w:rsid w:val="00023DC6"/>
    <w:rsid w:val="00025F04"/>
    <w:rsid w:val="00027AFC"/>
    <w:rsid w:val="00032ABB"/>
    <w:rsid w:val="00035A56"/>
    <w:rsid w:val="00042517"/>
    <w:rsid w:val="000545E8"/>
    <w:rsid w:val="00054FD6"/>
    <w:rsid w:val="00055703"/>
    <w:rsid w:val="00064D15"/>
    <w:rsid w:val="000664F4"/>
    <w:rsid w:val="00066F13"/>
    <w:rsid w:val="000706CE"/>
    <w:rsid w:val="00071414"/>
    <w:rsid w:val="00073828"/>
    <w:rsid w:val="0008008C"/>
    <w:rsid w:val="0008559D"/>
    <w:rsid w:val="00086044"/>
    <w:rsid w:val="00086727"/>
    <w:rsid w:val="000A2B55"/>
    <w:rsid w:val="000A3BE6"/>
    <w:rsid w:val="000A6751"/>
    <w:rsid w:val="000A6794"/>
    <w:rsid w:val="000B1A0E"/>
    <w:rsid w:val="000B39E6"/>
    <w:rsid w:val="000B55B4"/>
    <w:rsid w:val="000B56F0"/>
    <w:rsid w:val="000B68FD"/>
    <w:rsid w:val="000B6D15"/>
    <w:rsid w:val="000C13D4"/>
    <w:rsid w:val="000C2743"/>
    <w:rsid w:val="000C57D8"/>
    <w:rsid w:val="000C5F71"/>
    <w:rsid w:val="000D106F"/>
    <w:rsid w:val="000D1F7A"/>
    <w:rsid w:val="000D6D26"/>
    <w:rsid w:val="000E121C"/>
    <w:rsid w:val="000E399C"/>
    <w:rsid w:val="000E776C"/>
    <w:rsid w:val="000E777A"/>
    <w:rsid w:val="000F1D68"/>
    <w:rsid w:val="000F4C73"/>
    <w:rsid w:val="000F4DFE"/>
    <w:rsid w:val="00103906"/>
    <w:rsid w:val="00111F70"/>
    <w:rsid w:val="00112F99"/>
    <w:rsid w:val="00113796"/>
    <w:rsid w:val="0011450A"/>
    <w:rsid w:val="001163D5"/>
    <w:rsid w:val="001175F0"/>
    <w:rsid w:val="00117CCD"/>
    <w:rsid w:val="001275B9"/>
    <w:rsid w:val="00135ACB"/>
    <w:rsid w:val="00142C75"/>
    <w:rsid w:val="00142E50"/>
    <w:rsid w:val="0014401D"/>
    <w:rsid w:val="00150FCE"/>
    <w:rsid w:val="00152B86"/>
    <w:rsid w:val="00154ECE"/>
    <w:rsid w:val="00160A85"/>
    <w:rsid w:val="001619DF"/>
    <w:rsid w:val="001621F1"/>
    <w:rsid w:val="00164CDC"/>
    <w:rsid w:val="00165B08"/>
    <w:rsid w:val="00165CF0"/>
    <w:rsid w:val="00167CF1"/>
    <w:rsid w:val="00171021"/>
    <w:rsid w:val="00176099"/>
    <w:rsid w:val="00176444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D1E77"/>
    <w:rsid w:val="001D2464"/>
    <w:rsid w:val="001D50AE"/>
    <w:rsid w:val="001E08E3"/>
    <w:rsid w:val="001E1161"/>
    <w:rsid w:val="001E3842"/>
    <w:rsid w:val="001E3FEF"/>
    <w:rsid w:val="001E5E37"/>
    <w:rsid w:val="001F514B"/>
    <w:rsid w:val="00202683"/>
    <w:rsid w:val="00203E45"/>
    <w:rsid w:val="00210030"/>
    <w:rsid w:val="0021096C"/>
    <w:rsid w:val="00215FCE"/>
    <w:rsid w:val="002221B7"/>
    <w:rsid w:val="0022560D"/>
    <w:rsid w:val="002326A7"/>
    <w:rsid w:val="002340C3"/>
    <w:rsid w:val="0024169B"/>
    <w:rsid w:val="00241861"/>
    <w:rsid w:val="00242E79"/>
    <w:rsid w:val="00246AA9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A0503"/>
    <w:rsid w:val="002A2D2D"/>
    <w:rsid w:val="002A385F"/>
    <w:rsid w:val="002B429A"/>
    <w:rsid w:val="002B46C1"/>
    <w:rsid w:val="002B4EA5"/>
    <w:rsid w:val="002C28E0"/>
    <w:rsid w:val="002C4A75"/>
    <w:rsid w:val="002C5944"/>
    <w:rsid w:val="002C71C6"/>
    <w:rsid w:val="002D0298"/>
    <w:rsid w:val="002D50F3"/>
    <w:rsid w:val="002D7115"/>
    <w:rsid w:val="002E5B00"/>
    <w:rsid w:val="002E6323"/>
    <w:rsid w:val="002F5036"/>
    <w:rsid w:val="002F7AA7"/>
    <w:rsid w:val="003001EA"/>
    <w:rsid w:val="003011A0"/>
    <w:rsid w:val="00305122"/>
    <w:rsid w:val="00305ABD"/>
    <w:rsid w:val="00305E07"/>
    <w:rsid w:val="00306887"/>
    <w:rsid w:val="00313D7B"/>
    <w:rsid w:val="00320D16"/>
    <w:rsid w:val="003230CF"/>
    <w:rsid w:val="003234A2"/>
    <w:rsid w:val="003315FB"/>
    <w:rsid w:val="0033212E"/>
    <w:rsid w:val="0033490F"/>
    <w:rsid w:val="00334E21"/>
    <w:rsid w:val="00345432"/>
    <w:rsid w:val="00350A09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84D08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41081C"/>
    <w:rsid w:val="0041326B"/>
    <w:rsid w:val="00424FC5"/>
    <w:rsid w:val="00427B1A"/>
    <w:rsid w:val="004311CA"/>
    <w:rsid w:val="00433BCF"/>
    <w:rsid w:val="00434E6C"/>
    <w:rsid w:val="00437005"/>
    <w:rsid w:val="00440D55"/>
    <w:rsid w:val="00442258"/>
    <w:rsid w:val="00445570"/>
    <w:rsid w:val="004478DB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2C37"/>
    <w:rsid w:val="004A6035"/>
    <w:rsid w:val="004A78E9"/>
    <w:rsid w:val="004A7E77"/>
    <w:rsid w:val="004B03A1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E58EC"/>
    <w:rsid w:val="004F17D6"/>
    <w:rsid w:val="004F3BF6"/>
    <w:rsid w:val="004F4529"/>
    <w:rsid w:val="004F4782"/>
    <w:rsid w:val="0050017E"/>
    <w:rsid w:val="0050046E"/>
    <w:rsid w:val="00502103"/>
    <w:rsid w:val="00503820"/>
    <w:rsid w:val="005054C7"/>
    <w:rsid w:val="00507F81"/>
    <w:rsid w:val="00507FA0"/>
    <w:rsid w:val="00511E46"/>
    <w:rsid w:val="00512BD0"/>
    <w:rsid w:val="00513300"/>
    <w:rsid w:val="0051545C"/>
    <w:rsid w:val="00516E38"/>
    <w:rsid w:val="005172E9"/>
    <w:rsid w:val="00517B12"/>
    <w:rsid w:val="0052308C"/>
    <w:rsid w:val="00524789"/>
    <w:rsid w:val="0052670C"/>
    <w:rsid w:val="00531B02"/>
    <w:rsid w:val="0054055D"/>
    <w:rsid w:val="005439C9"/>
    <w:rsid w:val="00547FC2"/>
    <w:rsid w:val="00553CCB"/>
    <w:rsid w:val="00554CEF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6CB1"/>
    <w:rsid w:val="005B0164"/>
    <w:rsid w:val="005B3767"/>
    <w:rsid w:val="005C0238"/>
    <w:rsid w:val="005C0425"/>
    <w:rsid w:val="005C131C"/>
    <w:rsid w:val="005C2D77"/>
    <w:rsid w:val="005C3C81"/>
    <w:rsid w:val="005C689C"/>
    <w:rsid w:val="005C6A24"/>
    <w:rsid w:val="005D507B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0385"/>
    <w:rsid w:val="00632EC4"/>
    <w:rsid w:val="0063342B"/>
    <w:rsid w:val="00637EBF"/>
    <w:rsid w:val="00642978"/>
    <w:rsid w:val="00644D27"/>
    <w:rsid w:val="006451B0"/>
    <w:rsid w:val="0065622A"/>
    <w:rsid w:val="006640AE"/>
    <w:rsid w:val="00664FEC"/>
    <w:rsid w:val="006678AA"/>
    <w:rsid w:val="00670041"/>
    <w:rsid w:val="00671FE2"/>
    <w:rsid w:val="0067634D"/>
    <w:rsid w:val="00677708"/>
    <w:rsid w:val="00680BF2"/>
    <w:rsid w:val="00685206"/>
    <w:rsid w:val="00685490"/>
    <w:rsid w:val="006864EA"/>
    <w:rsid w:val="00690007"/>
    <w:rsid w:val="00695634"/>
    <w:rsid w:val="00697530"/>
    <w:rsid w:val="00697571"/>
    <w:rsid w:val="006A1A36"/>
    <w:rsid w:val="006A29E3"/>
    <w:rsid w:val="006A6862"/>
    <w:rsid w:val="006A7B2A"/>
    <w:rsid w:val="006B0185"/>
    <w:rsid w:val="006B394D"/>
    <w:rsid w:val="006B5ECA"/>
    <w:rsid w:val="006B6040"/>
    <w:rsid w:val="006C5904"/>
    <w:rsid w:val="006C65DB"/>
    <w:rsid w:val="006C7DA7"/>
    <w:rsid w:val="006D20C9"/>
    <w:rsid w:val="006D239A"/>
    <w:rsid w:val="006D37B8"/>
    <w:rsid w:val="006D4820"/>
    <w:rsid w:val="006E011A"/>
    <w:rsid w:val="006E2245"/>
    <w:rsid w:val="006E3505"/>
    <w:rsid w:val="006E55B4"/>
    <w:rsid w:val="006E7E50"/>
    <w:rsid w:val="006F05B5"/>
    <w:rsid w:val="006F06BD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63912"/>
    <w:rsid w:val="0076436F"/>
    <w:rsid w:val="00765DF4"/>
    <w:rsid w:val="007662FB"/>
    <w:rsid w:val="00774E44"/>
    <w:rsid w:val="00784635"/>
    <w:rsid w:val="00785258"/>
    <w:rsid w:val="0078678D"/>
    <w:rsid w:val="00786B3E"/>
    <w:rsid w:val="00786E28"/>
    <w:rsid w:val="00791F02"/>
    <w:rsid w:val="00792CD2"/>
    <w:rsid w:val="0079324A"/>
    <w:rsid w:val="00793D00"/>
    <w:rsid w:val="00794EEE"/>
    <w:rsid w:val="00797A8B"/>
    <w:rsid w:val="007A2028"/>
    <w:rsid w:val="007A635E"/>
    <w:rsid w:val="007B284E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F04BF"/>
    <w:rsid w:val="007F177C"/>
    <w:rsid w:val="007F234D"/>
    <w:rsid w:val="007F5F65"/>
    <w:rsid w:val="00801502"/>
    <w:rsid w:val="008016DA"/>
    <w:rsid w:val="008029C8"/>
    <w:rsid w:val="008063E1"/>
    <w:rsid w:val="008068A2"/>
    <w:rsid w:val="008105A0"/>
    <w:rsid w:val="00811FA3"/>
    <w:rsid w:val="00821BA3"/>
    <w:rsid w:val="00821E4A"/>
    <w:rsid w:val="00830350"/>
    <w:rsid w:val="00831DA3"/>
    <w:rsid w:val="008320C2"/>
    <w:rsid w:val="00832F75"/>
    <w:rsid w:val="00836CA4"/>
    <w:rsid w:val="00840556"/>
    <w:rsid w:val="008415C6"/>
    <w:rsid w:val="0085184F"/>
    <w:rsid w:val="00852CAB"/>
    <w:rsid w:val="008545A6"/>
    <w:rsid w:val="00861625"/>
    <w:rsid w:val="008617B5"/>
    <w:rsid w:val="0086389E"/>
    <w:rsid w:val="00863A71"/>
    <w:rsid w:val="008659B8"/>
    <w:rsid w:val="00870828"/>
    <w:rsid w:val="008773BC"/>
    <w:rsid w:val="00877780"/>
    <w:rsid w:val="008805E3"/>
    <w:rsid w:val="0088080B"/>
    <w:rsid w:val="00884E6E"/>
    <w:rsid w:val="008923AD"/>
    <w:rsid w:val="00893CCF"/>
    <w:rsid w:val="008A0239"/>
    <w:rsid w:val="008A1551"/>
    <w:rsid w:val="008A283D"/>
    <w:rsid w:val="008B07D7"/>
    <w:rsid w:val="008B0926"/>
    <w:rsid w:val="008B557F"/>
    <w:rsid w:val="008B70D4"/>
    <w:rsid w:val="008B7BA5"/>
    <w:rsid w:val="008C0E63"/>
    <w:rsid w:val="008C10D9"/>
    <w:rsid w:val="008C2344"/>
    <w:rsid w:val="008C2B83"/>
    <w:rsid w:val="008C5930"/>
    <w:rsid w:val="008D3096"/>
    <w:rsid w:val="008D38B9"/>
    <w:rsid w:val="008D50FC"/>
    <w:rsid w:val="008D5EA1"/>
    <w:rsid w:val="008E65EC"/>
    <w:rsid w:val="008E6CF3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2145D"/>
    <w:rsid w:val="00924C62"/>
    <w:rsid w:val="009254B7"/>
    <w:rsid w:val="0092612B"/>
    <w:rsid w:val="009273EA"/>
    <w:rsid w:val="00930CEE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1D10"/>
    <w:rsid w:val="009B2889"/>
    <w:rsid w:val="009B43F5"/>
    <w:rsid w:val="009B45BC"/>
    <w:rsid w:val="009B4FB4"/>
    <w:rsid w:val="009C0562"/>
    <w:rsid w:val="009C0C39"/>
    <w:rsid w:val="009C3B96"/>
    <w:rsid w:val="009C50A6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1A09"/>
    <w:rsid w:val="009E344B"/>
    <w:rsid w:val="009E698B"/>
    <w:rsid w:val="009F0C9C"/>
    <w:rsid w:val="009F38AC"/>
    <w:rsid w:val="00A02545"/>
    <w:rsid w:val="00A025E6"/>
    <w:rsid w:val="00A05555"/>
    <w:rsid w:val="00A06D89"/>
    <w:rsid w:val="00A117A4"/>
    <w:rsid w:val="00A12A00"/>
    <w:rsid w:val="00A12EC4"/>
    <w:rsid w:val="00A13B95"/>
    <w:rsid w:val="00A13F39"/>
    <w:rsid w:val="00A142A8"/>
    <w:rsid w:val="00A15207"/>
    <w:rsid w:val="00A16F9E"/>
    <w:rsid w:val="00A33A8B"/>
    <w:rsid w:val="00A35159"/>
    <w:rsid w:val="00A35790"/>
    <w:rsid w:val="00A35A77"/>
    <w:rsid w:val="00A44295"/>
    <w:rsid w:val="00A45A89"/>
    <w:rsid w:val="00A46DC9"/>
    <w:rsid w:val="00A47F12"/>
    <w:rsid w:val="00A51DB2"/>
    <w:rsid w:val="00A53007"/>
    <w:rsid w:val="00A533AF"/>
    <w:rsid w:val="00A54EA2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55BB"/>
    <w:rsid w:val="00A847D3"/>
    <w:rsid w:val="00A8586A"/>
    <w:rsid w:val="00A95AF4"/>
    <w:rsid w:val="00AA0BD0"/>
    <w:rsid w:val="00AA28F6"/>
    <w:rsid w:val="00AA2ED1"/>
    <w:rsid w:val="00AA3772"/>
    <w:rsid w:val="00AA40B8"/>
    <w:rsid w:val="00AA5A2A"/>
    <w:rsid w:val="00AB106E"/>
    <w:rsid w:val="00AB2224"/>
    <w:rsid w:val="00AB4CEA"/>
    <w:rsid w:val="00AC067B"/>
    <w:rsid w:val="00AC0A31"/>
    <w:rsid w:val="00AC36D6"/>
    <w:rsid w:val="00AC60FE"/>
    <w:rsid w:val="00AC710E"/>
    <w:rsid w:val="00AC77AD"/>
    <w:rsid w:val="00AD3214"/>
    <w:rsid w:val="00AE05D3"/>
    <w:rsid w:val="00AE355A"/>
    <w:rsid w:val="00AE4FCB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21A70"/>
    <w:rsid w:val="00B23B7F"/>
    <w:rsid w:val="00B2472A"/>
    <w:rsid w:val="00B3344B"/>
    <w:rsid w:val="00B34167"/>
    <w:rsid w:val="00B372CE"/>
    <w:rsid w:val="00B3771B"/>
    <w:rsid w:val="00B52D86"/>
    <w:rsid w:val="00B54147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1AFE"/>
    <w:rsid w:val="00BC56D6"/>
    <w:rsid w:val="00BD09DB"/>
    <w:rsid w:val="00BD3664"/>
    <w:rsid w:val="00BD37F7"/>
    <w:rsid w:val="00BD67C6"/>
    <w:rsid w:val="00BD7589"/>
    <w:rsid w:val="00BE0278"/>
    <w:rsid w:val="00BE230B"/>
    <w:rsid w:val="00BE399E"/>
    <w:rsid w:val="00BE3A7E"/>
    <w:rsid w:val="00BF1775"/>
    <w:rsid w:val="00BF201D"/>
    <w:rsid w:val="00C002B8"/>
    <w:rsid w:val="00C0490B"/>
    <w:rsid w:val="00C051FC"/>
    <w:rsid w:val="00C072E8"/>
    <w:rsid w:val="00C07904"/>
    <w:rsid w:val="00C119BA"/>
    <w:rsid w:val="00C121AF"/>
    <w:rsid w:val="00C14C80"/>
    <w:rsid w:val="00C156E2"/>
    <w:rsid w:val="00C17EC2"/>
    <w:rsid w:val="00C21D8D"/>
    <w:rsid w:val="00C244DF"/>
    <w:rsid w:val="00C25AAA"/>
    <w:rsid w:val="00C275A4"/>
    <w:rsid w:val="00C31C9E"/>
    <w:rsid w:val="00C355A5"/>
    <w:rsid w:val="00C43B64"/>
    <w:rsid w:val="00C44482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57A64"/>
    <w:rsid w:val="00C62A0F"/>
    <w:rsid w:val="00C67678"/>
    <w:rsid w:val="00C70599"/>
    <w:rsid w:val="00C72DF1"/>
    <w:rsid w:val="00C736C2"/>
    <w:rsid w:val="00C763E8"/>
    <w:rsid w:val="00C776E5"/>
    <w:rsid w:val="00C818DD"/>
    <w:rsid w:val="00C81E4A"/>
    <w:rsid w:val="00C82862"/>
    <w:rsid w:val="00C84E4D"/>
    <w:rsid w:val="00C87D6F"/>
    <w:rsid w:val="00C90FFE"/>
    <w:rsid w:val="00CA0E13"/>
    <w:rsid w:val="00CA2632"/>
    <w:rsid w:val="00CA2FD0"/>
    <w:rsid w:val="00CA46C2"/>
    <w:rsid w:val="00CA7EDD"/>
    <w:rsid w:val="00CB626D"/>
    <w:rsid w:val="00CB73BA"/>
    <w:rsid w:val="00CC38A6"/>
    <w:rsid w:val="00CD03FC"/>
    <w:rsid w:val="00CD071A"/>
    <w:rsid w:val="00CD0D88"/>
    <w:rsid w:val="00CD17B3"/>
    <w:rsid w:val="00CD366D"/>
    <w:rsid w:val="00CD5181"/>
    <w:rsid w:val="00CD7436"/>
    <w:rsid w:val="00CD7485"/>
    <w:rsid w:val="00CE08AD"/>
    <w:rsid w:val="00CE2360"/>
    <w:rsid w:val="00CE236C"/>
    <w:rsid w:val="00CE3579"/>
    <w:rsid w:val="00CE3912"/>
    <w:rsid w:val="00CE507F"/>
    <w:rsid w:val="00CF0047"/>
    <w:rsid w:val="00CF3279"/>
    <w:rsid w:val="00CF43FA"/>
    <w:rsid w:val="00CF4BE6"/>
    <w:rsid w:val="00CF7CCF"/>
    <w:rsid w:val="00D00A30"/>
    <w:rsid w:val="00D01DE4"/>
    <w:rsid w:val="00D02D53"/>
    <w:rsid w:val="00D0349C"/>
    <w:rsid w:val="00D22895"/>
    <w:rsid w:val="00D2597B"/>
    <w:rsid w:val="00D33CAF"/>
    <w:rsid w:val="00D3404A"/>
    <w:rsid w:val="00D376FF"/>
    <w:rsid w:val="00D4354E"/>
    <w:rsid w:val="00D43F69"/>
    <w:rsid w:val="00D50A26"/>
    <w:rsid w:val="00D50F79"/>
    <w:rsid w:val="00D53172"/>
    <w:rsid w:val="00D55150"/>
    <w:rsid w:val="00D62971"/>
    <w:rsid w:val="00D63D56"/>
    <w:rsid w:val="00D64FB7"/>
    <w:rsid w:val="00D71162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A0C0D"/>
    <w:rsid w:val="00DB1750"/>
    <w:rsid w:val="00DC0E6C"/>
    <w:rsid w:val="00DC28E6"/>
    <w:rsid w:val="00DC79E8"/>
    <w:rsid w:val="00DC7B40"/>
    <w:rsid w:val="00DD34E2"/>
    <w:rsid w:val="00DD3F45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178F"/>
    <w:rsid w:val="00E12330"/>
    <w:rsid w:val="00E14B79"/>
    <w:rsid w:val="00E1534E"/>
    <w:rsid w:val="00E15C71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61A"/>
    <w:rsid w:val="00E465C4"/>
    <w:rsid w:val="00E56120"/>
    <w:rsid w:val="00E60D68"/>
    <w:rsid w:val="00E621C4"/>
    <w:rsid w:val="00E62D12"/>
    <w:rsid w:val="00E63F64"/>
    <w:rsid w:val="00E70A1D"/>
    <w:rsid w:val="00E7154C"/>
    <w:rsid w:val="00E74623"/>
    <w:rsid w:val="00E772D8"/>
    <w:rsid w:val="00E80E3D"/>
    <w:rsid w:val="00E86D42"/>
    <w:rsid w:val="00E870B8"/>
    <w:rsid w:val="00E96000"/>
    <w:rsid w:val="00E962CF"/>
    <w:rsid w:val="00E97ECB"/>
    <w:rsid w:val="00EA0453"/>
    <w:rsid w:val="00EA1019"/>
    <w:rsid w:val="00EA1A67"/>
    <w:rsid w:val="00EA3048"/>
    <w:rsid w:val="00EA30FC"/>
    <w:rsid w:val="00EA34FA"/>
    <w:rsid w:val="00EA3B29"/>
    <w:rsid w:val="00EA6AA8"/>
    <w:rsid w:val="00EB0AED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F34C8"/>
    <w:rsid w:val="00EF514D"/>
    <w:rsid w:val="00F01231"/>
    <w:rsid w:val="00F04E2B"/>
    <w:rsid w:val="00F05F8B"/>
    <w:rsid w:val="00F071DB"/>
    <w:rsid w:val="00F161D1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DDB"/>
    <w:rsid w:val="00F46DDE"/>
    <w:rsid w:val="00F558EC"/>
    <w:rsid w:val="00F645A7"/>
    <w:rsid w:val="00F655ED"/>
    <w:rsid w:val="00F67D0B"/>
    <w:rsid w:val="00F7033C"/>
    <w:rsid w:val="00F7037D"/>
    <w:rsid w:val="00F70D7F"/>
    <w:rsid w:val="00F74532"/>
    <w:rsid w:val="00F834B0"/>
    <w:rsid w:val="00F853FB"/>
    <w:rsid w:val="00F86F14"/>
    <w:rsid w:val="00F9018E"/>
    <w:rsid w:val="00F918C7"/>
    <w:rsid w:val="00F91E5F"/>
    <w:rsid w:val="00F96D0D"/>
    <w:rsid w:val="00F976AD"/>
    <w:rsid w:val="00FA3BD1"/>
    <w:rsid w:val="00FA6461"/>
    <w:rsid w:val="00FB1D7B"/>
    <w:rsid w:val="00FB21E1"/>
    <w:rsid w:val="00FB56DA"/>
    <w:rsid w:val="00FB6568"/>
    <w:rsid w:val="00FC15DA"/>
    <w:rsid w:val="00FC3BA0"/>
    <w:rsid w:val="00FD2A66"/>
    <w:rsid w:val="00FD2ED0"/>
    <w:rsid w:val="00FD493B"/>
    <w:rsid w:val="00FE038F"/>
    <w:rsid w:val="00FE0FE2"/>
    <w:rsid w:val="00FE258F"/>
    <w:rsid w:val="00FE5521"/>
    <w:rsid w:val="00FE70D2"/>
    <w:rsid w:val="00FF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01/Databases-MSSQL-Server-Retake-Exam-10-Dec-202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9</TotalTime>
  <Pages>10</Pages>
  <Words>1845</Words>
  <Characters>1051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Rositsa Nenova</cp:lastModifiedBy>
  <cp:revision>281</cp:revision>
  <cp:lastPrinted>2015-10-26T22:35:00Z</cp:lastPrinted>
  <dcterms:created xsi:type="dcterms:W3CDTF">2020-06-28T13:32:00Z</dcterms:created>
  <dcterms:modified xsi:type="dcterms:W3CDTF">2023-01-27T19:17:00Z</dcterms:modified>
  <cp:category>programming, education, software engineering, software development</cp:category>
</cp:coreProperties>
</file>